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62CF0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6906CF59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454D7335" w14:textId="01EEF539" w:rsidR="000A3C2F" w:rsidRDefault="00AC6206" w:rsidP="00BA4EAD">
      <w:pPr>
        <w:pStyle w:val="Title2"/>
      </w:pPr>
      <w:r w:rsidRPr="00AC6206">
        <w:t>Interventional Procedures Advisory Committee (IPAC)</w:t>
      </w:r>
      <w:r>
        <w:t xml:space="preserve"> </w:t>
      </w:r>
      <w:r w:rsidR="000A3C2F">
        <w:t>meeting minutes</w:t>
      </w:r>
    </w:p>
    <w:p w14:paraId="474984FB" w14:textId="69BDEBA5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1000CF7135DF4849B7BE689D7F05B157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4D6475">
            <w:t>Confirmed</w:t>
          </w:r>
        </w:sdtContent>
      </w:sdt>
    </w:p>
    <w:p w14:paraId="6A7F6B05" w14:textId="311041CD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sdt>
        <w:sdtPr>
          <w:id w:val="637454463"/>
          <w:placeholder>
            <w:docPart w:val="FE28D79C17F14BD28977BA1649D1876D"/>
          </w:placeholder>
        </w:sdtPr>
        <w:sdtEndPr/>
        <w:sdtContent>
          <w:sdt>
            <w:sdtPr>
              <w:id w:val="-15919268"/>
              <w:placeholder>
                <w:docPart w:val="DefaultPlaceholder_-1854013437"/>
              </w:placeholder>
              <w:date w:fullDate="2022-07-14T00:00:00Z">
                <w:dateFormat w:val="dddd, dd MMMM yyyy"/>
                <w:lid w:val="en-GB"/>
                <w:storeMappedDataAs w:val="dateTime"/>
                <w:calendar w:val="gregorian"/>
              </w:date>
            </w:sdtPr>
            <w:sdtEndPr/>
            <w:sdtContent>
              <w:r w:rsidR="007A253F">
                <w:t>Thursday, 14 July 2022</w:t>
              </w:r>
            </w:sdtContent>
          </w:sdt>
        </w:sdtContent>
      </w:sdt>
    </w:p>
    <w:p w14:paraId="353996DA" w14:textId="732B6655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F882B9B5B53B4B779669C5573C4E6FDC"/>
          </w:placeholder>
        </w:sdtPr>
        <w:sdtEndPr/>
        <w:sdtContent>
          <w:sdt>
            <w:sdtPr>
              <w:id w:val="-848561270"/>
              <w:placeholder>
                <w:docPart w:val="DefaultPlaceholder_-1854013438"/>
              </w:placeholder>
              <w:dropDownList>
                <w:listItem w:value="Choose an item."/>
                <w:listItem w:displayText="London" w:value="London"/>
                <w:listItem w:displayText="Manchester" w:value="Manchester"/>
                <w:listItem w:displayText="Via Zoom" w:value="Via Zoom"/>
              </w:dropDownList>
            </w:sdtPr>
            <w:sdtEndPr/>
            <w:sdtContent>
              <w:r w:rsidR="007A253F">
                <w:t>Via Zoom</w:t>
              </w:r>
            </w:sdtContent>
          </w:sdt>
        </w:sdtContent>
      </w:sdt>
    </w:p>
    <w:p w14:paraId="7D5D0295" w14:textId="77777777" w:rsidR="00AD0E92" w:rsidRPr="00205638" w:rsidRDefault="00AD0E92" w:rsidP="00C7373D">
      <w:pPr>
        <w:pStyle w:val="Paragraphnonumbers"/>
      </w:pPr>
    </w:p>
    <w:p w14:paraId="743902B7" w14:textId="77777777" w:rsidR="002B5720" w:rsidRDefault="00BA4EAD" w:rsidP="002B5720">
      <w:pPr>
        <w:pStyle w:val="Heading1"/>
      </w:pPr>
      <w:r w:rsidRPr="006231D3">
        <w:t>Committee members present</w:t>
      </w:r>
    </w:p>
    <w:p w14:paraId="4A2A1899" w14:textId="5ED957E3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Professor Tom Clutton-Brock </w:t>
      </w:r>
      <w:r w:rsidR="004756EF" w:rsidRPr="00895E8F">
        <w:rPr>
          <w:sz w:val="22"/>
          <w:szCs w:val="20"/>
        </w:rPr>
        <w:t>[</w:t>
      </w:r>
      <w:r w:rsidR="00BA4EAD" w:rsidRPr="00895E8F">
        <w:rPr>
          <w:sz w:val="22"/>
          <w:szCs w:val="20"/>
        </w:rPr>
        <w:t>Chair</w:t>
      </w:r>
      <w:r w:rsidR="004756EF" w:rsidRPr="00895E8F">
        <w:rPr>
          <w:sz w:val="22"/>
          <w:szCs w:val="20"/>
        </w:rPr>
        <w:t>]</w:t>
      </w:r>
      <w:r w:rsidR="00B53112" w:rsidRPr="00895E8F">
        <w:rPr>
          <w:sz w:val="22"/>
          <w:szCs w:val="20"/>
        </w:rPr>
        <w:t xml:space="preserve"> </w:t>
      </w:r>
      <w:r w:rsidR="00B53112" w:rsidRPr="00895E8F">
        <w:rPr>
          <w:sz w:val="22"/>
          <w:szCs w:val="20"/>
        </w:rPr>
        <w:tab/>
      </w:r>
      <w:r w:rsid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items</w:t>
      </w:r>
      <w:r w:rsidR="005D5905">
        <w:rPr>
          <w:sz w:val="22"/>
          <w:szCs w:val="20"/>
        </w:rPr>
        <w:t xml:space="preserve"> 3, 4, 5, 6, 7, 9, 10</w:t>
      </w:r>
      <w:r w:rsidR="004F4F6C">
        <w:rPr>
          <w:sz w:val="22"/>
          <w:szCs w:val="20"/>
        </w:rPr>
        <w:t>,</w:t>
      </w:r>
      <w:r w:rsidR="005D5905">
        <w:rPr>
          <w:sz w:val="22"/>
          <w:szCs w:val="20"/>
        </w:rPr>
        <w:t xml:space="preserve"> and 11</w:t>
      </w:r>
    </w:p>
    <w:p w14:paraId="4BFE71A2" w14:textId="2052CDCD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Professor Colin Howie </w:t>
      </w:r>
      <w:r w:rsidR="004756EF" w:rsidRPr="00895E8F">
        <w:rPr>
          <w:sz w:val="22"/>
          <w:szCs w:val="20"/>
        </w:rPr>
        <w:t>[</w:t>
      </w:r>
      <w:r w:rsidR="00BA4EAD" w:rsidRPr="00895E8F">
        <w:rPr>
          <w:sz w:val="22"/>
          <w:szCs w:val="20"/>
        </w:rPr>
        <w:t>Vice Chair</w:t>
      </w:r>
      <w:r w:rsidR="004756EF" w:rsidRPr="00895E8F">
        <w:rPr>
          <w:sz w:val="22"/>
          <w:szCs w:val="20"/>
        </w:rPr>
        <w:t>]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7B5A3BB3" w14:textId="6301B3A0" w:rsidR="00BA4EAD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Dr Charlotta Karner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5354FEEE" w14:textId="12803F50" w:rsidR="007A253F" w:rsidRPr="00895E8F" w:rsidRDefault="00D44F4F" w:rsidP="00C7373D">
      <w:pPr>
        <w:pStyle w:val="Paragraph"/>
        <w:rPr>
          <w:sz w:val="22"/>
          <w:szCs w:val="20"/>
        </w:rPr>
      </w:pPr>
      <w:r>
        <w:rPr>
          <w:sz w:val="22"/>
          <w:szCs w:val="20"/>
        </w:rPr>
        <w:t>Ms</w:t>
      </w:r>
      <w:r w:rsidR="007A253F">
        <w:rPr>
          <w:sz w:val="22"/>
          <w:szCs w:val="20"/>
        </w:rPr>
        <w:t xml:space="preserve"> Dawn Lee</w:t>
      </w:r>
      <w:r w:rsidR="007A253F">
        <w:rPr>
          <w:sz w:val="22"/>
          <w:szCs w:val="20"/>
        </w:rPr>
        <w:tab/>
      </w:r>
      <w:r w:rsidR="007A253F">
        <w:rPr>
          <w:sz w:val="22"/>
          <w:szCs w:val="20"/>
        </w:rPr>
        <w:tab/>
      </w:r>
      <w:r w:rsidR="007A253F">
        <w:rPr>
          <w:sz w:val="22"/>
          <w:szCs w:val="20"/>
        </w:rPr>
        <w:tab/>
        <w:t>Present for all items</w:t>
      </w:r>
    </w:p>
    <w:p w14:paraId="4FB138CA" w14:textId="1BE9C3DC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Professor Dhiraj Tripathi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5CDC7379" w14:textId="3F990916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Dr Duncan McPherson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2EB36D94" w14:textId="23812F27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r Jonathan Anderson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347F82C9" w14:textId="02BED074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Dr Jurjees Hasan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1BE80C0F" w14:textId="3DB3867F" w:rsidR="003E0869" w:rsidRDefault="00895E8F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Miss </w:t>
      </w:r>
      <w:r w:rsidR="003E0869" w:rsidRPr="00895E8F">
        <w:rPr>
          <w:sz w:val="22"/>
          <w:szCs w:val="20"/>
        </w:rPr>
        <w:t>Karen Nugent</w:t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  <w:t>Present for all items</w:t>
      </w:r>
    </w:p>
    <w:p w14:paraId="2B3B7ED2" w14:textId="226A6D4F" w:rsidR="002E5CE2" w:rsidRPr="00136711" w:rsidRDefault="002E5CE2" w:rsidP="00136711">
      <w:pPr>
        <w:pStyle w:val="Paragraph"/>
        <w:rPr>
          <w:sz w:val="22"/>
          <w:szCs w:val="20"/>
        </w:rPr>
      </w:pPr>
      <w:r w:rsidRPr="00136711">
        <w:rPr>
          <w:sz w:val="22"/>
          <w:szCs w:val="20"/>
        </w:rPr>
        <w:t>Mr Kieran Murphy</w:t>
      </w:r>
      <w:r w:rsidR="007524F6" w:rsidRPr="00136711">
        <w:rPr>
          <w:sz w:val="22"/>
          <w:szCs w:val="20"/>
        </w:rPr>
        <w:tab/>
      </w:r>
      <w:r w:rsidR="007524F6" w:rsidRPr="00136711">
        <w:rPr>
          <w:sz w:val="22"/>
          <w:szCs w:val="20"/>
        </w:rPr>
        <w:tab/>
      </w:r>
      <w:r w:rsidR="007524F6" w:rsidRPr="00136711">
        <w:rPr>
          <w:sz w:val="22"/>
          <w:szCs w:val="20"/>
        </w:rPr>
        <w:tab/>
        <w:t>Present for items 5, 6</w:t>
      </w:r>
      <w:r w:rsidR="002F37C2">
        <w:rPr>
          <w:sz w:val="22"/>
          <w:szCs w:val="20"/>
        </w:rPr>
        <w:t>, 7</w:t>
      </w:r>
      <w:r w:rsidR="004F4F6C">
        <w:rPr>
          <w:sz w:val="22"/>
          <w:szCs w:val="20"/>
        </w:rPr>
        <w:t>, 8, 9</w:t>
      </w:r>
      <w:r w:rsidR="00862D0B">
        <w:rPr>
          <w:sz w:val="22"/>
          <w:szCs w:val="20"/>
        </w:rPr>
        <w:t>, 10</w:t>
      </w:r>
      <w:r w:rsidR="00F0263B">
        <w:rPr>
          <w:sz w:val="22"/>
          <w:szCs w:val="20"/>
        </w:rPr>
        <w:t>, and 11</w:t>
      </w:r>
    </w:p>
    <w:p w14:paraId="30C87517" w14:textId="4E055E7F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r Mahmoud Elfar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70F5F561" w14:textId="68E02B72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r Marwan Habiba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26D373BD" w14:textId="047D41F9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Professor Matt Bown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items</w:t>
      </w:r>
      <w:r w:rsidR="00C9279E">
        <w:rPr>
          <w:sz w:val="22"/>
          <w:szCs w:val="20"/>
        </w:rPr>
        <w:t xml:space="preserve"> 3, 5, 6, 7, 8, 9, 10, and 11</w:t>
      </w:r>
    </w:p>
    <w:p w14:paraId="5C474A5E" w14:textId="5D3692AA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rs Sally Brearley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items</w:t>
      </w:r>
      <w:r w:rsidR="00255C94">
        <w:rPr>
          <w:sz w:val="22"/>
          <w:szCs w:val="20"/>
        </w:rPr>
        <w:t xml:space="preserve"> 3, 4, 5, 6, 7, and 8</w:t>
      </w:r>
    </w:p>
    <w:p w14:paraId="35FCE339" w14:textId="18B92487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Dr Stuart Smith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1BB866F3" w14:textId="74F95F48" w:rsidR="003E0869" w:rsidRPr="00895E8F" w:rsidRDefault="00895E8F" w:rsidP="00895E8F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Dr Tim Kinnaird</w:t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  <w:t>Present for items</w:t>
      </w:r>
      <w:r w:rsidR="00862D0B">
        <w:rPr>
          <w:sz w:val="22"/>
          <w:szCs w:val="20"/>
        </w:rPr>
        <w:t xml:space="preserve"> 3, 4, 5, 6, 7, 8, and 9</w:t>
      </w:r>
    </w:p>
    <w:p w14:paraId="10635860" w14:textId="67F937AA" w:rsidR="002B5720" w:rsidRPr="00895E8F" w:rsidRDefault="003E0869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Ms Veena </w:t>
      </w:r>
      <w:proofErr w:type="spellStart"/>
      <w:r w:rsidRPr="00895E8F">
        <w:rPr>
          <w:sz w:val="22"/>
          <w:szCs w:val="20"/>
        </w:rPr>
        <w:t>Soni</w:t>
      </w:r>
      <w:proofErr w:type="spellEnd"/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items</w:t>
      </w:r>
      <w:r w:rsidR="004F4F6C">
        <w:rPr>
          <w:sz w:val="22"/>
          <w:szCs w:val="20"/>
        </w:rPr>
        <w:t xml:space="preserve"> 3, 4, 5, 6, and 7</w:t>
      </w:r>
    </w:p>
    <w:p w14:paraId="26B17CAE" w14:textId="760B5ABD" w:rsidR="006A5D4E" w:rsidRDefault="006A5D4E" w:rsidP="002B5720">
      <w:pPr>
        <w:pStyle w:val="Heading1"/>
      </w:pPr>
      <w:r>
        <w:t>Committee Apologies:</w:t>
      </w:r>
    </w:p>
    <w:p w14:paraId="27D7F7FD" w14:textId="2ECAC3CA" w:rsidR="006A5D4E" w:rsidRDefault="00F16AEA" w:rsidP="002B5720">
      <w:pPr>
        <w:pStyle w:val="Paragraph"/>
        <w:numPr>
          <w:ilvl w:val="0"/>
          <w:numId w:val="12"/>
        </w:numPr>
        <w:rPr>
          <w:sz w:val="22"/>
          <w:szCs w:val="20"/>
        </w:rPr>
      </w:pPr>
      <w:r w:rsidRPr="00F16AEA">
        <w:rPr>
          <w:sz w:val="22"/>
          <w:szCs w:val="20"/>
        </w:rPr>
        <w:t>Mr James Tysome</w:t>
      </w:r>
    </w:p>
    <w:p w14:paraId="33C5F9BF" w14:textId="73CF552F" w:rsidR="007524F6" w:rsidRPr="007524F6" w:rsidRDefault="007524F6" w:rsidP="007524F6">
      <w:pPr>
        <w:pStyle w:val="Paragraph"/>
        <w:numPr>
          <w:ilvl w:val="0"/>
          <w:numId w:val="12"/>
        </w:numPr>
        <w:rPr>
          <w:sz w:val="22"/>
          <w:szCs w:val="20"/>
        </w:rPr>
      </w:pPr>
      <w:r w:rsidRPr="007524F6">
        <w:rPr>
          <w:sz w:val="22"/>
          <w:szCs w:val="20"/>
        </w:rPr>
        <w:t>Dr Jon Bell</w:t>
      </w:r>
    </w:p>
    <w:p w14:paraId="0C9EB493" w14:textId="5ABFF393" w:rsidR="00CD1587" w:rsidRDefault="00CD1587" w:rsidP="00CD1587">
      <w:pPr>
        <w:pStyle w:val="Paragraph"/>
        <w:numPr>
          <w:ilvl w:val="0"/>
          <w:numId w:val="12"/>
        </w:numPr>
        <w:rPr>
          <w:sz w:val="22"/>
          <w:szCs w:val="20"/>
        </w:rPr>
      </w:pPr>
      <w:r w:rsidRPr="00CD1587">
        <w:rPr>
          <w:sz w:val="22"/>
          <w:szCs w:val="20"/>
        </w:rPr>
        <w:t>Ms Maria Parsonage</w:t>
      </w:r>
    </w:p>
    <w:p w14:paraId="10F02A91" w14:textId="2C3EE9E0" w:rsidR="004860C9" w:rsidRPr="004860C9" w:rsidRDefault="004860C9" w:rsidP="004860C9">
      <w:pPr>
        <w:pStyle w:val="Paragraph"/>
        <w:numPr>
          <w:ilvl w:val="0"/>
          <w:numId w:val="12"/>
        </w:numPr>
        <w:rPr>
          <w:sz w:val="22"/>
          <w:szCs w:val="20"/>
        </w:rPr>
      </w:pPr>
      <w:r w:rsidRPr="004860C9">
        <w:rPr>
          <w:sz w:val="22"/>
          <w:szCs w:val="20"/>
        </w:rPr>
        <w:t>Mr Matthew Metcalfe</w:t>
      </w:r>
    </w:p>
    <w:p w14:paraId="065CA024" w14:textId="2B0EB4F8" w:rsidR="00B05DAD" w:rsidRPr="00B05DAD" w:rsidRDefault="00B05DAD" w:rsidP="00B05DAD">
      <w:pPr>
        <w:pStyle w:val="Paragraph"/>
        <w:numPr>
          <w:ilvl w:val="0"/>
          <w:numId w:val="12"/>
        </w:numPr>
        <w:rPr>
          <w:sz w:val="22"/>
          <w:szCs w:val="20"/>
        </w:rPr>
      </w:pPr>
      <w:r w:rsidRPr="00B05DAD">
        <w:rPr>
          <w:sz w:val="22"/>
          <w:szCs w:val="20"/>
        </w:rPr>
        <w:t>Dr Ruchika Gupt</w:t>
      </w:r>
      <w:r>
        <w:rPr>
          <w:sz w:val="22"/>
          <w:szCs w:val="20"/>
        </w:rPr>
        <w:t>a</w:t>
      </w:r>
    </w:p>
    <w:p w14:paraId="085BB5B9" w14:textId="4C883315" w:rsidR="006A5D4E" w:rsidRPr="00020189" w:rsidRDefault="00B05DAD" w:rsidP="002B5720">
      <w:pPr>
        <w:pStyle w:val="Paragraph"/>
        <w:numPr>
          <w:ilvl w:val="0"/>
          <w:numId w:val="12"/>
        </w:numPr>
        <w:rPr>
          <w:sz w:val="22"/>
          <w:szCs w:val="20"/>
        </w:rPr>
      </w:pPr>
      <w:r w:rsidRPr="00B05DAD">
        <w:rPr>
          <w:sz w:val="22"/>
          <w:szCs w:val="20"/>
        </w:rPr>
        <w:lastRenderedPageBreak/>
        <w:t>Professor Tim Jackson</w:t>
      </w:r>
    </w:p>
    <w:p w14:paraId="4E420C2D" w14:textId="23517E01" w:rsidR="002B5720" w:rsidRDefault="00BA4EAD" w:rsidP="002B5720">
      <w:pPr>
        <w:pStyle w:val="Heading1"/>
      </w:pPr>
      <w:r w:rsidRPr="006231D3">
        <w:t>NICE staff present:</w:t>
      </w:r>
    </w:p>
    <w:p w14:paraId="56DA081E" w14:textId="426D9FFA" w:rsidR="00BA4EAD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>Dr Alan Ashworth – Consultant Clinical Advisor, IPP</w:t>
      </w:r>
    </w:p>
    <w:p w14:paraId="029F0AE6" w14:textId="68275C5C" w:rsidR="006335AF" w:rsidRPr="001F1BDD" w:rsidRDefault="006335AF" w:rsidP="00C7373D">
      <w:pPr>
        <w:pStyle w:val="Paragraphnonumbers"/>
        <w:rPr>
          <w:sz w:val="22"/>
          <w:szCs w:val="20"/>
        </w:rPr>
      </w:pPr>
      <w:r w:rsidRPr="001F1BDD">
        <w:rPr>
          <w:sz w:val="22"/>
          <w:szCs w:val="20"/>
        </w:rPr>
        <w:t>Anastasia Chalkidou, Associate Director, IPP</w:t>
      </w:r>
    </w:p>
    <w:p w14:paraId="16877660" w14:textId="6B39386C" w:rsidR="006335AF" w:rsidRPr="00757849" w:rsidRDefault="006335AF" w:rsidP="00C7373D">
      <w:pPr>
        <w:pStyle w:val="Paragraphnonumbers"/>
        <w:rPr>
          <w:sz w:val="22"/>
          <w:szCs w:val="20"/>
        </w:rPr>
      </w:pPr>
      <w:r w:rsidRPr="00757849">
        <w:rPr>
          <w:sz w:val="22"/>
          <w:szCs w:val="20"/>
        </w:rPr>
        <w:t>Anna Sparshatt - Senior Editor, Publishing Team</w:t>
      </w:r>
    </w:p>
    <w:p w14:paraId="057644B6" w14:textId="01CCE67D" w:rsidR="002B5720" w:rsidRPr="00955A44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>Charlie Campion – Project Manager, IPP</w:t>
      </w:r>
      <w:r w:rsidRPr="00955A44">
        <w:rPr>
          <w:sz w:val="22"/>
          <w:szCs w:val="20"/>
        </w:rPr>
        <w:tab/>
      </w:r>
      <w:r w:rsidR="002B5720" w:rsidRPr="00955A44">
        <w:rPr>
          <w:sz w:val="22"/>
          <w:szCs w:val="20"/>
        </w:rPr>
        <w:tab/>
      </w:r>
    </w:p>
    <w:p w14:paraId="78D8AB59" w14:textId="62AC64CB" w:rsidR="006335AF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>Deonee Stanislaus – Coordinator, IPP</w:t>
      </w:r>
    </w:p>
    <w:p w14:paraId="0AA3ACD8" w14:textId="32462F8D" w:rsidR="006335AF" w:rsidRPr="001F1BDD" w:rsidRDefault="006335AF" w:rsidP="00C7373D">
      <w:pPr>
        <w:pStyle w:val="Paragraphnonumbers"/>
        <w:rPr>
          <w:sz w:val="22"/>
          <w:szCs w:val="20"/>
        </w:rPr>
      </w:pPr>
      <w:r w:rsidRPr="001F1BDD">
        <w:rPr>
          <w:sz w:val="22"/>
          <w:szCs w:val="20"/>
        </w:rPr>
        <w:t>Emilene Coventry - Senior Medical Editor, Publishing Team</w:t>
      </w:r>
    </w:p>
    <w:p w14:paraId="2536BD7B" w14:textId="4D261B8A" w:rsidR="002B5720" w:rsidRPr="006335AF" w:rsidRDefault="006335AF" w:rsidP="00C7373D">
      <w:pPr>
        <w:pStyle w:val="Paragraphnonumbers"/>
        <w:rPr>
          <w:color w:val="FF0000"/>
          <w:sz w:val="22"/>
          <w:szCs w:val="20"/>
        </w:rPr>
      </w:pPr>
      <w:r w:rsidRPr="00357729">
        <w:rPr>
          <w:sz w:val="22"/>
          <w:szCs w:val="20"/>
        </w:rPr>
        <w:t>Emma Gordon</w:t>
      </w:r>
      <w:r w:rsidR="00357729" w:rsidRPr="00357729">
        <w:rPr>
          <w:sz w:val="22"/>
          <w:szCs w:val="20"/>
        </w:rPr>
        <w:t xml:space="preserve"> - Coordinator, Corporate Office</w:t>
      </w:r>
      <w:r w:rsidR="00B53112" w:rsidRPr="00357729">
        <w:rPr>
          <w:sz w:val="22"/>
          <w:szCs w:val="20"/>
        </w:rPr>
        <w:tab/>
      </w:r>
      <w:r w:rsidR="002B5720" w:rsidRPr="00955A44">
        <w:rPr>
          <w:sz w:val="22"/>
          <w:szCs w:val="20"/>
        </w:rPr>
        <w:tab/>
      </w:r>
    </w:p>
    <w:p w14:paraId="400FD679" w14:textId="7670D542" w:rsidR="002B5720" w:rsidRPr="001F1BDD" w:rsidRDefault="00B53112" w:rsidP="00C7373D">
      <w:pPr>
        <w:pStyle w:val="Paragraphnonumbers"/>
        <w:rPr>
          <w:sz w:val="22"/>
          <w:szCs w:val="20"/>
        </w:rPr>
      </w:pPr>
      <w:r w:rsidRPr="001F1BDD">
        <w:rPr>
          <w:sz w:val="22"/>
          <w:szCs w:val="20"/>
        </w:rPr>
        <w:t>Emma McCarthy – Associate Health Technology Assessment Analyst</w:t>
      </w:r>
      <w:r w:rsidR="007340B5" w:rsidRPr="001F1BDD">
        <w:rPr>
          <w:sz w:val="22"/>
          <w:szCs w:val="20"/>
        </w:rPr>
        <w:t>, IPP</w:t>
      </w:r>
    </w:p>
    <w:p w14:paraId="41410D4B" w14:textId="7E173471" w:rsidR="006335AF" w:rsidRPr="001F1BDD" w:rsidRDefault="006335AF" w:rsidP="00C7373D">
      <w:pPr>
        <w:pStyle w:val="Paragraphnonumbers"/>
        <w:rPr>
          <w:sz w:val="22"/>
          <w:szCs w:val="20"/>
        </w:rPr>
      </w:pPr>
      <w:r w:rsidRPr="001F1BDD">
        <w:rPr>
          <w:sz w:val="22"/>
          <w:szCs w:val="20"/>
        </w:rPr>
        <w:t>Hayley Garnett - Senior Medical Editor, Publishing Team</w:t>
      </w:r>
    </w:p>
    <w:p w14:paraId="4FA3F90B" w14:textId="77777777" w:rsidR="006335AF" w:rsidRPr="002B286C" w:rsidRDefault="006335AF" w:rsidP="006335AF">
      <w:pPr>
        <w:pStyle w:val="Paragraphnonumbers"/>
        <w:rPr>
          <w:sz w:val="22"/>
          <w:szCs w:val="20"/>
        </w:rPr>
      </w:pPr>
      <w:r w:rsidRPr="002B286C">
        <w:rPr>
          <w:sz w:val="22"/>
          <w:szCs w:val="20"/>
        </w:rPr>
        <w:t>Helen Crosbie - Public Involvement Adviser, Public Involvement Programme</w:t>
      </w:r>
    </w:p>
    <w:p w14:paraId="3AA3C20A" w14:textId="57E841FD" w:rsidR="002B5720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>Helen Gallo – Senior Health Technology Assessment Analyst</w:t>
      </w:r>
      <w:r w:rsidR="007340B5">
        <w:rPr>
          <w:sz w:val="22"/>
          <w:szCs w:val="20"/>
        </w:rPr>
        <w:t>, IPP</w:t>
      </w:r>
    </w:p>
    <w:p w14:paraId="043877D5" w14:textId="78E26E9A" w:rsidR="006335AF" w:rsidRPr="00357729" w:rsidRDefault="002B286C" w:rsidP="00C7373D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Professor </w:t>
      </w:r>
      <w:r w:rsidR="006335AF" w:rsidRPr="00357729">
        <w:rPr>
          <w:sz w:val="22"/>
          <w:szCs w:val="20"/>
        </w:rPr>
        <w:t>John Powell</w:t>
      </w:r>
      <w:r w:rsidR="00357729" w:rsidRPr="00357729">
        <w:rPr>
          <w:sz w:val="22"/>
          <w:szCs w:val="20"/>
        </w:rPr>
        <w:t xml:space="preserve"> – Consultant Clinical Advisor, IPP</w:t>
      </w:r>
    </w:p>
    <w:p w14:paraId="3757CA8E" w14:textId="12D53A68" w:rsidR="002B5720" w:rsidRPr="00955A44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>Professor Kevin Harris – Programme Director &amp; Consultant Clinical Advisor, IPP</w:t>
      </w:r>
    </w:p>
    <w:p w14:paraId="3E028A05" w14:textId="544B7384" w:rsidR="002B5720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>Lakshmi Mandava – Health Technology Assessment Analyst</w:t>
      </w:r>
      <w:r w:rsidR="007340B5">
        <w:rPr>
          <w:sz w:val="22"/>
          <w:szCs w:val="20"/>
        </w:rPr>
        <w:t>, IPP</w:t>
      </w:r>
    </w:p>
    <w:p w14:paraId="6D9B615F" w14:textId="2271C029" w:rsidR="006335AF" w:rsidRPr="00357729" w:rsidRDefault="006335AF" w:rsidP="00C7373D">
      <w:pPr>
        <w:pStyle w:val="Paragraphnonumbers"/>
        <w:rPr>
          <w:sz w:val="22"/>
          <w:szCs w:val="20"/>
        </w:rPr>
      </w:pPr>
      <w:r w:rsidRPr="00357729">
        <w:rPr>
          <w:sz w:val="22"/>
          <w:szCs w:val="20"/>
        </w:rPr>
        <w:t>Lyn Davies – Coordinator, Corporate Office</w:t>
      </w:r>
    </w:p>
    <w:p w14:paraId="0275B2E5" w14:textId="3B87EEC0" w:rsidR="002B5720" w:rsidRPr="00955A44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>Tom Palmer – Health Technology Assessment Analyst</w:t>
      </w:r>
      <w:r w:rsidR="007340B5">
        <w:rPr>
          <w:sz w:val="22"/>
          <w:szCs w:val="20"/>
        </w:rPr>
        <w:t>, IPP</w:t>
      </w:r>
    </w:p>
    <w:p w14:paraId="36080C12" w14:textId="2CF73F91" w:rsidR="00621D10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>Xia Li – Health Technology Assessment Analyst</w:t>
      </w:r>
      <w:r w:rsidR="00253CB2">
        <w:rPr>
          <w:sz w:val="22"/>
          <w:szCs w:val="20"/>
        </w:rPr>
        <w:t>, IPP</w:t>
      </w:r>
    </w:p>
    <w:p w14:paraId="77442183" w14:textId="77933E55" w:rsidR="00F95585" w:rsidRDefault="00F95585" w:rsidP="00C7373D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Zoe Jones </w:t>
      </w:r>
      <w:r w:rsidR="007340B5">
        <w:rPr>
          <w:sz w:val="22"/>
          <w:szCs w:val="20"/>
        </w:rPr>
        <w:t>–</w:t>
      </w:r>
      <w:r>
        <w:rPr>
          <w:sz w:val="22"/>
          <w:szCs w:val="20"/>
        </w:rPr>
        <w:t xml:space="preserve"> Administrator</w:t>
      </w:r>
      <w:r w:rsidR="007340B5">
        <w:rPr>
          <w:sz w:val="22"/>
          <w:szCs w:val="20"/>
        </w:rPr>
        <w:t>, IPP</w:t>
      </w:r>
    </w:p>
    <w:p w14:paraId="6454E1CE" w14:textId="77777777" w:rsidR="00BA4EAD" w:rsidRPr="006231D3" w:rsidRDefault="00BA4EAD" w:rsidP="00085585">
      <w:pPr>
        <w:pStyle w:val="Heading1"/>
      </w:pPr>
      <w:bookmarkStart w:id="0" w:name="_Hlk1984286"/>
      <w:r w:rsidRPr="006231D3">
        <w:t>External group representatives present:</w:t>
      </w:r>
    </w:p>
    <w:bookmarkEnd w:id="0"/>
    <w:p w14:paraId="65642CBB" w14:textId="3480E9B7" w:rsidR="00621D10" w:rsidRPr="00955A44" w:rsidRDefault="003705F9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Harvey Galvin</w:t>
      </w:r>
      <w:r w:rsidR="00621D10" w:rsidRPr="00955A44">
        <w:rPr>
          <w:sz w:val="22"/>
          <w:szCs w:val="20"/>
        </w:rPr>
        <w:t xml:space="preserve">, </w:t>
      </w:r>
      <w:r>
        <w:rPr>
          <w:sz w:val="22"/>
          <w:szCs w:val="20"/>
        </w:rPr>
        <w:t>Senior Manager – Market Access</w:t>
      </w:r>
      <w:r w:rsidR="00621D10" w:rsidRPr="00955A44">
        <w:rPr>
          <w:sz w:val="22"/>
          <w:szCs w:val="20"/>
        </w:rPr>
        <w:t xml:space="preserve">, </w:t>
      </w:r>
      <w:proofErr w:type="spellStart"/>
      <w:r w:rsidR="00D62DD1">
        <w:rPr>
          <w:sz w:val="22"/>
          <w:szCs w:val="20"/>
        </w:rPr>
        <w:t>AngioDynamics</w:t>
      </w:r>
      <w:proofErr w:type="spellEnd"/>
      <w:r w:rsidR="00621D10" w:rsidRPr="00955A44">
        <w:rPr>
          <w:sz w:val="22"/>
          <w:szCs w:val="20"/>
        </w:rPr>
        <w:tab/>
      </w:r>
      <w:r w:rsidR="002B7BDE">
        <w:rPr>
          <w:sz w:val="22"/>
          <w:szCs w:val="20"/>
        </w:rPr>
        <w:tab/>
      </w:r>
      <w:r w:rsidR="00621D10" w:rsidRPr="00955A44">
        <w:rPr>
          <w:sz w:val="22"/>
          <w:szCs w:val="20"/>
        </w:rPr>
        <w:t>Present for items #</w:t>
      </w:r>
      <w:r w:rsidR="002E7A3D">
        <w:rPr>
          <w:sz w:val="22"/>
          <w:szCs w:val="20"/>
        </w:rPr>
        <w:t>3</w:t>
      </w:r>
    </w:p>
    <w:p w14:paraId="4F15007D" w14:textId="2BF66185" w:rsidR="00621D10" w:rsidRDefault="003705F9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Reinhard </w:t>
      </w:r>
      <w:proofErr w:type="spellStart"/>
      <w:r>
        <w:rPr>
          <w:sz w:val="22"/>
          <w:szCs w:val="20"/>
        </w:rPr>
        <w:t>Krickl</w:t>
      </w:r>
      <w:proofErr w:type="spellEnd"/>
      <w:r w:rsidR="00621D10" w:rsidRPr="00955A44">
        <w:rPr>
          <w:sz w:val="22"/>
          <w:szCs w:val="20"/>
        </w:rPr>
        <w:t xml:space="preserve">, </w:t>
      </w:r>
      <w:r>
        <w:rPr>
          <w:sz w:val="22"/>
          <w:szCs w:val="20"/>
        </w:rPr>
        <w:t>Chief Executive Officer</w:t>
      </w:r>
      <w:r w:rsidR="00621D10" w:rsidRPr="00955A44">
        <w:rPr>
          <w:sz w:val="22"/>
          <w:szCs w:val="20"/>
        </w:rPr>
        <w:t xml:space="preserve">, </w:t>
      </w:r>
      <w:proofErr w:type="spellStart"/>
      <w:r w:rsidR="00D62DD1">
        <w:rPr>
          <w:sz w:val="22"/>
          <w:szCs w:val="20"/>
        </w:rPr>
        <w:t>Phagenesis</w:t>
      </w:r>
      <w:proofErr w:type="spellEnd"/>
      <w:r w:rsidR="00621D10" w:rsidRPr="00955A44">
        <w:rPr>
          <w:sz w:val="22"/>
          <w:szCs w:val="20"/>
        </w:rPr>
        <w:tab/>
      </w:r>
      <w:r w:rsidR="002B7BDE">
        <w:rPr>
          <w:sz w:val="22"/>
          <w:szCs w:val="20"/>
        </w:rPr>
        <w:tab/>
      </w:r>
      <w:r w:rsidR="002B7BDE">
        <w:rPr>
          <w:sz w:val="22"/>
          <w:szCs w:val="20"/>
        </w:rPr>
        <w:tab/>
      </w:r>
      <w:r w:rsidR="00621D10" w:rsidRPr="00955A44">
        <w:rPr>
          <w:sz w:val="22"/>
          <w:szCs w:val="20"/>
        </w:rPr>
        <w:t>Present for items #</w:t>
      </w:r>
      <w:r w:rsidR="002E7A3D">
        <w:rPr>
          <w:sz w:val="22"/>
          <w:szCs w:val="20"/>
        </w:rPr>
        <w:t>5</w:t>
      </w:r>
    </w:p>
    <w:p w14:paraId="2F35C678" w14:textId="197346F8" w:rsidR="003705F9" w:rsidRPr="00955A44" w:rsidRDefault="003705F9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Conor </w:t>
      </w:r>
      <w:proofErr w:type="spellStart"/>
      <w:r>
        <w:rPr>
          <w:sz w:val="22"/>
          <w:szCs w:val="20"/>
        </w:rPr>
        <w:t>Mulrooney</w:t>
      </w:r>
      <w:proofErr w:type="spellEnd"/>
      <w:r>
        <w:rPr>
          <w:sz w:val="22"/>
          <w:szCs w:val="20"/>
        </w:rPr>
        <w:t xml:space="preserve">, Chief Operating Officer, </w:t>
      </w:r>
      <w:proofErr w:type="spellStart"/>
      <w:r>
        <w:rPr>
          <w:sz w:val="22"/>
          <w:szCs w:val="20"/>
        </w:rPr>
        <w:t>Phagenesis</w:t>
      </w:r>
      <w:proofErr w:type="spellEnd"/>
      <w:r>
        <w:rPr>
          <w:sz w:val="22"/>
          <w:szCs w:val="20"/>
        </w:rPr>
        <w:tab/>
      </w:r>
      <w:r w:rsidR="002B7BDE">
        <w:rPr>
          <w:sz w:val="22"/>
          <w:szCs w:val="20"/>
        </w:rPr>
        <w:tab/>
      </w:r>
      <w:r w:rsidR="002B7BDE">
        <w:rPr>
          <w:sz w:val="22"/>
          <w:szCs w:val="20"/>
        </w:rPr>
        <w:tab/>
      </w:r>
      <w:r>
        <w:rPr>
          <w:sz w:val="22"/>
          <w:szCs w:val="20"/>
        </w:rPr>
        <w:t>Present for items #5</w:t>
      </w:r>
    </w:p>
    <w:p w14:paraId="73C08D3B" w14:textId="35491A2D" w:rsidR="00621D10" w:rsidRDefault="003705F9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Jason Hanon</w:t>
      </w:r>
      <w:r w:rsidR="00621D10" w:rsidRPr="00955A44">
        <w:rPr>
          <w:sz w:val="22"/>
          <w:szCs w:val="20"/>
        </w:rPr>
        <w:t xml:space="preserve">, </w:t>
      </w:r>
      <w:r>
        <w:rPr>
          <w:sz w:val="22"/>
          <w:szCs w:val="20"/>
        </w:rPr>
        <w:t>CEO</w:t>
      </w:r>
      <w:r w:rsidR="00621D10" w:rsidRPr="00955A44">
        <w:rPr>
          <w:sz w:val="22"/>
          <w:szCs w:val="20"/>
        </w:rPr>
        <w:t xml:space="preserve">, </w:t>
      </w:r>
      <w:r w:rsidR="00D62DD1">
        <w:rPr>
          <w:sz w:val="22"/>
          <w:szCs w:val="20"/>
        </w:rPr>
        <w:t xml:space="preserve">Mainstay Medical International </w:t>
      </w:r>
      <w:proofErr w:type="gramStart"/>
      <w:r w:rsidR="00D62DD1">
        <w:rPr>
          <w:sz w:val="22"/>
          <w:szCs w:val="20"/>
        </w:rPr>
        <w:t>plc</w:t>
      </w:r>
      <w:proofErr w:type="gramEnd"/>
      <w:r w:rsidR="00621D10" w:rsidRPr="00955A44">
        <w:rPr>
          <w:sz w:val="22"/>
          <w:szCs w:val="20"/>
        </w:rPr>
        <w:tab/>
      </w:r>
      <w:r w:rsidR="002B7BDE">
        <w:rPr>
          <w:sz w:val="22"/>
          <w:szCs w:val="20"/>
        </w:rPr>
        <w:tab/>
      </w:r>
      <w:r w:rsidR="002B7BDE">
        <w:rPr>
          <w:sz w:val="22"/>
          <w:szCs w:val="20"/>
        </w:rPr>
        <w:tab/>
      </w:r>
      <w:r w:rsidR="00621D10" w:rsidRPr="00955A44">
        <w:rPr>
          <w:sz w:val="22"/>
          <w:szCs w:val="20"/>
        </w:rPr>
        <w:t>Present for items #</w:t>
      </w:r>
      <w:r w:rsidR="002E7A3D">
        <w:rPr>
          <w:sz w:val="22"/>
          <w:szCs w:val="20"/>
        </w:rPr>
        <w:t>6</w:t>
      </w:r>
    </w:p>
    <w:p w14:paraId="3C3E4158" w14:textId="5458AF9E" w:rsidR="003705F9" w:rsidRPr="00955A44" w:rsidRDefault="003705F9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Dr Chris Gilligan, Associate Chief </w:t>
      </w:r>
      <w:proofErr w:type="spellStart"/>
      <w:r>
        <w:rPr>
          <w:sz w:val="22"/>
          <w:szCs w:val="20"/>
        </w:rPr>
        <w:t>Medicial</w:t>
      </w:r>
      <w:proofErr w:type="spellEnd"/>
      <w:r>
        <w:rPr>
          <w:sz w:val="22"/>
          <w:szCs w:val="20"/>
        </w:rPr>
        <w:t xml:space="preserve"> Officer, Mainstay Medical International </w:t>
      </w:r>
      <w:proofErr w:type="gramStart"/>
      <w:r>
        <w:rPr>
          <w:sz w:val="22"/>
          <w:szCs w:val="20"/>
        </w:rPr>
        <w:t>plc</w:t>
      </w:r>
      <w:proofErr w:type="gramEnd"/>
      <w:r>
        <w:rPr>
          <w:sz w:val="22"/>
          <w:szCs w:val="20"/>
        </w:rPr>
        <w:tab/>
      </w:r>
      <w:r w:rsidR="002B7BDE">
        <w:rPr>
          <w:sz w:val="22"/>
          <w:szCs w:val="20"/>
        </w:rPr>
        <w:tab/>
      </w:r>
      <w:r w:rsidR="002B7BDE">
        <w:rPr>
          <w:sz w:val="22"/>
          <w:szCs w:val="20"/>
        </w:rPr>
        <w:tab/>
      </w:r>
      <w:r w:rsidR="002B7BDE">
        <w:rPr>
          <w:sz w:val="22"/>
          <w:szCs w:val="20"/>
        </w:rPr>
        <w:tab/>
      </w:r>
      <w:r w:rsidR="002B7BDE">
        <w:rPr>
          <w:sz w:val="22"/>
          <w:szCs w:val="20"/>
        </w:rPr>
        <w:tab/>
      </w:r>
      <w:r w:rsidR="002B7BDE">
        <w:rPr>
          <w:sz w:val="22"/>
          <w:szCs w:val="20"/>
        </w:rPr>
        <w:tab/>
      </w:r>
      <w:r w:rsidR="002B7BDE">
        <w:rPr>
          <w:sz w:val="22"/>
          <w:szCs w:val="20"/>
        </w:rPr>
        <w:tab/>
      </w:r>
      <w:r w:rsidR="002B7BDE">
        <w:rPr>
          <w:sz w:val="22"/>
          <w:szCs w:val="20"/>
        </w:rPr>
        <w:tab/>
      </w:r>
      <w:r>
        <w:rPr>
          <w:sz w:val="22"/>
          <w:szCs w:val="20"/>
        </w:rPr>
        <w:t>Present for items #</w:t>
      </w:r>
      <w:r w:rsidR="00DD3D4F">
        <w:rPr>
          <w:sz w:val="22"/>
          <w:szCs w:val="20"/>
        </w:rPr>
        <w:t>6</w:t>
      </w:r>
    </w:p>
    <w:p w14:paraId="3CF6F7C3" w14:textId="278BF2AB" w:rsidR="00621D10" w:rsidRDefault="003705F9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Vanessa Malka</w:t>
      </w:r>
      <w:r w:rsidR="00621D10" w:rsidRPr="00955A44">
        <w:rPr>
          <w:sz w:val="22"/>
          <w:szCs w:val="20"/>
        </w:rPr>
        <w:t xml:space="preserve">, </w:t>
      </w:r>
      <w:r>
        <w:rPr>
          <w:sz w:val="22"/>
          <w:szCs w:val="20"/>
        </w:rPr>
        <w:t xml:space="preserve">Executive Director </w:t>
      </w:r>
      <w:proofErr w:type="spellStart"/>
      <w:r>
        <w:rPr>
          <w:sz w:val="22"/>
          <w:szCs w:val="20"/>
        </w:rPr>
        <w:t>iTind</w:t>
      </w:r>
      <w:proofErr w:type="spellEnd"/>
      <w:r>
        <w:rPr>
          <w:sz w:val="22"/>
          <w:szCs w:val="20"/>
        </w:rPr>
        <w:t xml:space="preserve"> Commercial Head</w:t>
      </w:r>
      <w:r w:rsidR="00621D10" w:rsidRPr="00955A44">
        <w:rPr>
          <w:sz w:val="22"/>
          <w:szCs w:val="20"/>
        </w:rPr>
        <w:t xml:space="preserve">, </w:t>
      </w:r>
      <w:r w:rsidR="00D62DD1">
        <w:rPr>
          <w:sz w:val="22"/>
          <w:szCs w:val="20"/>
        </w:rPr>
        <w:t>Olympus Medical</w:t>
      </w:r>
      <w:r w:rsidR="00621D10" w:rsidRPr="00955A44">
        <w:rPr>
          <w:sz w:val="22"/>
          <w:szCs w:val="20"/>
        </w:rPr>
        <w:tab/>
      </w:r>
      <w:r w:rsidR="002B7BDE">
        <w:rPr>
          <w:sz w:val="22"/>
          <w:szCs w:val="20"/>
        </w:rPr>
        <w:tab/>
      </w:r>
      <w:r w:rsidR="002B7BDE">
        <w:rPr>
          <w:sz w:val="22"/>
          <w:szCs w:val="20"/>
        </w:rPr>
        <w:tab/>
      </w:r>
      <w:r w:rsidR="002B7BDE">
        <w:rPr>
          <w:sz w:val="22"/>
          <w:szCs w:val="20"/>
        </w:rPr>
        <w:tab/>
      </w:r>
      <w:r w:rsidR="002B7BDE">
        <w:rPr>
          <w:sz w:val="22"/>
          <w:szCs w:val="20"/>
        </w:rPr>
        <w:tab/>
      </w:r>
      <w:r w:rsidR="002B7BDE">
        <w:rPr>
          <w:sz w:val="22"/>
          <w:szCs w:val="20"/>
        </w:rPr>
        <w:tab/>
      </w:r>
      <w:r w:rsidR="002B7BDE">
        <w:rPr>
          <w:sz w:val="22"/>
          <w:szCs w:val="20"/>
        </w:rPr>
        <w:tab/>
      </w:r>
      <w:r w:rsidR="002B7BDE">
        <w:rPr>
          <w:sz w:val="22"/>
          <w:szCs w:val="20"/>
        </w:rPr>
        <w:tab/>
      </w:r>
      <w:r w:rsidR="002B7BDE">
        <w:rPr>
          <w:sz w:val="22"/>
          <w:szCs w:val="20"/>
        </w:rPr>
        <w:tab/>
      </w:r>
      <w:r w:rsidR="00621D10" w:rsidRPr="00955A44">
        <w:rPr>
          <w:sz w:val="22"/>
          <w:szCs w:val="20"/>
        </w:rPr>
        <w:t>Present for items #</w:t>
      </w:r>
      <w:r w:rsidR="005E29C0">
        <w:rPr>
          <w:sz w:val="22"/>
          <w:szCs w:val="20"/>
        </w:rPr>
        <w:t>7</w:t>
      </w:r>
    </w:p>
    <w:p w14:paraId="28189583" w14:textId="17EF4599" w:rsidR="003705F9" w:rsidRPr="00955A44" w:rsidRDefault="003705F9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Joshua Hicks, Manager – Health Economics &amp; Market Access (HEMA), Olympus Medical </w:t>
      </w:r>
      <w:r w:rsidR="002B7BDE">
        <w:rPr>
          <w:sz w:val="22"/>
          <w:szCs w:val="20"/>
        </w:rPr>
        <w:tab/>
      </w:r>
      <w:r w:rsidR="002B7BDE">
        <w:rPr>
          <w:sz w:val="22"/>
          <w:szCs w:val="20"/>
        </w:rPr>
        <w:tab/>
      </w:r>
      <w:r w:rsidR="002B7BDE">
        <w:rPr>
          <w:sz w:val="22"/>
          <w:szCs w:val="20"/>
        </w:rPr>
        <w:tab/>
      </w:r>
      <w:r w:rsidR="002B7BDE">
        <w:rPr>
          <w:sz w:val="22"/>
          <w:szCs w:val="20"/>
        </w:rPr>
        <w:tab/>
      </w:r>
      <w:r w:rsidR="002B7BDE">
        <w:rPr>
          <w:sz w:val="22"/>
          <w:szCs w:val="20"/>
        </w:rPr>
        <w:tab/>
      </w:r>
      <w:r w:rsidR="002B7BDE">
        <w:rPr>
          <w:sz w:val="22"/>
          <w:szCs w:val="20"/>
        </w:rPr>
        <w:tab/>
      </w:r>
      <w:r w:rsidR="002B7BDE">
        <w:rPr>
          <w:sz w:val="22"/>
          <w:szCs w:val="20"/>
        </w:rPr>
        <w:tab/>
      </w:r>
      <w:r>
        <w:rPr>
          <w:sz w:val="22"/>
          <w:szCs w:val="20"/>
        </w:rPr>
        <w:t>Present for items #</w:t>
      </w:r>
      <w:r w:rsidR="005E29C0">
        <w:rPr>
          <w:sz w:val="22"/>
          <w:szCs w:val="20"/>
        </w:rPr>
        <w:t>7</w:t>
      </w:r>
    </w:p>
    <w:p w14:paraId="08321958" w14:textId="32741254" w:rsidR="00BA4EAD" w:rsidRPr="006231D3" w:rsidRDefault="004756EF" w:rsidP="00085585">
      <w:pPr>
        <w:pStyle w:val="Heading1"/>
        <w:tabs>
          <w:tab w:val="left" w:pos="4111"/>
        </w:tabs>
      </w:pPr>
      <w:r>
        <w:t xml:space="preserve">Clinical &amp; patient </w:t>
      </w:r>
      <w:r w:rsidR="00BA4EAD" w:rsidRPr="006231D3">
        <w:t>experts present:</w:t>
      </w:r>
    </w:p>
    <w:p w14:paraId="698BB9E5" w14:textId="0ADECD6A" w:rsidR="00621D10" w:rsidRPr="00955A44" w:rsidRDefault="009E3270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Professor Mark Emberton</w:t>
      </w:r>
      <w:r w:rsidR="00621D10" w:rsidRPr="00955A44">
        <w:rPr>
          <w:sz w:val="22"/>
          <w:szCs w:val="20"/>
        </w:rPr>
        <w:t xml:space="preserve">, </w:t>
      </w:r>
      <w:r w:rsidR="008B1F30">
        <w:rPr>
          <w:sz w:val="22"/>
          <w:szCs w:val="20"/>
        </w:rPr>
        <w:t>Dean UCL Faculty of Medical Sciences</w:t>
      </w:r>
      <w:r w:rsidR="00621D10" w:rsidRPr="00955A44">
        <w:rPr>
          <w:sz w:val="22"/>
          <w:szCs w:val="20"/>
        </w:rPr>
        <w:t xml:space="preserve">, </w:t>
      </w:r>
      <w:r w:rsidR="008B1F30">
        <w:rPr>
          <w:sz w:val="22"/>
          <w:szCs w:val="20"/>
        </w:rPr>
        <w:t>UCL and UCLH NHS Trust</w:t>
      </w:r>
      <w:r w:rsidR="00621D10" w:rsidRPr="00955A44">
        <w:rPr>
          <w:sz w:val="22"/>
          <w:szCs w:val="20"/>
        </w:rPr>
        <w:tab/>
      </w:r>
      <w:r w:rsidR="00974475">
        <w:rPr>
          <w:sz w:val="22"/>
          <w:szCs w:val="20"/>
        </w:rPr>
        <w:tab/>
      </w:r>
      <w:r w:rsidR="00974475">
        <w:rPr>
          <w:sz w:val="22"/>
          <w:szCs w:val="20"/>
        </w:rPr>
        <w:tab/>
      </w:r>
      <w:r w:rsidR="00974475">
        <w:rPr>
          <w:sz w:val="22"/>
          <w:szCs w:val="20"/>
        </w:rPr>
        <w:tab/>
      </w:r>
      <w:r w:rsidR="008B1F30">
        <w:rPr>
          <w:sz w:val="22"/>
          <w:szCs w:val="20"/>
        </w:rPr>
        <w:tab/>
      </w:r>
      <w:r w:rsidR="008B1F30">
        <w:rPr>
          <w:sz w:val="22"/>
          <w:szCs w:val="20"/>
        </w:rPr>
        <w:tab/>
      </w:r>
      <w:r w:rsidR="008B1F30">
        <w:rPr>
          <w:sz w:val="22"/>
          <w:szCs w:val="20"/>
        </w:rPr>
        <w:tab/>
      </w:r>
      <w:r w:rsidR="00621D10" w:rsidRPr="00955A44">
        <w:rPr>
          <w:sz w:val="22"/>
          <w:szCs w:val="20"/>
        </w:rPr>
        <w:t>Present for items #</w:t>
      </w:r>
      <w:r w:rsidR="002E7A3D">
        <w:rPr>
          <w:sz w:val="22"/>
          <w:szCs w:val="20"/>
        </w:rPr>
        <w:t>3</w:t>
      </w:r>
    </w:p>
    <w:p w14:paraId="30678007" w14:textId="07D58454" w:rsidR="00621D10" w:rsidRPr="00955A44" w:rsidRDefault="002E7A3D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lastRenderedPageBreak/>
        <w:t>Colin Nice</w:t>
      </w:r>
      <w:r w:rsidR="00621D10" w:rsidRPr="00955A44">
        <w:rPr>
          <w:sz w:val="22"/>
          <w:szCs w:val="20"/>
        </w:rPr>
        <w:t xml:space="preserve">, </w:t>
      </w:r>
      <w:r w:rsidR="008B1F30">
        <w:rPr>
          <w:sz w:val="22"/>
          <w:szCs w:val="20"/>
        </w:rPr>
        <w:t>Consultant Interventional Radiologist</w:t>
      </w:r>
      <w:r w:rsidR="00621D10" w:rsidRPr="00955A44">
        <w:rPr>
          <w:sz w:val="22"/>
          <w:szCs w:val="20"/>
        </w:rPr>
        <w:t xml:space="preserve">, </w:t>
      </w:r>
      <w:r w:rsidR="008B1F30">
        <w:rPr>
          <w:sz w:val="22"/>
          <w:szCs w:val="20"/>
        </w:rPr>
        <w:t>Newcastle Upon Tyne NHS Foundation Trust</w:t>
      </w:r>
      <w:r w:rsidR="00621D10" w:rsidRPr="00955A44">
        <w:rPr>
          <w:sz w:val="22"/>
          <w:szCs w:val="20"/>
        </w:rPr>
        <w:tab/>
      </w:r>
      <w:r w:rsidR="00974475">
        <w:rPr>
          <w:sz w:val="22"/>
          <w:szCs w:val="20"/>
        </w:rPr>
        <w:tab/>
      </w:r>
      <w:r w:rsidR="00974475">
        <w:rPr>
          <w:sz w:val="22"/>
          <w:szCs w:val="20"/>
        </w:rPr>
        <w:tab/>
      </w:r>
      <w:r w:rsidR="00974475">
        <w:rPr>
          <w:sz w:val="22"/>
          <w:szCs w:val="20"/>
        </w:rPr>
        <w:tab/>
      </w:r>
      <w:r w:rsidR="00974475">
        <w:rPr>
          <w:sz w:val="22"/>
          <w:szCs w:val="20"/>
        </w:rPr>
        <w:tab/>
      </w:r>
      <w:r w:rsidR="00974475">
        <w:rPr>
          <w:sz w:val="22"/>
          <w:szCs w:val="20"/>
        </w:rPr>
        <w:tab/>
      </w:r>
      <w:r w:rsidR="008B1F30">
        <w:rPr>
          <w:sz w:val="22"/>
          <w:szCs w:val="20"/>
        </w:rPr>
        <w:tab/>
      </w:r>
      <w:r w:rsidR="00621D10" w:rsidRPr="00955A44">
        <w:rPr>
          <w:sz w:val="22"/>
          <w:szCs w:val="20"/>
        </w:rPr>
        <w:t>Present for items #</w:t>
      </w:r>
      <w:r>
        <w:rPr>
          <w:sz w:val="22"/>
          <w:szCs w:val="20"/>
        </w:rPr>
        <w:t>4</w:t>
      </w:r>
    </w:p>
    <w:p w14:paraId="0DA74D5C" w14:textId="3DE74080" w:rsidR="00621D10" w:rsidRPr="00955A44" w:rsidRDefault="002E7A3D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Deborah Broadbent</w:t>
      </w:r>
      <w:r w:rsidR="00621D10" w:rsidRPr="00955A44">
        <w:rPr>
          <w:sz w:val="22"/>
          <w:szCs w:val="20"/>
        </w:rPr>
        <w:t xml:space="preserve">, </w:t>
      </w:r>
      <w:r>
        <w:rPr>
          <w:sz w:val="22"/>
          <w:szCs w:val="20"/>
        </w:rPr>
        <w:t>Clinical Speech and Language Therapist</w:t>
      </w:r>
      <w:r w:rsidR="00621D10" w:rsidRPr="00955A44">
        <w:rPr>
          <w:sz w:val="22"/>
          <w:szCs w:val="20"/>
        </w:rPr>
        <w:t xml:space="preserve">, </w:t>
      </w:r>
      <w:r>
        <w:rPr>
          <w:sz w:val="22"/>
          <w:szCs w:val="20"/>
        </w:rPr>
        <w:t>University Hospitals Dorset</w:t>
      </w:r>
      <w:r w:rsidR="00621D10" w:rsidRPr="00955A44">
        <w:rPr>
          <w:sz w:val="22"/>
          <w:szCs w:val="20"/>
        </w:rPr>
        <w:tab/>
      </w:r>
      <w:r w:rsidR="00974475">
        <w:rPr>
          <w:sz w:val="22"/>
          <w:szCs w:val="20"/>
        </w:rPr>
        <w:tab/>
      </w:r>
      <w:r w:rsidR="00974475">
        <w:rPr>
          <w:sz w:val="22"/>
          <w:szCs w:val="20"/>
        </w:rPr>
        <w:tab/>
      </w:r>
      <w:r w:rsidR="00974475">
        <w:rPr>
          <w:sz w:val="22"/>
          <w:szCs w:val="20"/>
        </w:rPr>
        <w:tab/>
      </w:r>
      <w:r w:rsidR="00974475">
        <w:rPr>
          <w:sz w:val="22"/>
          <w:szCs w:val="20"/>
        </w:rPr>
        <w:tab/>
      </w:r>
      <w:r w:rsidR="00974475">
        <w:rPr>
          <w:sz w:val="22"/>
          <w:szCs w:val="20"/>
        </w:rPr>
        <w:tab/>
      </w:r>
      <w:r w:rsidR="00974475">
        <w:rPr>
          <w:sz w:val="22"/>
          <w:szCs w:val="20"/>
        </w:rPr>
        <w:tab/>
      </w:r>
      <w:r w:rsidR="00621D10" w:rsidRPr="00955A44">
        <w:rPr>
          <w:sz w:val="22"/>
          <w:szCs w:val="20"/>
        </w:rPr>
        <w:t>Present for items #</w:t>
      </w:r>
      <w:r>
        <w:rPr>
          <w:sz w:val="22"/>
          <w:szCs w:val="20"/>
        </w:rPr>
        <w:t>5</w:t>
      </w:r>
    </w:p>
    <w:p w14:paraId="664F7A77" w14:textId="5B5A926C" w:rsidR="00621D10" w:rsidRPr="00955A44" w:rsidRDefault="00F56296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Professor </w:t>
      </w:r>
      <w:r w:rsidR="002E7A3D">
        <w:rPr>
          <w:sz w:val="22"/>
          <w:szCs w:val="20"/>
        </w:rPr>
        <w:t>Philip Bath</w:t>
      </w:r>
      <w:r w:rsidR="00621D10" w:rsidRPr="00955A44">
        <w:rPr>
          <w:sz w:val="22"/>
          <w:szCs w:val="20"/>
        </w:rPr>
        <w:t xml:space="preserve">, </w:t>
      </w:r>
      <w:r>
        <w:rPr>
          <w:color w:val="000000" w:themeColor="text1"/>
          <w:sz w:val="22"/>
        </w:rPr>
        <w:t>Stroke Association Professor of Stroke Medicine</w:t>
      </w:r>
      <w:r w:rsidR="00621D10" w:rsidRPr="00955A44">
        <w:rPr>
          <w:sz w:val="22"/>
          <w:szCs w:val="20"/>
        </w:rPr>
        <w:t xml:space="preserve">, </w:t>
      </w:r>
      <w:r>
        <w:rPr>
          <w:color w:val="000000" w:themeColor="text1"/>
          <w:sz w:val="22"/>
        </w:rPr>
        <w:t>University of Nottingham</w:t>
      </w:r>
      <w:r w:rsidR="00621D10" w:rsidRPr="00955A44">
        <w:rPr>
          <w:sz w:val="22"/>
          <w:szCs w:val="20"/>
        </w:rPr>
        <w:tab/>
      </w:r>
      <w:r w:rsidR="00974475">
        <w:rPr>
          <w:sz w:val="22"/>
          <w:szCs w:val="20"/>
        </w:rPr>
        <w:tab/>
      </w:r>
      <w:r w:rsidR="00974475">
        <w:rPr>
          <w:sz w:val="22"/>
          <w:szCs w:val="20"/>
        </w:rPr>
        <w:tab/>
      </w:r>
      <w:r w:rsidR="00974475">
        <w:rPr>
          <w:sz w:val="22"/>
          <w:szCs w:val="20"/>
        </w:rPr>
        <w:tab/>
      </w:r>
      <w:r w:rsidR="00974475">
        <w:rPr>
          <w:sz w:val="22"/>
          <w:szCs w:val="20"/>
        </w:rPr>
        <w:tab/>
      </w:r>
      <w:r w:rsidR="00974475">
        <w:rPr>
          <w:sz w:val="22"/>
          <w:szCs w:val="20"/>
        </w:rPr>
        <w:tab/>
      </w:r>
      <w:r w:rsidR="00621D10" w:rsidRPr="00955A44">
        <w:rPr>
          <w:sz w:val="22"/>
          <w:szCs w:val="20"/>
        </w:rPr>
        <w:t>Present for items #</w:t>
      </w:r>
      <w:r w:rsidR="002E7A3D">
        <w:rPr>
          <w:sz w:val="22"/>
          <w:szCs w:val="20"/>
        </w:rPr>
        <w:t>5</w:t>
      </w:r>
    </w:p>
    <w:p w14:paraId="771263D8" w14:textId="77777777" w:rsidR="00C97395" w:rsidRPr="00C97395" w:rsidRDefault="00C97395" w:rsidP="00C97395">
      <w:pPr>
        <w:rPr>
          <w:lang w:eastAsia="en-GB"/>
        </w:rPr>
      </w:pPr>
    </w:p>
    <w:p w14:paraId="0B25C7DB" w14:textId="77777777" w:rsidR="00463336" w:rsidRPr="00085585" w:rsidRDefault="00463336" w:rsidP="00E56B48">
      <w:pPr>
        <w:pStyle w:val="Level1Numbered"/>
      </w:pPr>
      <w:r w:rsidRPr="00085585">
        <w:t xml:space="preserve">Introduction to </w:t>
      </w:r>
      <w:r w:rsidRPr="00E56B48">
        <w:t>the</w:t>
      </w:r>
      <w:r w:rsidRPr="00085585">
        <w:t xml:space="preserve"> meeting</w:t>
      </w:r>
    </w:p>
    <w:p w14:paraId="4370C4A5" w14:textId="77777777" w:rsidR="00C978CB" w:rsidRPr="00621D10" w:rsidRDefault="00C978CB" w:rsidP="00F57A78">
      <w:pPr>
        <w:pStyle w:val="Level2numbered"/>
        <w:rPr>
          <w:sz w:val="22"/>
          <w:szCs w:val="20"/>
        </w:rPr>
      </w:pPr>
      <w:r w:rsidRPr="00621D10">
        <w:rPr>
          <w:sz w:val="22"/>
          <w:szCs w:val="20"/>
        </w:rPr>
        <w:t>The chair welcomed members of the committee and other attendees present to the meeting</w:t>
      </w:r>
      <w:r w:rsidR="00E00AAB" w:rsidRPr="00621D10">
        <w:rPr>
          <w:sz w:val="22"/>
          <w:szCs w:val="20"/>
        </w:rPr>
        <w:t>.</w:t>
      </w:r>
    </w:p>
    <w:p w14:paraId="7CE6A98E" w14:textId="77777777" w:rsidR="003E5516" w:rsidRDefault="00DC1F86" w:rsidP="00E56B48">
      <w:pPr>
        <w:pStyle w:val="Level1Numbered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01C251F6" w14:textId="23E11983" w:rsidR="006B1A6C" w:rsidRPr="005B78CA" w:rsidRDefault="005B78CA" w:rsidP="003277FD">
      <w:pPr>
        <w:pStyle w:val="Level2numbered"/>
        <w:rPr>
          <w:sz w:val="22"/>
          <w:szCs w:val="20"/>
        </w:rPr>
      </w:pPr>
      <w:r w:rsidRPr="005B78CA">
        <w:rPr>
          <w:sz w:val="22"/>
          <w:szCs w:val="20"/>
        </w:rPr>
        <w:t>None.</w:t>
      </w:r>
    </w:p>
    <w:p w14:paraId="7C358D06" w14:textId="10AD3172" w:rsidR="00A269AF" w:rsidRPr="000129C6" w:rsidRDefault="004D6475" w:rsidP="00E56B48">
      <w:pPr>
        <w:pStyle w:val="Level1Numbered"/>
      </w:pPr>
      <w:sdt>
        <w:sdtPr>
          <w:id w:val="-1147583954"/>
          <w:placeholder>
            <w:docPart w:val="856A238894124A7FBA0D600FC4197740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3A7583" w:rsidRPr="000129C6">
            <w:t>NNP</w:t>
          </w:r>
        </w:sdtContent>
      </w:sdt>
      <w:r w:rsidR="00A269AF" w:rsidRPr="000129C6">
        <w:t xml:space="preserve"> of </w:t>
      </w:r>
      <w:sdt>
        <w:sdtPr>
          <w:id w:val="588354665"/>
          <w:placeholder>
            <w:docPart w:val="829E8ED5678845F49973593304953A1B"/>
          </w:placeholder>
        </w:sdtPr>
        <w:sdtEndPr/>
        <w:sdtContent>
          <w:r w:rsidR="003A7583" w:rsidRPr="000129C6">
            <w:t>IP1020/2</w:t>
          </w:r>
          <w:r w:rsidR="00D44F4F" w:rsidRPr="000129C6">
            <w:t xml:space="preserve"> Irreversible electroporation for treating prostate cancer</w:t>
          </w:r>
        </w:sdtContent>
      </w:sdt>
    </w:p>
    <w:p w14:paraId="2D702215" w14:textId="77777777" w:rsidR="00947812" w:rsidRPr="00621D10" w:rsidRDefault="001662DA" w:rsidP="00F57A78">
      <w:pPr>
        <w:pStyle w:val="Level2numbered"/>
      </w:pPr>
      <w:bookmarkStart w:id="1" w:name="_Hlk100060042"/>
      <w:r w:rsidRPr="00621D10">
        <w:t>Part 1 – Open session</w:t>
      </w:r>
    </w:p>
    <w:p w14:paraId="41D83FB1" w14:textId="07BA452C" w:rsidR="007D0D24" w:rsidRPr="00621D10" w:rsidRDefault="002F5606" w:rsidP="00F57A78">
      <w:pPr>
        <w:pStyle w:val="Level3numbered"/>
      </w:pPr>
      <w:r w:rsidRPr="00621D10">
        <w:t xml:space="preserve">The </w:t>
      </w:r>
      <w:r w:rsidR="00DA7E81" w:rsidRPr="00621D10">
        <w:t>chair</w:t>
      </w:r>
      <w:r w:rsidRPr="00621D10">
        <w:t xml:space="preserve"> welcomed the invited </w:t>
      </w:r>
      <w:bookmarkStart w:id="2" w:name="_Hlk71632065"/>
      <w:r w:rsidR="004756EF" w:rsidRPr="00621D10">
        <w:t>clinical and patient</w:t>
      </w:r>
      <w:r w:rsidR="00F95663" w:rsidRPr="00621D10">
        <w:t xml:space="preserve"> </w:t>
      </w:r>
      <w:bookmarkEnd w:id="2"/>
      <w:r w:rsidRPr="00621D10">
        <w:t>experts</w:t>
      </w:r>
      <w:r w:rsidR="00402715" w:rsidRPr="00621D10">
        <w:t xml:space="preserve">, </w:t>
      </w:r>
      <w:r w:rsidR="00F95663" w:rsidRPr="00621D10">
        <w:t>external group</w:t>
      </w:r>
      <w:r w:rsidR="00DA7E81" w:rsidRPr="00621D10">
        <w:t xml:space="preserve"> </w:t>
      </w:r>
      <w:r w:rsidR="00402715" w:rsidRPr="00621D10">
        <w:t>representatives,</w:t>
      </w:r>
      <w:r w:rsidR="00DA7E81" w:rsidRPr="00621D10">
        <w:t xml:space="preserve"> </w:t>
      </w:r>
      <w:r w:rsidR="00402715" w:rsidRPr="00621D10">
        <w:t>members of the public</w:t>
      </w:r>
      <w:r w:rsidRPr="00621D10">
        <w:t xml:space="preserve"> and company representatives from </w:t>
      </w:r>
      <w:sdt>
        <w:sdtPr>
          <w:id w:val="1054508510"/>
          <w:placeholder>
            <w:docPart w:val="F184099B8FDB4F3080F4F4F19C66C486"/>
          </w:placeholder>
        </w:sdtPr>
        <w:sdtEndPr/>
        <w:sdtContent>
          <w:proofErr w:type="spellStart"/>
          <w:r w:rsidR="003A7583">
            <w:t>AngioDynamics</w:t>
          </w:r>
          <w:proofErr w:type="spellEnd"/>
        </w:sdtContent>
      </w:sdt>
      <w:r w:rsidR="003A7583">
        <w:t>.</w:t>
      </w:r>
      <w:r w:rsidR="00377867" w:rsidRPr="00621D10">
        <w:t xml:space="preserve"> </w:t>
      </w:r>
    </w:p>
    <w:p w14:paraId="20104EC2" w14:textId="32C42926" w:rsidR="002F5606" w:rsidRPr="00621D10" w:rsidRDefault="002F5606" w:rsidP="00F57A78">
      <w:pPr>
        <w:pStyle w:val="Level3numbered"/>
      </w:pPr>
      <w:r w:rsidRPr="00621D10">
        <w:t xml:space="preserve">The </w:t>
      </w:r>
      <w:r w:rsidR="00DA7E81" w:rsidRPr="00621D10">
        <w:t>chair</w:t>
      </w:r>
      <w:r w:rsidRPr="00621D10">
        <w:t xml:space="preserve"> asked all committee members</w:t>
      </w:r>
      <w:r w:rsidR="00DA7E81" w:rsidRPr="00621D10">
        <w:t xml:space="preserve"> </w:t>
      </w:r>
      <w:r w:rsidRPr="00621D10">
        <w:t>to declare any relevant interests</w:t>
      </w:r>
      <w:r w:rsidR="00782C9C" w:rsidRPr="00621D10">
        <w:t xml:space="preserve"> in relation to </w:t>
      </w:r>
      <w:r w:rsidR="00EA7444" w:rsidRPr="00621D10">
        <w:t xml:space="preserve">the </w:t>
      </w:r>
      <w:r w:rsidR="00DA7E81" w:rsidRPr="00621D10">
        <w:t>item</w:t>
      </w:r>
      <w:r w:rsidR="00EA7444" w:rsidRPr="00621D10">
        <w:t xml:space="preserve"> being considered.</w:t>
      </w:r>
      <w:r w:rsidR="00402715" w:rsidRPr="00621D10">
        <w:t xml:space="preserve"> </w:t>
      </w:r>
    </w:p>
    <w:p w14:paraId="2CAA19B5" w14:textId="4FC70B3D" w:rsidR="002F5606" w:rsidRPr="00621D10" w:rsidRDefault="004D6475" w:rsidP="00774747">
      <w:pPr>
        <w:pStyle w:val="Bulletlist"/>
      </w:pPr>
      <w:sdt>
        <w:sdtPr>
          <w:id w:val="1675376525"/>
          <w:placeholder>
            <w:docPart w:val="AEFCDB92033044D08D036FF1B0FCBFD9"/>
          </w:placeholder>
        </w:sdtPr>
        <w:sdtEndPr/>
        <w:sdtContent>
          <w:r w:rsidR="005B78CA">
            <w:t>No conflicts of interest were declared for the technology.</w:t>
          </w:r>
        </w:sdtContent>
      </w:sdt>
      <w:r w:rsidR="00040BED" w:rsidRPr="00621D10">
        <w:t xml:space="preserve"> </w:t>
      </w:r>
    </w:p>
    <w:p w14:paraId="382217E2" w14:textId="2123492E" w:rsidR="003020B4" w:rsidRPr="00621D10" w:rsidRDefault="003020B4" w:rsidP="00774747">
      <w:pPr>
        <w:pStyle w:val="Bulletlist"/>
      </w:pPr>
      <w:r w:rsidRPr="00621D10">
        <w:t>The Committee was asked whether there were any specific equalities issues to consider in relation to this procedure.</w:t>
      </w:r>
    </w:p>
    <w:p w14:paraId="0D9CAD72" w14:textId="239948B1" w:rsidR="00703425" w:rsidRPr="00621D10" w:rsidRDefault="00703425" w:rsidP="00703425">
      <w:pPr>
        <w:pStyle w:val="Level3numbered"/>
      </w:pPr>
      <w:r w:rsidRPr="00621D10">
        <w:t>The Chair then introdu</w:t>
      </w:r>
      <w:r w:rsidRPr="005B78CA">
        <w:rPr>
          <w:bCs w:val="0"/>
        </w:rPr>
        <w:t xml:space="preserve">ced </w:t>
      </w:r>
      <w:sdt>
        <w:sdtPr>
          <w:rPr>
            <w:bCs w:val="0"/>
          </w:rPr>
          <w:id w:val="1006093014"/>
          <w:placeholder>
            <w:docPart w:val="57BB6CC04AA94DE8803028241495DE7E"/>
          </w:placeholder>
        </w:sdtPr>
        <w:sdtEndPr/>
        <w:sdtContent>
          <w:r w:rsidR="00C91997" w:rsidRPr="005B78CA">
            <w:rPr>
              <w:bCs w:val="0"/>
            </w:rPr>
            <w:t>Dhiraj Tripathi</w:t>
          </w:r>
        </w:sdtContent>
      </w:sdt>
      <w:r w:rsidRPr="00621D10">
        <w:rPr>
          <w:bCs w:val="0"/>
        </w:rPr>
        <w:t xml:space="preserve">, who gave </w:t>
      </w:r>
      <w:r w:rsidR="003020B4" w:rsidRPr="00621D10">
        <w:rPr>
          <w:bCs w:val="0"/>
        </w:rPr>
        <w:t xml:space="preserve">a </w:t>
      </w:r>
      <w:r w:rsidRPr="00621D10">
        <w:rPr>
          <w:bCs w:val="0"/>
        </w:rPr>
        <w:t xml:space="preserve">presentation on the </w:t>
      </w:r>
      <w:r w:rsidR="003020B4" w:rsidRPr="00621D10">
        <w:rPr>
          <w:bCs w:val="0"/>
        </w:rPr>
        <w:t>safety and efficacy</w:t>
      </w:r>
      <w:r w:rsidRPr="00621D10">
        <w:rPr>
          <w:bCs w:val="0"/>
        </w:rPr>
        <w:t xml:space="preserve"> of </w:t>
      </w:r>
      <w:sdt>
        <w:sdtPr>
          <w:rPr>
            <w:b/>
            <w:bCs w:val="0"/>
          </w:rPr>
          <w:id w:val="-655530020"/>
          <w:placeholder>
            <w:docPart w:val="6521A0C520F1449A8DBB9FA954D88284"/>
          </w:placeholder>
        </w:sdtPr>
        <w:sdtEndPr>
          <w:rPr>
            <w:b w:val="0"/>
            <w:bCs/>
            <w:color w:val="1F497D" w:themeColor="text2"/>
          </w:rPr>
        </w:sdtEndPr>
        <w:sdtContent>
          <w:r w:rsidR="00C91997" w:rsidRPr="00D44F4F">
            <w:rPr>
              <w:bCs w:val="0"/>
              <w:szCs w:val="32"/>
            </w:rPr>
            <w:t>Irreversible electroporation for treating prostate cancer</w:t>
          </w:r>
          <w:r w:rsidR="00C91997">
            <w:rPr>
              <w:bCs w:val="0"/>
              <w:szCs w:val="32"/>
            </w:rPr>
            <w:t>.</w:t>
          </w:r>
        </w:sdtContent>
      </w:sdt>
    </w:p>
    <w:p w14:paraId="14A8F532" w14:textId="1B26AB82" w:rsidR="005E2873" w:rsidRPr="00621D10" w:rsidRDefault="00D22F90" w:rsidP="00F57A78">
      <w:pPr>
        <w:pStyle w:val="Level2numbered"/>
      </w:pPr>
      <w:r w:rsidRPr="00621D10">
        <w:t>Part 2 – Closed session</w:t>
      </w:r>
    </w:p>
    <w:p w14:paraId="32810149" w14:textId="4DAC2B67" w:rsidR="00D14E64" w:rsidRPr="00621D10" w:rsidRDefault="008272B0" w:rsidP="008272B0">
      <w:pPr>
        <w:pStyle w:val="Level2numbered"/>
        <w:numPr>
          <w:ilvl w:val="0"/>
          <w:numId w:val="0"/>
        </w:numPr>
        <w:ind w:left="1142"/>
      </w:pPr>
      <w:r w:rsidRPr="00621D10">
        <w:t>C</w:t>
      </w:r>
      <w:r w:rsidR="00D22F90" w:rsidRPr="00621D10">
        <w:t xml:space="preserve">ompany representatives, </w:t>
      </w:r>
      <w:r w:rsidR="004756EF" w:rsidRPr="00621D10">
        <w:t xml:space="preserve">clinical and patient </w:t>
      </w:r>
      <w:r w:rsidR="00D22F90" w:rsidRPr="00621D10">
        <w:t>experts</w:t>
      </w:r>
      <w:r w:rsidRPr="00621D10">
        <w:t xml:space="preserve"> </w:t>
      </w:r>
      <w:r w:rsidR="00D22F90" w:rsidRPr="00621D10">
        <w:t>and members of the public were asked to leave the meeting</w:t>
      </w:r>
      <w:r w:rsidRPr="00621D10">
        <w:t xml:space="preserve">: </w:t>
      </w:r>
      <w:r w:rsidR="00792E6E">
        <w:t>10:06</w:t>
      </w:r>
      <w:r w:rsidR="00F56819">
        <w:t>am.</w:t>
      </w:r>
    </w:p>
    <w:p w14:paraId="78DC219F" w14:textId="0AA9EDF6" w:rsidR="00E40FE9" w:rsidRPr="00621D10" w:rsidRDefault="00E40FE9" w:rsidP="00E40FE9">
      <w:pPr>
        <w:pStyle w:val="Level3numbered"/>
      </w:pPr>
      <w:r w:rsidRPr="00621D10">
        <w:t xml:space="preserve">The committee then </w:t>
      </w:r>
      <w:r w:rsidR="00147CAB" w:rsidRPr="00621D10">
        <w:t xml:space="preserve">made its provisional recommendations on the safety and efficacy of the procedure. </w:t>
      </w:r>
      <w:r w:rsidRPr="00621D10">
        <w:t xml:space="preserve">The committee decision was reached </w:t>
      </w:r>
      <w:sdt>
        <w:sdtPr>
          <w:id w:val="1109313726"/>
          <w:placeholder>
            <w:docPart w:val="7609ED7D8013458FB3B28EDBA7AC744D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792E6E">
            <w:t>through a vote by members.</w:t>
          </w:r>
        </w:sdtContent>
      </w:sdt>
    </w:p>
    <w:p w14:paraId="1B3B2EB4" w14:textId="2C59B88A" w:rsidR="00842ACF" w:rsidRPr="00621D10" w:rsidRDefault="00842ACF" w:rsidP="00F57A78">
      <w:pPr>
        <w:pStyle w:val="Level3numbered"/>
      </w:pPr>
      <w:r w:rsidRPr="00621D10">
        <w:t xml:space="preserve">The committee asked the NICE technical team to </w:t>
      </w:r>
      <w:r w:rsidR="00E40FE9" w:rsidRPr="00621D10">
        <w:t xml:space="preserve">prepare the Consultation Document </w:t>
      </w:r>
      <w:r w:rsidR="004756EF" w:rsidRPr="00621D10">
        <w:t>[</w:t>
      </w:r>
      <w:r w:rsidR="00147CAB" w:rsidRPr="00621D10">
        <w:t>IP</w:t>
      </w:r>
      <w:r w:rsidR="00E40FE9" w:rsidRPr="00621D10">
        <w:t>CD</w:t>
      </w:r>
      <w:r w:rsidR="004756EF" w:rsidRPr="00621D10">
        <w:t>]</w:t>
      </w:r>
      <w:r w:rsidR="00E40FE9" w:rsidRPr="00621D10">
        <w:t xml:space="preserve"> in line with their decisions.</w:t>
      </w:r>
    </w:p>
    <w:p w14:paraId="59DCB7B4" w14:textId="352A8BD4" w:rsidR="00D55581" w:rsidRPr="00205638" w:rsidRDefault="00D55581" w:rsidP="003E60D6">
      <w:pPr>
        <w:pStyle w:val="Level3numbered"/>
        <w:numPr>
          <w:ilvl w:val="0"/>
          <w:numId w:val="0"/>
        </w:numPr>
        <w:ind w:left="2268"/>
      </w:pPr>
      <w:r w:rsidRPr="00621D10">
        <w:lastRenderedPageBreak/>
        <w:t xml:space="preserve">A document </w:t>
      </w:r>
      <w:r w:rsidR="00147CAB" w:rsidRPr="00621D10">
        <w:t>explaining</w:t>
      </w:r>
      <w:r w:rsidRPr="00621D10">
        <w:t xml:space="preserve"> the </w:t>
      </w:r>
      <w:r w:rsidR="00147CAB" w:rsidRPr="00621D10">
        <w:t xml:space="preserve">draft </w:t>
      </w:r>
      <w:r w:rsidRPr="00621D10">
        <w:t>recommendations will be available here:</w:t>
      </w:r>
      <w:r w:rsidR="00D042FB" w:rsidRPr="00621D10">
        <w:t xml:space="preserve"> </w:t>
      </w:r>
      <w:hyperlink r:id="rId8" w:history="1">
        <w:r w:rsidR="00147CAB" w:rsidRPr="00621D10">
          <w:rPr>
            <w:rStyle w:val="Hyperlink"/>
          </w:rPr>
          <w:t>https://www.nice.org.uk/process/pmg28/chapter/draft-recommendations</w:t>
        </w:r>
      </w:hyperlink>
      <w:r w:rsidR="00147CAB" w:rsidRPr="00621D10">
        <w:rPr>
          <w:color w:val="1F497D" w:themeColor="text2"/>
        </w:rPr>
        <w:t xml:space="preserve">  </w:t>
      </w:r>
      <w:bookmarkEnd w:id="1"/>
    </w:p>
    <w:p w14:paraId="72A5AE24" w14:textId="2812603F" w:rsidR="008272B0" w:rsidRPr="000129C6" w:rsidRDefault="004D6475" w:rsidP="008272B0">
      <w:pPr>
        <w:pStyle w:val="Level1Numbered"/>
      </w:pPr>
      <w:sdt>
        <w:sdtPr>
          <w:id w:val="427931430"/>
          <w:placeholder>
            <w:docPart w:val="84D22FFD0B514DA68051C802198EFB70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3A7583" w:rsidRPr="000129C6">
            <w:t>NNP</w:t>
          </w:r>
        </w:sdtContent>
      </w:sdt>
      <w:r w:rsidR="008272B0" w:rsidRPr="000129C6">
        <w:t xml:space="preserve"> of </w:t>
      </w:r>
      <w:sdt>
        <w:sdtPr>
          <w:id w:val="-2105419525"/>
          <w:placeholder>
            <w:docPart w:val="006576F20EF042B8A80D3D828D03F42C"/>
          </w:placeholder>
        </w:sdtPr>
        <w:sdtEndPr/>
        <w:sdtContent>
          <w:r w:rsidR="003A7583" w:rsidRPr="000129C6">
            <w:t>IP1857</w:t>
          </w:r>
          <w:r w:rsidR="00D62DD1" w:rsidRPr="000129C6">
            <w:t xml:space="preserve"> Percutaneous thoracic duct embolization for persistent chyle leak</w:t>
          </w:r>
        </w:sdtContent>
      </w:sdt>
    </w:p>
    <w:p w14:paraId="59169C54" w14:textId="77777777" w:rsidR="008272B0" w:rsidRPr="000C4E08" w:rsidRDefault="008272B0" w:rsidP="008272B0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53782917" w14:textId="4A1A5FB4" w:rsidR="008272B0" w:rsidRPr="00205638" w:rsidRDefault="008272B0" w:rsidP="008272B0">
      <w:pPr>
        <w:pStyle w:val="Level3numbered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external group representatives</w:t>
      </w:r>
      <w:r w:rsidR="003A7583">
        <w:t xml:space="preserve"> and</w:t>
      </w:r>
      <w:r w:rsidRPr="00205638">
        <w:t xml:space="preserve"> members of the public</w:t>
      </w:r>
      <w:r w:rsidR="003A7583">
        <w:t>.</w:t>
      </w:r>
      <w:r>
        <w:t xml:space="preserve"> </w:t>
      </w:r>
    </w:p>
    <w:p w14:paraId="43CD4ABF" w14:textId="77777777" w:rsidR="008272B0" w:rsidRPr="00205638" w:rsidRDefault="008272B0" w:rsidP="008272B0">
      <w:pPr>
        <w:pStyle w:val="Level3numbered"/>
      </w:pPr>
      <w:r w:rsidRPr="00205638">
        <w:t xml:space="preserve">The chair asked all committee members to declare any relevant interests in relation to the item being considered. </w:t>
      </w:r>
    </w:p>
    <w:p w14:paraId="35B950BD" w14:textId="6C7DCEEE" w:rsidR="008272B0" w:rsidRDefault="004D6475" w:rsidP="008272B0">
      <w:pPr>
        <w:pStyle w:val="Bulletlist"/>
      </w:pPr>
      <w:sdt>
        <w:sdtPr>
          <w:id w:val="1654559231"/>
          <w:placeholder>
            <w:docPart w:val="13354BA0031F4C32A7214FCD264380D9"/>
          </w:placeholder>
        </w:sdtPr>
        <w:sdtEndPr/>
        <w:sdtContent>
          <w:sdt>
            <w:sdtPr>
              <w:id w:val="1847585916"/>
              <w:placeholder>
                <w:docPart w:val="F8D81B1A93F94896AB4DDD0A567FBE56"/>
              </w:placeholder>
            </w:sdtPr>
            <w:sdtEndPr/>
            <w:sdtContent>
              <w:r w:rsidR="00792E6E">
                <w:t>No conflicts of interest were declared for the technology.</w:t>
              </w:r>
            </w:sdtContent>
          </w:sdt>
          <w:r w:rsidR="00792E6E" w:rsidRPr="00621D10">
            <w:t xml:space="preserve"> </w:t>
          </w:r>
          <w:r w:rsidR="00792E6E">
            <w:t xml:space="preserve"> </w:t>
          </w:r>
        </w:sdtContent>
      </w:sdt>
      <w:r w:rsidR="008272B0">
        <w:t xml:space="preserve"> </w:t>
      </w:r>
    </w:p>
    <w:p w14:paraId="215B23DA" w14:textId="77777777" w:rsidR="008272B0" w:rsidRDefault="008272B0" w:rsidP="008272B0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407B16B8" w14:textId="382479D5" w:rsidR="008272B0" w:rsidRPr="008272B0" w:rsidRDefault="008272B0" w:rsidP="008272B0">
      <w:pPr>
        <w:pStyle w:val="Level3numbered"/>
      </w:pPr>
      <w:r w:rsidRPr="008272B0">
        <w:t xml:space="preserve">The Chair then </w:t>
      </w:r>
      <w:r w:rsidRPr="00792E6E">
        <w:rPr>
          <w:bCs w:val="0"/>
        </w:rPr>
        <w:t xml:space="preserve">introduced </w:t>
      </w:r>
      <w:sdt>
        <w:sdtPr>
          <w:rPr>
            <w:bCs w:val="0"/>
          </w:rPr>
          <w:id w:val="1304973682"/>
          <w:placeholder>
            <w:docPart w:val="1C97DAACA7554EC5BA0C43C24714C17A"/>
          </w:placeholder>
        </w:sdtPr>
        <w:sdtEndPr/>
        <w:sdtContent>
          <w:r w:rsidR="00C91997" w:rsidRPr="00792E6E">
            <w:rPr>
              <w:bCs w:val="0"/>
            </w:rPr>
            <w:t>Karen Nugent</w:t>
          </w:r>
        </w:sdtContent>
      </w:sdt>
      <w:r w:rsidRPr="008272B0">
        <w:rPr>
          <w:bCs w:val="0"/>
        </w:rPr>
        <w:t xml:space="preserve">, who gave a presentation on the safety and efficacy of </w:t>
      </w:r>
      <w:sdt>
        <w:sdtPr>
          <w:rPr>
            <w:b/>
            <w:bCs w:val="0"/>
          </w:rPr>
          <w:id w:val="-771631443"/>
          <w:placeholder>
            <w:docPart w:val="B7B1348D39624AAF8073EA4937AAF7C1"/>
          </w:placeholder>
        </w:sdtPr>
        <w:sdtEndPr>
          <w:rPr>
            <w:b w:val="0"/>
            <w:bCs/>
            <w:color w:val="1F497D" w:themeColor="text2"/>
          </w:rPr>
        </w:sdtEndPr>
        <w:sdtContent>
          <w:r w:rsidR="00C91997" w:rsidRPr="00D62DD1">
            <w:rPr>
              <w:bCs w:val="0"/>
              <w:szCs w:val="32"/>
            </w:rPr>
            <w:t>Percutaneous thoracic duct embolization for persistent chyle leak</w:t>
          </w:r>
          <w:r w:rsidR="00C91997">
            <w:rPr>
              <w:bCs w:val="0"/>
              <w:szCs w:val="32"/>
            </w:rPr>
            <w:t>.</w:t>
          </w:r>
        </w:sdtContent>
      </w:sdt>
    </w:p>
    <w:p w14:paraId="5C736ACC" w14:textId="77777777" w:rsidR="008272B0" w:rsidRPr="001F551E" w:rsidRDefault="008272B0" w:rsidP="008272B0">
      <w:pPr>
        <w:pStyle w:val="Level2numbered"/>
      </w:pPr>
      <w:r w:rsidRPr="001F551E">
        <w:t>Part 2 – Closed session</w:t>
      </w:r>
    </w:p>
    <w:p w14:paraId="52D4FB49" w14:textId="698E7DB2" w:rsidR="008272B0" w:rsidRDefault="008272B0" w:rsidP="008272B0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6335AF">
        <w:t>11:43am.</w:t>
      </w:r>
    </w:p>
    <w:p w14:paraId="4FB8FDEE" w14:textId="71F14DEF" w:rsidR="008272B0" w:rsidRPr="008272B0" w:rsidRDefault="008272B0" w:rsidP="008272B0">
      <w:pPr>
        <w:pStyle w:val="Level3numbered"/>
      </w:pPr>
      <w:r w:rsidRPr="008272B0">
        <w:t xml:space="preserve">The committee then made its provisional recommendations on the safety and efficacy of the procedure. The committee decision was reached </w:t>
      </w:r>
      <w:sdt>
        <w:sdtPr>
          <w:id w:val="243079294"/>
          <w:placeholder>
            <w:docPart w:val="43E34E0ED08F4FE7B887C6B58A2E6F0D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6335AF">
            <w:t>by consensus.</w:t>
          </w:r>
        </w:sdtContent>
      </w:sdt>
    </w:p>
    <w:p w14:paraId="06F26835" w14:textId="77777777" w:rsidR="008272B0" w:rsidRPr="008272B0" w:rsidRDefault="008272B0" w:rsidP="008272B0">
      <w:pPr>
        <w:pStyle w:val="Level3numbered"/>
      </w:pPr>
      <w:r w:rsidRPr="008272B0">
        <w:t>The committee asked the NICE technical team to prepare the Consultation Document [IPCD] in line with their decisions.</w:t>
      </w:r>
    </w:p>
    <w:p w14:paraId="68FCBD8B" w14:textId="551CBCED" w:rsidR="008272B0" w:rsidRPr="00DC243C" w:rsidRDefault="008272B0" w:rsidP="00DC243C">
      <w:pPr>
        <w:pStyle w:val="Level3numbered"/>
        <w:numPr>
          <w:ilvl w:val="0"/>
          <w:numId w:val="0"/>
        </w:numPr>
        <w:ind w:left="2268"/>
      </w:pPr>
      <w:r w:rsidRPr="008272B0">
        <w:t xml:space="preserve">A document explaining the draft recommendations will be available here: </w:t>
      </w:r>
      <w:hyperlink r:id="rId9" w:history="1">
        <w:r w:rsidRPr="008272B0">
          <w:rPr>
            <w:rStyle w:val="Hyperlink"/>
          </w:rPr>
          <w:t>https://www.nice.org.uk/process/pmg28/chapter/draft-recommendations</w:t>
        </w:r>
      </w:hyperlink>
      <w:r>
        <w:rPr>
          <w:color w:val="1F497D" w:themeColor="text2"/>
        </w:rPr>
        <w:t xml:space="preserve">  </w:t>
      </w:r>
    </w:p>
    <w:bookmarkStart w:id="3" w:name="_Hlk100060088"/>
    <w:p w14:paraId="15BCE8C9" w14:textId="6DC8672B" w:rsidR="008272B0" w:rsidRPr="000129C6" w:rsidRDefault="004D6475" w:rsidP="008272B0">
      <w:pPr>
        <w:pStyle w:val="Level1Numbered"/>
      </w:pPr>
      <w:sdt>
        <w:sdtPr>
          <w:id w:val="-742250918"/>
          <w:placeholder>
            <w:docPart w:val="3EDA6EF4D6A848429C5D666CC2C21BF8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3A7583" w:rsidRPr="000129C6">
            <w:t>NNP</w:t>
          </w:r>
        </w:sdtContent>
      </w:sdt>
      <w:r w:rsidR="008272B0" w:rsidRPr="000129C6">
        <w:t xml:space="preserve"> of </w:t>
      </w:r>
      <w:sdt>
        <w:sdtPr>
          <w:id w:val="-2017523941"/>
          <w:placeholder>
            <w:docPart w:val="81FD471770E94D95928D6C3767C9C3E2"/>
          </w:placeholder>
        </w:sdtPr>
        <w:sdtEndPr/>
        <w:sdtContent>
          <w:r w:rsidR="003A7583" w:rsidRPr="000129C6">
            <w:t>IP1877</w:t>
          </w:r>
          <w:r w:rsidR="00D62DD1" w:rsidRPr="000129C6">
            <w:t xml:space="preserve"> Electrical stimulation of the pharynx for neurogenic dysphagia</w:t>
          </w:r>
        </w:sdtContent>
      </w:sdt>
    </w:p>
    <w:bookmarkEnd w:id="3"/>
    <w:p w14:paraId="2F148D77" w14:textId="77777777" w:rsidR="008272B0" w:rsidRPr="000C4E08" w:rsidRDefault="008272B0" w:rsidP="008272B0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283ED04" w14:textId="1CF896B4" w:rsidR="008272B0" w:rsidRPr="00205638" w:rsidRDefault="008272B0" w:rsidP="008272B0">
      <w:pPr>
        <w:pStyle w:val="Level3numbered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external group representatives, members of the public and company </w:t>
      </w:r>
      <w:r w:rsidRPr="00031524">
        <w:t>representatives</w:t>
      </w:r>
      <w:r w:rsidRPr="00205638">
        <w:t xml:space="preserve"> from </w:t>
      </w:r>
      <w:sdt>
        <w:sdtPr>
          <w:id w:val="1839037136"/>
          <w:placeholder>
            <w:docPart w:val="BB48AA58FFE447B3B63B5CBE6215A881"/>
          </w:placeholder>
        </w:sdtPr>
        <w:sdtEndPr/>
        <w:sdtContent>
          <w:proofErr w:type="spellStart"/>
          <w:r w:rsidR="003A7583">
            <w:t>Phagenesis</w:t>
          </w:r>
          <w:proofErr w:type="spellEnd"/>
        </w:sdtContent>
      </w:sdt>
      <w:r w:rsidR="003A7583">
        <w:t>.</w:t>
      </w:r>
      <w:r>
        <w:t xml:space="preserve"> </w:t>
      </w:r>
    </w:p>
    <w:p w14:paraId="5A2883AD" w14:textId="77777777" w:rsidR="008272B0" w:rsidRPr="00205638" w:rsidRDefault="008272B0" w:rsidP="008272B0">
      <w:pPr>
        <w:pStyle w:val="Level3numbered"/>
      </w:pPr>
      <w:r w:rsidRPr="00205638">
        <w:lastRenderedPageBreak/>
        <w:t xml:space="preserve">The chair asked all committee members to declare any relevant interests in relation to the item being considered. </w:t>
      </w:r>
    </w:p>
    <w:p w14:paraId="5F5059CA" w14:textId="0C3696FD" w:rsidR="008272B0" w:rsidRDefault="004D6475" w:rsidP="008272B0">
      <w:pPr>
        <w:pStyle w:val="Bulletlist"/>
      </w:pPr>
      <w:sdt>
        <w:sdtPr>
          <w:id w:val="-908064232"/>
          <w:placeholder>
            <w:docPart w:val="0AD6840FC2184A0599999C1E7BF71D79"/>
          </w:placeholder>
        </w:sdtPr>
        <w:sdtEndPr/>
        <w:sdtContent>
          <w:sdt>
            <w:sdtPr>
              <w:id w:val="-1876217962"/>
              <w:placeholder>
                <w:docPart w:val="334904F617744B5EBCEB8F96F6821DA6"/>
              </w:placeholder>
            </w:sdtPr>
            <w:sdtEndPr/>
            <w:sdtContent>
              <w:sdt>
                <w:sdtPr>
                  <w:id w:val="-786736293"/>
                  <w:placeholder>
                    <w:docPart w:val="9A3E7B79A72F4F68B84508A0BB818583"/>
                  </w:placeholder>
                </w:sdtPr>
                <w:sdtEndPr/>
                <w:sdtContent>
                  <w:r w:rsidR="006335AF">
                    <w:t>No conflicts of interest were declared for the technology.</w:t>
                  </w:r>
                </w:sdtContent>
              </w:sdt>
              <w:r w:rsidR="006335AF" w:rsidRPr="00621D10">
                <w:t xml:space="preserve"> </w:t>
              </w:r>
              <w:r w:rsidR="006335AF">
                <w:t xml:space="preserve"> </w:t>
              </w:r>
            </w:sdtContent>
          </w:sdt>
        </w:sdtContent>
      </w:sdt>
      <w:r w:rsidR="008272B0">
        <w:t xml:space="preserve"> </w:t>
      </w:r>
    </w:p>
    <w:p w14:paraId="28918156" w14:textId="77777777" w:rsidR="008272B0" w:rsidRDefault="008272B0" w:rsidP="008272B0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711B89BF" w14:textId="31BC74EB" w:rsidR="008272B0" w:rsidRPr="008272B0" w:rsidRDefault="008272B0" w:rsidP="008272B0">
      <w:pPr>
        <w:pStyle w:val="Level3numbered"/>
      </w:pPr>
      <w:r w:rsidRPr="008272B0">
        <w:t xml:space="preserve">The Chair then </w:t>
      </w:r>
      <w:r w:rsidRPr="006335AF">
        <w:rPr>
          <w:bCs w:val="0"/>
        </w:rPr>
        <w:t xml:space="preserve">introduced </w:t>
      </w:r>
      <w:sdt>
        <w:sdtPr>
          <w:rPr>
            <w:bCs w:val="0"/>
          </w:rPr>
          <w:id w:val="-2116352610"/>
          <w:placeholder>
            <w:docPart w:val="75206D183C95410B8BBEA93A5875AF5B"/>
          </w:placeholder>
        </w:sdtPr>
        <w:sdtEndPr/>
        <w:sdtContent>
          <w:r w:rsidR="00C91997" w:rsidRPr="006335AF">
            <w:rPr>
              <w:bCs w:val="0"/>
            </w:rPr>
            <w:t>Mahmoud Elfar</w:t>
          </w:r>
        </w:sdtContent>
      </w:sdt>
      <w:r w:rsidRPr="008272B0">
        <w:rPr>
          <w:bCs w:val="0"/>
        </w:rPr>
        <w:t xml:space="preserve">, who gave a presentation on the safety and efficacy of </w:t>
      </w:r>
      <w:sdt>
        <w:sdtPr>
          <w:rPr>
            <w:bCs w:val="0"/>
          </w:rPr>
          <w:id w:val="-1152522603"/>
          <w:placeholder>
            <w:docPart w:val="7DDC01026AD74C568D0613D9E70EEBAF"/>
          </w:placeholder>
        </w:sdtPr>
        <w:sdtEndPr/>
        <w:sdtContent>
          <w:r w:rsidR="00C91997" w:rsidRPr="006335AF">
            <w:rPr>
              <w:bCs w:val="0"/>
            </w:rPr>
            <w:t>Electrical stimulation of the pharynx for neurogenic dysphagia.</w:t>
          </w:r>
        </w:sdtContent>
      </w:sdt>
    </w:p>
    <w:p w14:paraId="486A59CF" w14:textId="77777777" w:rsidR="008272B0" w:rsidRPr="001F551E" w:rsidRDefault="008272B0" w:rsidP="008272B0">
      <w:pPr>
        <w:pStyle w:val="Level2numbered"/>
      </w:pPr>
      <w:r w:rsidRPr="001F551E">
        <w:t>Part 2 – Closed session</w:t>
      </w:r>
    </w:p>
    <w:p w14:paraId="3304268D" w14:textId="0751BBD8" w:rsidR="008272B0" w:rsidRDefault="008272B0" w:rsidP="008272B0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601379">
        <w:t>13:02pm.</w:t>
      </w:r>
    </w:p>
    <w:p w14:paraId="4147CC95" w14:textId="7E16F2E2" w:rsidR="008272B0" w:rsidRPr="008272B0" w:rsidRDefault="008272B0" w:rsidP="008272B0">
      <w:pPr>
        <w:pStyle w:val="Level3numbered"/>
      </w:pPr>
      <w:r w:rsidRPr="008272B0">
        <w:t xml:space="preserve">The committee then made its provisional recommendations on the safety and efficacy of the procedure. The committee decision was reached </w:t>
      </w:r>
      <w:sdt>
        <w:sdtPr>
          <w:id w:val="1545876855"/>
          <w:placeholder>
            <w:docPart w:val="61271CA2A1F84A299AEAB0366BA8B33D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2D708F">
            <w:t>by consensus.</w:t>
          </w:r>
        </w:sdtContent>
      </w:sdt>
    </w:p>
    <w:p w14:paraId="7A805667" w14:textId="77777777" w:rsidR="008272B0" w:rsidRPr="008272B0" w:rsidRDefault="008272B0" w:rsidP="008272B0">
      <w:pPr>
        <w:pStyle w:val="Level3numbered"/>
      </w:pPr>
      <w:r w:rsidRPr="008272B0">
        <w:t>The committee asked the NICE technical team to prepare the Consultation Document [IPCD] in line with their decisions.</w:t>
      </w:r>
    </w:p>
    <w:p w14:paraId="3575C724" w14:textId="6B4F2EC8" w:rsidR="008272B0" w:rsidRPr="008272B0" w:rsidRDefault="008272B0" w:rsidP="00D507A8">
      <w:pPr>
        <w:pStyle w:val="Level3numbered"/>
        <w:numPr>
          <w:ilvl w:val="0"/>
          <w:numId w:val="0"/>
        </w:numPr>
        <w:ind w:left="2268"/>
      </w:pPr>
      <w:r w:rsidRPr="008272B0">
        <w:t xml:space="preserve">A document explaining the draft recommendations will be available here: </w:t>
      </w:r>
      <w:hyperlink r:id="rId10" w:history="1">
        <w:r w:rsidRPr="008272B0">
          <w:rPr>
            <w:rStyle w:val="Hyperlink"/>
          </w:rPr>
          <w:t>https://www.nice.org.uk/process/pmg28/chapter/draft-recommendations</w:t>
        </w:r>
      </w:hyperlink>
      <w:r>
        <w:rPr>
          <w:color w:val="1F497D" w:themeColor="text2"/>
        </w:rPr>
        <w:t xml:space="preserve">  </w:t>
      </w:r>
    </w:p>
    <w:p w14:paraId="24B7EF17" w14:textId="2C5D6EF8" w:rsidR="008272B0" w:rsidRPr="000129C6" w:rsidRDefault="004D6475" w:rsidP="0074035F">
      <w:pPr>
        <w:pStyle w:val="Level1Numbered"/>
      </w:pPr>
      <w:sdt>
        <w:sdtPr>
          <w:id w:val="30000834"/>
          <w:placeholder>
            <w:docPart w:val="F47F10C287EC47F88A92024A589BE43A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D768F9" w:rsidRPr="000129C6">
            <w:t>Public Consultation comments</w:t>
          </w:r>
        </w:sdtContent>
      </w:sdt>
      <w:r w:rsidR="008272B0" w:rsidRPr="000129C6">
        <w:t xml:space="preserve"> of </w:t>
      </w:r>
      <w:sdt>
        <w:sdtPr>
          <w:id w:val="1661962982"/>
          <w:placeholder>
            <w:docPart w:val="A8F8E9A869464E4EAA3C9A9619B256BF"/>
          </w:placeholder>
        </w:sdtPr>
        <w:sdtEndPr/>
        <w:sdtContent>
          <w:r w:rsidR="00D768F9" w:rsidRPr="000129C6">
            <w:t>IP1790</w:t>
          </w:r>
          <w:r w:rsidR="0021569A" w:rsidRPr="000129C6">
            <w:t xml:space="preserve"> Restorative Neurostimulation to Activate the Lumbar Multifidus for chronic mechanical low back pain</w:t>
          </w:r>
        </w:sdtContent>
      </w:sdt>
    </w:p>
    <w:p w14:paraId="031F77B5" w14:textId="77777777" w:rsidR="008272B0" w:rsidRPr="000C4E08" w:rsidRDefault="008272B0" w:rsidP="008272B0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69401DD0" w14:textId="596C7DBD" w:rsidR="008272B0" w:rsidRPr="00205638" w:rsidRDefault="008272B0" w:rsidP="008272B0">
      <w:pPr>
        <w:pStyle w:val="Level3numbered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external group representatives, members of the public and company </w:t>
      </w:r>
      <w:r w:rsidRPr="00031524">
        <w:t>representatives</w:t>
      </w:r>
      <w:r w:rsidRPr="00205638">
        <w:t xml:space="preserve"> from </w:t>
      </w:r>
      <w:sdt>
        <w:sdtPr>
          <w:id w:val="-1683274312"/>
          <w:placeholder>
            <w:docPart w:val="689BC8E313D3450086284E8143FABD87"/>
          </w:placeholder>
        </w:sdtPr>
        <w:sdtEndPr/>
        <w:sdtContent>
          <w:r w:rsidR="00DC243C">
            <w:t>Mainstay Medical International plc.</w:t>
          </w:r>
        </w:sdtContent>
      </w:sdt>
      <w:r>
        <w:t xml:space="preserve"> </w:t>
      </w:r>
    </w:p>
    <w:p w14:paraId="5BC4A435" w14:textId="77777777" w:rsidR="008272B0" w:rsidRPr="00205638" w:rsidRDefault="008272B0" w:rsidP="008272B0">
      <w:pPr>
        <w:pStyle w:val="Level3numbered"/>
      </w:pPr>
      <w:r w:rsidRPr="00205638">
        <w:t xml:space="preserve">The chair asked all committee members to declare any relevant interests in relation to the item being considered. </w:t>
      </w:r>
    </w:p>
    <w:p w14:paraId="21DC6876" w14:textId="0B414E5B" w:rsidR="008272B0" w:rsidRDefault="004D6475" w:rsidP="008272B0">
      <w:pPr>
        <w:pStyle w:val="Bulletlist"/>
      </w:pPr>
      <w:sdt>
        <w:sdtPr>
          <w:id w:val="-389269846"/>
          <w:placeholder>
            <w:docPart w:val="3CD941A2D93B4A409A0F146554CEB32D"/>
          </w:placeholder>
        </w:sdtPr>
        <w:sdtEndPr/>
        <w:sdtContent>
          <w:sdt>
            <w:sdtPr>
              <w:id w:val="1165899318"/>
              <w:placeholder>
                <w:docPart w:val="FC82E9BBC27A4D388C8EE46FBDE3EA12"/>
              </w:placeholder>
            </w:sdtPr>
            <w:sdtEndPr/>
            <w:sdtContent>
              <w:sdt>
                <w:sdtPr>
                  <w:id w:val="-130938300"/>
                  <w:placeholder>
                    <w:docPart w:val="A603673928FA431EAC90ACEE4B4FBC5A"/>
                  </w:placeholder>
                </w:sdtPr>
                <w:sdtEndPr/>
                <w:sdtContent>
                  <w:r w:rsidR="009F7CEE">
                    <w:t>No conflicts of interest were declared for the technology.</w:t>
                  </w:r>
                </w:sdtContent>
              </w:sdt>
              <w:r w:rsidR="009F7CEE" w:rsidRPr="00621D10">
                <w:t xml:space="preserve"> </w:t>
              </w:r>
              <w:r w:rsidR="009F7CEE">
                <w:t xml:space="preserve"> </w:t>
              </w:r>
            </w:sdtContent>
          </w:sdt>
        </w:sdtContent>
      </w:sdt>
      <w:r w:rsidR="008272B0">
        <w:t xml:space="preserve"> </w:t>
      </w:r>
    </w:p>
    <w:p w14:paraId="1FA03D3A" w14:textId="77777777" w:rsidR="008272B0" w:rsidRDefault="008272B0" w:rsidP="008272B0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6159A30C" w14:textId="7E233242" w:rsidR="008272B0" w:rsidRPr="008272B0" w:rsidRDefault="008272B0" w:rsidP="008272B0">
      <w:pPr>
        <w:pStyle w:val="Level3numbered"/>
      </w:pPr>
      <w:r w:rsidRPr="008272B0">
        <w:t xml:space="preserve">The Chair then </w:t>
      </w:r>
      <w:r w:rsidRPr="00250A32">
        <w:t xml:space="preserve">introduced </w:t>
      </w:r>
      <w:sdt>
        <w:sdtPr>
          <w:id w:val="1635444574"/>
          <w:placeholder>
            <w:docPart w:val="B662AEA53C6040FA94364A85BD043FA9"/>
          </w:placeholder>
        </w:sdtPr>
        <w:sdtEndPr/>
        <w:sdtContent>
          <w:r w:rsidR="0013715F" w:rsidRPr="00250A32">
            <w:t>Jurjees Hasan</w:t>
          </w:r>
        </w:sdtContent>
      </w:sdt>
      <w:r w:rsidRPr="00250A32">
        <w:t xml:space="preserve">, who </w:t>
      </w:r>
      <w:r w:rsidR="008026E3" w:rsidRPr="00250A32">
        <w:t>summarised the comments received during the consultation on the draft guidance for</w:t>
      </w:r>
      <w:r w:rsidRPr="00250A32">
        <w:t xml:space="preserve"> </w:t>
      </w:r>
      <w:sdt>
        <w:sdtPr>
          <w:id w:val="2085336549"/>
          <w:placeholder>
            <w:docPart w:val="DFC24D6695A44841B61896F83B559022"/>
          </w:placeholder>
        </w:sdtPr>
        <w:sdtEndPr/>
        <w:sdtContent>
          <w:r w:rsidR="0021569A" w:rsidRPr="00250A32">
            <w:t>Restorative Neurostimulation to Activate the Lumbar Multifidus for chronic mechanical low back pain.</w:t>
          </w:r>
        </w:sdtContent>
      </w:sdt>
    </w:p>
    <w:p w14:paraId="5B09C26A" w14:textId="589825D8" w:rsidR="008272B0" w:rsidRDefault="008272B0" w:rsidP="003277FD">
      <w:pPr>
        <w:pStyle w:val="Level3numbered"/>
      </w:pPr>
      <w:r w:rsidRPr="008272B0">
        <w:t>The Chair introduced the key themes arising from the consultation responses to the</w:t>
      </w:r>
      <w:r w:rsidR="00D507A8">
        <w:t xml:space="preserve"> Interventional Procedures</w:t>
      </w:r>
      <w:r w:rsidRPr="008272B0">
        <w:t xml:space="preserve"> Consultation Document [</w:t>
      </w:r>
      <w:r w:rsidR="00D507A8">
        <w:t>IP</w:t>
      </w:r>
      <w:r w:rsidRPr="008272B0">
        <w:t>CD] received from consultees, commentators and through the NICE website.</w:t>
      </w:r>
    </w:p>
    <w:p w14:paraId="20744988" w14:textId="77777777" w:rsidR="008272B0" w:rsidRPr="001F551E" w:rsidRDefault="008272B0" w:rsidP="008272B0">
      <w:pPr>
        <w:pStyle w:val="Level2numbered"/>
      </w:pPr>
      <w:r w:rsidRPr="001F551E">
        <w:t>Part 2 – Closed session</w:t>
      </w:r>
    </w:p>
    <w:p w14:paraId="2835A4E6" w14:textId="0E286C7F" w:rsidR="008272B0" w:rsidRDefault="008272B0" w:rsidP="008272B0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>:</w:t>
      </w:r>
      <w:r w:rsidR="00B63B8D">
        <w:t xml:space="preserve"> 14:40pm.</w:t>
      </w:r>
    </w:p>
    <w:p w14:paraId="2D03D1C4" w14:textId="7C11B8A5" w:rsidR="008272B0" w:rsidRPr="008272B0" w:rsidRDefault="008272B0" w:rsidP="008272B0">
      <w:pPr>
        <w:pStyle w:val="Level3numbered"/>
      </w:pPr>
      <w:r w:rsidRPr="008272B0">
        <w:t xml:space="preserve">The committee then made its provisional recommendations on the safety and efficacy of the procedure. The committee decision was reached </w:t>
      </w:r>
      <w:sdt>
        <w:sdtPr>
          <w:id w:val="1730886282"/>
          <w:placeholder>
            <w:docPart w:val="33346961273042F185427FD8B220FEB4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94785B">
            <w:t>by consensus.</w:t>
          </w:r>
        </w:sdtContent>
      </w:sdt>
    </w:p>
    <w:p w14:paraId="06930740" w14:textId="21BEF568" w:rsidR="008272B0" w:rsidRPr="008272B0" w:rsidRDefault="008272B0" w:rsidP="008272B0">
      <w:pPr>
        <w:pStyle w:val="Level3numbered"/>
      </w:pPr>
      <w:r w:rsidRPr="008272B0">
        <w:t xml:space="preserve">The committee asked the NICE technical team to prepare the </w:t>
      </w:r>
      <w:r w:rsidR="00D507A8">
        <w:t>Final</w:t>
      </w:r>
      <w:r w:rsidRPr="008272B0">
        <w:t xml:space="preserve"> Document [</w:t>
      </w:r>
      <w:r w:rsidR="00D507A8">
        <w:t>F</w:t>
      </w:r>
      <w:r w:rsidRPr="008272B0">
        <w:t>IPD] in line with their decisions.</w:t>
      </w:r>
    </w:p>
    <w:p w14:paraId="140E2225" w14:textId="37DE4AFC" w:rsidR="0074035F" w:rsidRDefault="0032631E" w:rsidP="0032631E">
      <w:pPr>
        <w:pStyle w:val="Level3numbered"/>
        <w:numPr>
          <w:ilvl w:val="0"/>
          <w:numId w:val="0"/>
        </w:numPr>
        <w:ind w:left="2268"/>
        <w:rPr>
          <w:color w:val="1F497D" w:themeColor="text2"/>
        </w:rPr>
      </w:pPr>
      <w:r>
        <w:t xml:space="preserve">A document explaining the final recommendations is available here: </w:t>
      </w:r>
      <w:hyperlink r:id="rId11" w:history="1">
        <w:r>
          <w:rPr>
            <w:rStyle w:val="Hyperlink"/>
          </w:rPr>
          <w:t>https://www.nice.org.uk/process/pmg28/chapter/the-production-of-guidance</w:t>
        </w:r>
      </w:hyperlink>
      <w:r>
        <w:rPr>
          <w:color w:val="1F497D" w:themeColor="text2"/>
        </w:rPr>
        <w:t xml:space="preserve">  </w:t>
      </w:r>
    </w:p>
    <w:p w14:paraId="2CCC2F1C" w14:textId="77777777" w:rsidR="002D708F" w:rsidRPr="000129C6" w:rsidRDefault="004D6475" w:rsidP="002D708F">
      <w:pPr>
        <w:pStyle w:val="Level1Numbered"/>
      </w:pPr>
      <w:sdt>
        <w:sdtPr>
          <w:id w:val="-1130633537"/>
          <w:placeholder>
            <w:docPart w:val="F7FB79EE0FB643199CC0948503176602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2D708F" w:rsidRPr="000129C6">
            <w:t>Public Consultation comments</w:t>
          </w:r>
        </w:sdtContent>
      </w:sdt>
      <w:r w:rsidR="002D708F" w:rsidRPr="000129C6">
        <w:t xml:space="preserve"> of </w:t>
      </w:r>
      <w:sdt>
        <w:sdtPr>
          <w:id w:val="-1650664906"/>
          <w:placeholder>
            <w:docPart w:val="94D27B3CD478488D8E7502D366BE842B"/>
          </w:placeholder>
        </w:sdtPr>
        <w:sdtEndPr/>
        <w:sdtContent>
          <w:r w:rsidR="002D708F" w:rsidRPr="000129C6">
            <w:t>IP1701/2 Prostatic urethral temporary implant insertion for lower urinary tract symptoms caused by benign prostatic hyperplasia</w:t>
          </w:r>
        </w:sdtContent>
      </w:sdt>
    </w:p>
    <w:p w14:paraId="30380370" w14:textId="77777777" w:rsidR="002D708F" w:rsidRPr="000C4E08" w:rsidRDefault="002D708F" w:rsidP="002D708F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6FE8B75A" w14:textId="77777777" w:rsidR="002D708F" w:rsidRPr="00205638" w:rsidRDefault="002D708F" w:rsidP="002D708F">
      <w:pPr>
        <w:pStyle w:val="Level3numbered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external group representatives, members of the public and company </w:t>
      </w:r>
      <w:r w:rsidRPr="00031524">
        <w:t>representatives</w:t>
      </w:r>
      <w:r w:rsidRPr="00205638">
        <w:t xml:space="preserve"> from </w:t>
      </w:r>
      <w:sdt>
        <w:sdtPr>
          <w:id w:val="-1500419966"/>
          <w:placeholder>
            <w:docPart w:val="2DB6392647804E6FB723F6018AD44ED1"/>
          </w:placeholder>
        </w:sdtPr>
        <w:sdtEndPr/>
        <w:sdtContent>
          <w:r>
            <w:t>Olympus Medical.</w:t>
          </w:r>
        </w:sdtContent>
      </w:sdt>
      <w:r>
        <w:t xml:space="preserve"> </w:t>
      </w:r>
    </w:p>
    <w:p w14:paraId="4DCEE577" w14:textId="77777777" w:rsidR="002D708F" w:rsidRPr="00205638" w:rsidRDefault="002D708F" w:rsidP="002D708F">
      <w:pPr>
        <w:pStyle w:val="Level3numbered"/>
      </w:pPr>
      <w:r w:rsidRPr="00205638">
        <w:t xml:space="preserve">The chair asked all committee members to declare any relevant interests in relation to the item being considered. </w:t>
      </w:r>
    </w:p>
    <w:p w14:paraId="1545E41E" w14:textId="1DB6820F" w:rsidR="002D708F" w:rsidRDefault="004D6475" w:rsidP="002D708F">
      <w:pPr>
        <w:pStyle w:val="Bulletlist"/>
      </w:pPr>
      <w:sdt>
        <w:sdtPr>
          <w:id w:val="-1567789753"/>
          <w:placeholder>
            <w:docPart w:val="0C69C202D3FA4E67B46A5246DC7D4C0F"/>
          </w:placeholder>
        </w:sdtPr>
        <w:sdtEndPr/>
        <w:sdtContent>
          <w:sdt>
            <w:sdtPr>
              <w:id w:val="-1469131384"/>
              <w:placeholder>
                <w:docPart w:val="5242B4E49697475C9383B0E89BF9A851"/>
              </w:placeholder>
            </w:sdtPr>
            <w:sdtEndPr/>
            <w:sdtContent>
              <w:r w:rsidR="00DC5EFC">
                <w:t>No conflicts of interest were declared for the technology.</w:t>
              </w:r>
            </w:sdtContent>
          </w:sdt>
        </w:sdtContent>
      </w:sdt>
      <w:r w:rsidR="002D708F">
        <w:t xml:space="preserve"> </w:t>
      </w:r>
    </w:p>
    <w:p w14:paraId="354D1D3A" w14:textId="77777777" w:rsidR="002D708F" w:rsidRDefault="002D708F" w:rsidP="002D708F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6A671B1A" w14:textId="77777777" w:rsidR="002D708F" w:rsidRPr="008272B0" w:rsidRDefault="002D708F" w:rsidP="002D708F">
      <w:pPr>
        <w:pStyle w:val="Level3numbered"/>
      </w:pPr>
      <w:r w:rsidRPr="008272B0">
        <w:t xml:space="preserve">The Chair then </w:t>
      </w:r>
      <w:r w:rsidRPr="002824EF">
        <w:rPr>
          <w:bCs w:val="0"/>
        </w:rPr>
        <w:t xml:space="preserve">introduced </w:t>
      </w:r>
      <w:sdt>
        <w:sdtPr>
          <w:rPr>
            <w:bCs w:val="0"/>
          </w:rPr>
          <w:id w:val="-1498725457"/>
          <w:placeholder>
            <w:docPart w:val="788227D4D5FA40B196AFC816CC279A1C"/>
          </w:placeholder>
        </w:sdtPr>
        <w:sdtEndPr/>
        <w:sdtContent>
          <w:r w:rsidRPr="002824EF">
            <w:rPr>
              <w:bCs w:val="0"/>
            </w:rPr>
            <w:t>Colin Howie</w:t>
          </w:r>
        </w:sdtContent>
      </w:sdt>
      <w:r w:rsidRPr="008272B0">
        <w:rPr>
          <w:bCs w:val="0"/>
        </w:rPr>
        <w:t xml:space="preserve">, who </w:t>
      </w:r>
      <w:r>
        <w:rPr>
          <w:bCs w:val="0"/>
        </w:rPr>
        <w:t>summarised the comments received during the consultation on the draft guidance for</w:t>
      </w:r>
      <w:r w:rsidRPr="002824EF">
        <w:rPr>
          <w:bCs w:val="0"/>
        </w:rPr>
        <w:t xml:space="preserve"> </w:t>
      </w:r>
      <w:sdt>
        <w:sdtPr>
          <w:rPr>
            <w:bCs w:val="0"/>
          </w:rPr>
          <w:id w:val="-177737322"/>
          <w:placeholder>
            <w:docPart w:val="5BAC2A1B963640EBBE47E735CC5002ED"/>
          </w:placeholder>
        </w:sdtPr>
        <w:sdtEndPr/>
        <w:sdtContent>
          <w:r w:rsidRPr="002824EF">
            <w:rPr>
              <w:bCs w:val="0"/>
            </w:rPr>
            <w:t xml:space="preserve">Prostatic urethral temporary implant insertion for lower urinary tract symptoms caused by benign prostatic hyperplasia. </w:t>
          </w:r>
        </w:sdtContent>
      </w:sdt>
    </w:p>
    <w:p w14:paraId="108796E8" w14:textId="77777777" w:rsidR="002D708F" w:rsidRDefault="002D708F" w:rsidP="002D708F">
      <w:pPr>
        <w:pStyle w:val="Level3numbered"/>
      </w:pPr>
      <w:r w:rsidRPr="008272B0">
        <w:lastRenderedPageBreak/>
        <w:t xml:space="preserve">The Chair introduced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3CB4E952" w14:textId="77777777" w:rsidR="002D708F" w:rsidRPr="001F551E" w:rsidRDefault="002D708F" w:rsidP="002D708F">
      <w:pPr>
        <w:pStyle w:val="Level2numbered"/>
      </w:pPr>
      <w:r w:rsidRPr="001F551E">
        <w:t>Part 2 – Closed session</w:t>
      </w:r>
    </w:p>
    <w:p w14:paraId="0367BA9F" w14:textId="1F66B675" w:rsidR="002D708F" w:rsidRDefault="002D708F" w:rsidP="002D708F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A84D84">
        <w:t>15:10pm.</w:t>
      </w:r>
    </w:p>
    <w:p w14:paraId="3D6F1258" w14:textId="39C02BBE" w:rsidR="002D708F" w:rsidRPr="008272B0" w:rsidRDefault="002D708F" w:rsidP="002D708F">
      <w:pPr>
        <w:pStyle w:val="Level3numbered"/>
      </w:pPr>
      <w:r w:rsidRPr="008272B0">
        <w:t xml:space="preserve">The committee then made its provisional recommendations on the safety and efficacy of the procedure. The committee decision was reached </w:t>
      </w:r>
      <w:sdt>
        <w:sdtPr>
          <w:id w:val="-2140324783"/>
          <w:placeholder>
            <w:docPart w:val="2D348DB55AFD44069FB88F7500AB454D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C65D37">
            <w:t>by consensus.</w:t>
          </w:r>
        </w:sdtContent>
      </w:sdt>
    </w:p>
    <w:p w14:paraId="691F96BA" w14:textId="77777777" w:rsidR="002D708F" w:rsidRPr="0032631E" w:rsidRDefault="002D708F" w:rsidP="002D708F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</w:p>
    <w:p w14:paraId="65EF6A41" w14:textId="7BE658D3" w:rsidR="002D708F" w:rsidRDefault="002D708F" w:rsidP="002D708F">
      <w:pPr>
        <w:pStyle w:val="Level3numbered"/>
        <w:numPr>
          <w:ilvl w:val="0"/>
          <w:numId w:val="0"/>
        </w:numPr>
        <w:ind w:left="2268"/>
      </w:pPr>
      <w:r>
        <w:t xml:space="preserve">A document explaining the final recommendations is available here: </w:t>
      </w:r>
      <w:hyperlink r:id="rId12" w:history="1">
        <w:r>
          <w:rPr>
            <w:rStyle w:val="Hyperlink"/>
          </w:rPr>
          <w:t>https://www.nice.org.uk/process/pmg28/chapter/the-production-of-guidance</w:t>
        </w:r>
      </w:hyperlink>
    </w:p>
    <w:p w14:paraId="3456889A" w14:textId="153F32B7" w:rsidR="0074035F" w:rsidRPr="000129C6" w:rsidRDefault="004D6475" w:rsidP="0074035F">
      <w:pPr>
        <w:pStyle w:val="Level1Numbered"/>
      </w:pPr>
      <w:sdt>
        <w:sdtPr>
          <w:id w:val="-863595135"/>
          <w:placeholder>
            <w:docPart w:val="BCCD1FAB264B488594E589B8B8535F44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D768F9" w:rsidRPr="000129C6">
            <w:t>Public Consultation comments</w:t>
          </w:r>
        </w:sdtContent>
      </w:sdt>
      <w:r w:rsidR="0074035F" w:rsidRPr="000129C6">
        <w:t xml:space="preserve"> of </w:t>
      </w:r>
      <w:sdt>
        <w:sdtPr>
          <w:id w:val="-722983710"/>
          <w:placeholder>
            <w:docPart w:val="91D3764B22954EA69CF33EB8C582A421"/>
          </w:placeholder>
        </w:sdtPr>
        <w:sdtEndPr/>
        <w:sdtContent>
          <w:r w:rsidR="00D768F9" w:rsidRPr="000129C6">
            <w:t>IP1804</w:t>
          </w:r>
          <w:r w:rsidR="0021569A" w:rsidRPr="000129C6">
            <w:t xml:space="preserve"> Removal, preservation and subsequent reimplantation of ovarian tissue to prevent symptoms from the menopause</w:t>
          </w:r>
        </w:sdtContent>
      </w:sdt>
    </w:p>
    <w:p w14:paraId="630D5733" w14:textId="77777777" w:rsidR="0074035F" w:rsidRPr="000C4E08" w:rsidRDefault="0074035F" w:rsidP="0074035F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11D72775" w14:textId="56B5125B" w:rsidR="0074035F" w:rsidRPr="00205638" w:rsidRDefault="0074035F" w:rsidP="0074035F">
      <w:pPr>
        <w:pStyle w:val="Level3numbered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external group representatives</w:t>
      </w:r>
      <w:r w:rsidR="00DC243C">
        <w:t xml:space="preserve"> and</w:t>
      </w:r>
      <w:r w:rsidRPr="00205638">
        <w:t xml:space="preserve"> members of the public</w:t>
      </w:r>
      <w:r w:rsidR="00DC243C">
        <w:t>.</w:t>
      </w:r>
    </w:p>
    <w:p w14:paraId="06116483" w14:textId="77777777" w:rsidR="0074035F" w:rsidRPr="00205638" w:rsidRDefault="0074035F" w:rsidP="0074035F">
      <w:pPr>
        <w:pStyle w:val="Level3numbered"/>
      </w:pPr>
      <w:r w:rsidRPr="00205638">
        <w:t xml:space="preserve">The chair asked all committee members to declare any relevant interests in relation to the item being considered. </w:t>
      </w:r>
    </w:p>
    <w:p w14:paraId="25A50167" w14:textId="12115575" w:rsidR="0001251C" w:rsidRPr="00357EF0" w:rsidRDefault="0001251C" w:rsidP="0001251C">
      <w:pPr>
        <w:pStyle w:val="Bulletlist"/>
      </w:pPr>
      <w:r w:rsidRPr="00357EF0">
        <w:t xml:space="preserve">Tom Clutton-Brock declared a </w:t>
      </w:r>
      <w:r w:rsidR="00882257" w:rsidRPr="00357EF0">
        <w:t>non-financial professional and personal</w:t>
      </w:r>
      <w:r w:rsidRPr="00357EF0">
        <w:t xml:space="preserve"> interest as </w:t>
      </w:r>
      <w:r w:rsidR="00357EF0" w:rsidRPr="00357EF0">
        <w:t>his employer has been involved in research around this procedure</w:t>
      </w:r>
      <w:r w:rsidRPr="00357EF0">
        <w:t>.</w:t>
      </w:r>
    </w:p>
    <w:p w14:paraId="19351CF7" w14:textId="56EC1A1B" w:rsidR="0001251C" w:rsidRPr="00E22343" w:rsidRDefault="0001251C" w:rsidP="0001251C">
      <w:pPr>
        <w:pStyle w:val="Bulletlist"/>
      </w:pPr>
      <w:r w:rsidRPr="00E22343">
        <w:t xml:space="preserve">It was agreed that his declaration would prevent </w:t>
      </w:r>
      <w:r w:rsidR="00FF5242" w:rsidRPr="00E22343">
        <w:t>Tom Clutton-Brock</w:t>
      </w:r>
      <w:r w:rsidRPr="00E22343">
        <w:t xml:space="preserve"> from participating in this section of the meeting and he was asked to leave the meeting for the duration of the item.</w:t>
      </w:r>
    </w:p>
    <w:p w14:paraId="77B7108E" w14:textId="77777777" w:rsidR="0074035F" w:rsidRDefault="0074035F" w:rsidP="0074035F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4502FFD0" w14:textId="6CE8FE6A" w:rsidR="0074035F" w:rsidRPr="008272B0" w:rsidRDefault="0074035F" w:rsidP="0074035F">
      <w:pPr>
        <w:pStyle w:val="Level3numbered"/>
      </w:pPr>
      <w:r w:rsidRPr="008272B0">
        <w:t xml:space="preserve">The Vice Chair then introduced </w:t>
      </w:r>
      <w:sdt>
        <w:sdtPr>
          <w:rPr>
            <w:bCs w:val="0"/>
            <w:szCs w:val="24"/>
          </w:rPr>
          <w:id w:val="113649191"/>
          <w:placeholder>
            <w:docPart w:val="B27A50F740B141B08A05F40AFC7032ED"/>
          </w:placeholder>
        </w:sdtPr>
        <w:sdtEndPr/>
        <w:sdtContent>
          <w:r w:rsidR="00C91997">
            <w:rPr>
              <w:bCs w:val="0"/>
              <w:szCs w:val="24"/>
            </w:rPr>
            <w:t>Jon Anderson</w:t>
          </w:r>
        </w:sdtContent>
      </w:sdt>
      <w:r w:rsidRPr="008272B0">
        <w:rPr>
          <w:bCs w:val="0"/>
        </w:rPr>
        <w:t xml:space="preserve">, </w:t>
      </w:r>
      <w:r w:rsidR="008026E3" w:rsidRPr="008272B0">
        <w:rPr>
          <w:bCs w:val="0"/>
        </w:rPr>
        <w:t xml:space="preserve">who </w:t>
      </w:r>
      <w:r w:rsidR="008026E3">
        <w:rPr>
          <w:bCs w:val="0"/>
        </w:rPr>
        <w:t>summarised the comments received during the consultation on the draft guidance for</w:t>
      </w:r>
      <w:r w:rsidR="008026E3" w:rsidRPr="00BC49A3">
        <w:rPr>
          <w:bCs w:val="0"/>
        </w:rPr>
        <w:t xml:space="preserve"> </w:t>
      </w:r>
      <w:sdt>
        <w:sdtPr>
          <w:rPr>
            <w:bCs w:val="0"/>
          </w:rPr>
          <w:id w:val="-324971786"/>
          <w:placeholder>
            <w:docPart w:val="C35C00E186884FFDA2293A8A55EA8E83"/>
          </w:placeholder>
        </w:sdtPr>
        <w:sdtEndPr/>
        <w:sdtContent>
          <w:r w:rsidR="0021569A" w:rsidRPr="00BC49A3">
            <w:rPr>
              <w:bCs w:val="0"/>
            </w:rPr>
            <w:t>Removal, preservation and subsequent reimplantation of ovarian tissue to prevent symptoms from the menopause.</w:t>
          </w:r>
        </w:sdtContent>
      </w:sdt>
    </w:p>
    <w:p w14:paraId="2786DF56" w14:textId="493DB67D" w:rsidR="0074035F" w:rsidRDefault="0074035F" w:rsidP="003277FD">
      <w:pPr>
        <w:pStyle w:val="Level3numbered"/>
      </w:pPr>
      <w:r w:rsidRPr="008272B0">
        <w:lastRenderedPageBreak/>
        <w:t xml:space="preserve">The Vice Chair introduced the key themes arising from the consultation responses to the </w:t>
      </w:r>
      <w:r w:rsidR="00D507A8">
        <w:t>Interventional Procedures</w:t>
      </w:r>
      <w:r w:rsidRPr="008272B0">
        <w:t xml:space="preserve"> Consultation Document [</w:t>
      </w:r>
      <w:r w:rsidR="00D507A8">
        <w:t>IP</w:t>
      </w:r>
      <w:r w:rsidRPr="008272B0">
        <w:t>CD] received from consultees, commentators and through the NICE website.</w:t>
      </w:r>
    </w:p>
    <w:p w14:paraId="7C32AB8C" w14:textId="77777777" w:rsidR="0074035F" w:rsidRPr="001F551E" w:rsidRDefault="0074035F" w:rsidP="0074035F">
      <w:pPr>
        <w:pStyle w:val="Level2numbered"/>
      </w:pPr>
      <w:r w:rsidRPr="001F551E">
        <w:t>Part 2 – Closed session</w:t>
      </w:r>
    </w:p>
    <w:p w14:paraId="3EEC1ABD" w14:textId="07F07A4C" w:rsidR="0074035F" w:rsidRDefault="0074035F" w:rsidP="0074035F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0021DE">
        <w:t>15:27pm.</w:t>
      </w:r>
    </w:p>
    <w:p w14:paraId="02CA8853" w14:textId="0BF6B8E3" w:rsidR="0074035F" w:rsidRPr="008272B0" w:rsidRDefault="0074035F" w:rsidP="0074035F">
      <w:pPr>
        <w:pStyle w:val="Level3numbered"/>
      </w:pPr>
      <w:r w:rsidRPr="008272B0">
        <w:t xml:space="preserve">The committee then made its provisional recommendations on the safety and efficacy of the procedure. The committee decision was reached </w:t>
      </w:r>
      <w:sdt>
        <w:sdtPr>
          <w:id w:val="-185991660"/>
          <w:placeholder>
            <w:docPart w:val="1F7A853FB48D4205915EC992F82F70B1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357EF0">
            <w:t>by consensus.</w:t>
          </w:r>
        </w:sdtContent>
      </w:sdt>
    </w:p>
    <w:p w14:paraId="2EDC8C74" w14:textId="03E19BBF" w:rsidR="0074035F" w:rsidRPr="008272B0" w:rsidRDefault="0074035F" w:rsidP="0074035F">
      <w:pPr>
        <w:pStyle w:val="Level3numbered"/>
      </w:pPr>
      <w:r w:rsidRPr="008272B0">
        <w:t xml:space="preserve">The committee asked the NICE technical team to prepare the </w:t>
      </w:r>
      <w:r w:rsidR="00D507A8">
        <w:t>Final</w:t>
      </w:r>
      <w:r w:rsidRPr="008272B0">
        <w:t xml:space="preserve"> Document [</w:t>
      </w:r>
      <w:r w:rsidR="00D507A8">
        <w:t>F</w:t>
      </w:r>
      <w:r w:rsidRPr="008272B0">
        <w:t>IPD] in line with their decisions.</w:t>
      </w:r>
    </w:p>
    <w:p w14:paraId="44F6A9B8" w14:textId="104B67EB" w:rsidR="0032631E" w:rsidRPr="0032631E" w:rsidRDefault="0032631E" w:rsidP="002D708F">
      <w:pPr>
        <w:pStyle w:val="Level3numbered"/>
        <w:numPr>
          <w:ilvl w:val="0"/>
          <w:numId w:val="0"/>
        </w:numPr>
        <w:ind w:left="2268"/>
      </w:pPr>
      <w:r>
        <w:t xml:space="preserve">A document explaining the final recommendations is available here: </w:t>
      </w:r>
      <w:hyperlink r:id="rId13" w:history="1">
        <w:r>
          <w:rPr>
            <w:rStyle w:val="Hyperlink"/>
          </w:rPr>
          <w:t>https://www.nice.org.uk/process/pmg28/chapter/the-production-of-guidance</w:t>
        </w:r>
      </w:hyperlink>
      <w:r>
        <w:rPr>
          <w:color w:val="1F497D" w:themeColor="text2"/>
        </w:rPr>
        <w:t xml:space="preserve">    </w:t>
      </w:r>
    </w:p>
    <w:p w14:paraId="1330E181" w14:textId="10B7F34D" w:rsidR="00D768F9" w:rsidRPr="000129C6" w:rsidRDefault="004D6475" w:rsidP="00D768F9">
      <w:pPr>
        <w:pStyle w:val="Level1Numbered"/>
      </w:pPr>
      <w:sdt>
        <w:sdtPr>
          <w:id w:val="-1736006587"/>
          <w:placeholder>
            <w:docPart w:val="4089814ABC2240CDA0F49E8C5656CF85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D768F9" w:rsidRPr="000129C6">
            <w:t>Briefs</w:t>
          </w:r>
        </w:sdtContent>
      </w:sdt>
      <w:r w:rsidR="00D768F9" w:rsidRPr="000129C6">
        <w:t xml:space="preserve"> of </w:t>
      </w:r>
      <w:sdt>
        <w:sdtPr>
          <w:id w:val="1361319417"/>
          <w:placeholder>
            <w:docPart w:val="229FCA47B8AB4691B247E1D26E4B8D5F"/>
          </w:placeholder>
        </w:sdtPr>
        <w:sdtEndPr/>
        <w:sdtContent>
          <w:r w:rsidR="00D768F9" w:rsidRPr="000129C6">
            <w:t>IP1937</w:t>
          </w:r>
          <w:r w:rsidR="00C91997" w:rsidRPr="000129C6">
            <w:t xml:space="preserve"> Vaginal natural orifice transluminal endoscopic surgery for hysterectomy and adnexal surgery</w:t>
          </w:r>
        </w:sdtContent>
      </w:sdt>
    </w:p>
    <w:p w14:paraId="5547CC88" w14:textId="773553C2" w:rsidR="00D768F9" w:rsidRPr="000C4E08" w:rsidRDefault="00D768F9" w:rsidP="00D768F9">
      <w:pPr>
        <w:pStyle w:val="Level2numbered"/>
      </w:pPr>
      <w:r w:rsidRPr="00031524">
        <w:t>Part</w:t>
      </w:r>
      <w:r w:rsidRPr="000C4E08">
        <w:t xml:space="preserve"> 1 – </w:t>
      </w:r>
      <w:r w:rsidR="00E72A4D">
        <w:t>Closed</w:t>
      </w:r>
      <w:r w:rsidRPr="000C4E08">
        <w:t xml:space="preserve"> session</w:t>
      </w:r>
    </w:p>
    <w:p w14:paraId="11306EB0" w14:textId="77777777" w:rsidR="00D768F9" w:rsidRPr="00205638" w:rsidRDefault="00D768F9" w:rsidP="00D768F9">
      <w:pPr>
        <w:pStyle w:val="Level3numbered"/>
      </w:pPr>
      <w:r w:rsidRPr="00205638">
        <w:t xml:space="preserve">The chair asked all committee members to declare any relevant interests in relation to the item being considered. </w:t>
      </w:r>
    </w:p>
    <w:p w14:paraId="0A1321C5" w14:textId="1E026A0A" w:rsidR="00D768F9" w:rsidRDefault="004D6475" w:rsidP="00D768F9">
      <w:pPr>
        <w:pStyle w:val="Bulletlist"/>
      </w:pPr>
      <w:sdt>
        <w:sdtPr>
          <w:id w:val="-336621061"/>
          <w:placeholder>
            <w:docPart w:val="C3A30F4611FB4347B98E0332444520EE"/>
          </w:placeholder>
        </w:sdtPr>
        <w:sdtEndPr/>
        <w:sdtContent>
          <w:sdt>
            <w:sdtPr>
              <w:id w:val="2065365190"/>
              <w:placeholder>
                <w:docPart w:val="CC6562187BAB4DD1BF39C142DC154D65"/>
              </w:placeholder>
            </w:sdtPr>
            <w:sdtEndPr/>
            <w:sdtContent>
              <w:r w:rsidR="00357EF0">
                <w:t>No conflicts of interest were declared for the technology.</w:t>
              </w:r>
            </w:sdtContent>
          </w:sdt>
        </w:sdtContent>
      </w:sdt>
      <w:r w:rsidR="00D768F9">
        <w:t xml:space="preserve"> </w:t>
      </w:r>
    </w:p>
    <w:p w14:paraId="1B032F27" w14:textId="77777777" w:rsidR="00D768F9" w:rsidRDefault="00D768F9" w:rsidP="00D768F9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6434A190" w14:textId="0E6C1F13" w:rsidR="00D768F9" w:rsidRPr="008272B0" w:rsidRDefault="00D768F9" w:rsidP="00D768F9">
      <w:pPr>
        <w:pStyle w:val="Level3numbered"/>
      </w:pPr>
      <w:r w:rsidRPr="008272B0">
        <w:t xml:space="preserve">The Chair then introduced </w:t>
      </w:r>
      <w:sdt>
        <w:sdtPr>
          <w:id w:val="-1465193232"/>
          <w:placeholder>
            <w:docPart w:val="8CC6B908B12840CC94980050613BD8AB"/>
          </w:placeholder>
        </w:sdtPr>
        <w:sdtEndPr/>
        <w:sdtContent>
          <w:r w:rsidR="005E3DC1" w:rsidRPr="00357EF0">
            <w:t>Marwan Habiba</w:t>
          </w:r>
        </w:sdtContent>
      </w:sdt>
      <w:r w:rsidRPr="00357EF0">
        <w:t>, who</w:t>
      </w:r>
      <w:r w:rsidRPr="008272B0">
        <w:rPr>
          <w:bCs w:val="0"/>
        </w:rPr>
        <w:t xml:space="preserve"> gave a presentation on the safety and efficacy of </w:t>
      </w:r>
      <w:sdt>
        <w:sdtPr>
          <w:id w:val="406736204"/>
          <w:placeholder>
            <w:docPart w:val="80FC6547B08F4138A23B67FEA92C3245"/>
          </w:placeholder>
        </w:sdtPr>
        <w:sdtEndPr>
          <w:rPr>
            <w:color w:val="1F497D" w:themeColor="text2"/>
          </w:rPr>
        </w:sdtEndPr>
        <w:sdtContent>
          <w:r w:rsidR="00C91997" w:rsidRPr="00C91997">
            <w:t>Vaginal natural orifice transluminal endoscopic surgery for hysterectomy and adnexal surgery.</w:t>
          </w:r>
        </w:sdtContent>
      </w:sdt>
    </w:p>
    <w:p w14:paraId="5EBE7961" w14:textId="17A84A0D" w:rsidR="00D768F9" w:rsidRPr="00D042FB" w:rsidRDefault="00D768F9" w:rsidP="00E72A4D">
      <w:pPr>
        <w:pStyle w:val="Level3numbered"/>
      </w:pPr>
      <w:r w:rsidRPr="008272B0">
        <w:t>Th</w:t>
      </w:r>
      <w:r w:rsidR="00E72A4D">
        <w:t>e committee approved the content of the scope as adequate for evaluation of this procedure.</w:t>
      </w:r>
    </w:p>
    <w:p w14:paraId="49D0B234" w14:textId="5634A2F7" w:rsidR="00D768F9" w:rsidRPr="000129C6" w:rsidRDefault="004D6475" w:rsidP="00D768F9">
      <w:pPr>
        <w:pStyle w:val="Level1Numbered"/>
      </w:pPr>
      <w:sdt>
        <w:sdtPr>
          <w:id w:val="402416607"/>
          <w:placeholder>
            <w:docPart w:val="AA6EAF4D6E49414DABFC76BF90F0406C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D768F9" w:rsidRPr="000129C6">
            <w:t>Briefs</w:t>
          </w:r>
        </w:sdtContent>
      </w:sdt>
      <w:r w:rsidR="00D768F9" w:rsidRPr="000129C6">
        <w:t xml:space="preserve"> of </w:t>
      </w:r>
      <w:sdt>
        <w:sdtPr>
          <w:id w:val="-1414084876"/>
          <w:placeholder>
            <w:docPart w:val="F63FBCD2EA2A4687872A8016247E19A7"/>
          </w:placeholder>
        </w:sdtPr>
        <w:sdtEndPr/>
        <w:sdtContent>
          <w:r w:rsidR="00D768F9" w:rsidRPr="000129C6">
            <w:t>IP1934</w:t>
          </w:r>
          <w:r w:rsidR="00C91997" w:rsidRPr="000129C6">
            <w:t xml:space="preserve"> Percutaneous deep venous arterialisation for chronic limb-threatening ischaemia</w:t>
          </w:r>
        </w:sdtContent>
      </w:sdt>
    </w:p>
    <w:p w14:paraId="665158D8" w14:textId="22C109B3" w:rsidR="00D768F9" w:rsidRPr="000C4E08" w:rsidRDefault="00D768F9" w:rsidP="00D768F9">
      <w:pPr>
        <w:pStyle w:val="Level2numbered"/>
      </w:pPr>
      <w:r w:rsidRPr="00031524">
        <w:t>Part</w:t>
      </w:r>
      <w:r w:rsidRPr="000C4E08">
        <w:t xml:space="preserve"> 1 – </w:t>
      </w:r>
      <w:r w:rsidR="00E72A4D">
        <w:t>Closed</w:t>
      </w:r>
      <w:r w:rsidRPr="000C4E08">
        <w:t xml:space="preserve"> session</w:t>
      </w:r>
    </w:p>
    <w:p w14:paraId="3E7243F0" w14:textId="77777777" w:rsidR="00D768F9" w:rsidRPr="00205638" w:rsidRDefault="00D768F9" w:rsidP="00D768F9">
      <w:pPr>
        <w:pStyle w:val="Level3numbered"/>
      </w:pPr>
      <w:r w:rsidRPr="00205638">
        <w:t xml:space="preserve">The chair asked all committee members to declare any relevant interests in relation to the item being considered. </w:t>
      </w:r>
    </w:p>
    <w:p w14:paraId="5AC79B7C" w14:textId="23A734C3" w:rsidR="0001251C" w:rsidRPr="005244D3" w:rsidRDefault="0001251C" w:rsidP="0001251C">
      <w:pPr>
        <w:pStyle w:val="Bulletlist"/>
        <w:rPr>
          <w:color w:val="FF0000"/>
        </w:rPr>
      </w:pPr>
      <w:r w:rsidRPr="005244D3">
        <w:lastRenderedPageBreak/>
        <w:t xml:space="preserve">Matt Bown declared a </w:t>
      </w:r>
      <w:r w:rsidR="00907605" w:rsidRPr="005244D3">
        <w:t>non-financial professional and personal</w:t>
      </w:r>
      <w:r w:rsidRPr="005244D3">
        <w:t xml:space="preserve"> interest as </w:t>
      </w:r>
      <w:r w:rsidR="005244D3" w:rsidRPr="005244D3">
        <w:t xml:space="preserve">the unit </w:t>
      </w:r>
      <w:r w:rsidR="007C6797">
        <w:t>he works in</w:t>
      </w:r>
      <w:r w:rsidR="005244D3" w:rsidRPr="005244D3">
        <w:t xml:space="preserve"> is one of the UK sites for the Promise stud</w:t>
      </w:r>
      <w:r w:rsidR="00927775">
        <w:t>y</w:t>
      </w:r>
      <w:r w:rsidRPr="005244D3">
        <w:t>.</w:t>
      </w:r>
    </w:p>
    <w:p w14:paraId="36A4C7ED" w14:textId="398F2B6D" w:rsidR="0001251C" w:rsidRPr="00253C86" w:rsidRDefault="0001251C" w:rsidP="0001251C">
      <w:pPr>
        <w:pStyle w:val="Bulletlist"/>
      </w:pPr>
      <w:r w:rsidRPr="00253C86">
        <w:t xml:space="preserve">It was agreed that his declaration would not prevent </w:t>
      </w:r>
      <w:r w:rsidR="00842576" w:rsidRPr="00253C86">
        <w:t>Matt Bown</w:t>
      </w:r>
      <w:r w:rsidRPr="00253C86">
        <w:t xml:space="preserve"> from participating in this section of the meeting.</w:t>
      </w:r>
    </w:p>
    <w:p w14:paraId="1B14652F" w14:textId="77777777" w:rsidR="00D768F9" w:rsidRDefault="00D768F9" w:rsidP="00D768F9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787A747E" w14:textId="50ABBA04" w:rsidR="00D768F9" w:rsidRPr="008272B0" w:rsidRDefault="00D768F9" w:rsidP="00D768F9">
      <w:pPr>
        <w:pStyle w:val="Level3numbered"/>
      </w:pPr>
      <w:r w:rsidRPr="008272B0">
        <w:t xml:space="preserve">The Chair </w:t>
      </w:r>
      <w:r w:rsidRPr="007F6DCF">
        <w:rPr>
          <w:bCs w:val="0"/>
        </w:rPr>
        <w:t xml:space="preserve">then introduced </w:t>
      </w:r>
      <w:sdt>
        <w:sdtPr>
          <w:rPr>
            <w:bCs w:val="0"/>
          </w:rPr>
          <w:id w:val="-2008121095"/>
          <w:placeholder>
            <w:docPart w:val="42B5E6AA109F46BEB3EB05032DC84F6E"/>
          </w:placeholder>
        </w:sdtPr>
        <w:sdtEndPr/>
        <w:sdtContent>
          <w:r w:rsidR="00EA3EDF" w:rsidRPr="007F6DCF">
            <w:rPr>
              <w:bCs w:val="0"/>
            </w:rPr>
            <w:t>Matt Bown</w:t>
          </w:r>
        </w:sdtContent>
      </w:sdt>
      <w:r w:rsidRPr="008272B0">
        <w:rPr>
          <w:bCs w:val="0"/>
        </w:rPr>
        <w:t xml:space="preserve">, who gave a presentation on the safety and efficacy of </w:t>
      </w:r>
      <w:sdt>
        <w:sdtPr>
          <w:rPr>
            <w:b/>
            <w:bCs w:val="0"/>
          </w:rPr>
          <w:id w:val="819933826"/>
          <w:placeholder>
            <w:docPart w:val="3CCF299AF9E341F9A6624D9DBA8F04B0"/>
          </w:placeholder>
        </w:sdtPr>
        <w:sdtEndPr>
          <w:rPr>
            <w:b w:val="0"/>
            <w:bCs/>
            <w:color w:val="1F497D" w:themeColor="text2"/>
          </w:rPr>
        </w:sdtEndPr>
        <w:sdtContent>
          <w:r w:rsidR="00C91997" w:rsidRPr="00C91997">
            <w:t>Percutaneous deep venous arterialisation for chronic limb-threatening ischaemia.</w:t>
          </w:r>
        </w:sdtContent>
      </w:sdt>
    </w:p>
    <w:p w14:paraId="3BAB885D" w14:textId="045E1AFF" w:rsidR="00D768F9" w:rsidRDefault="00E72A4D" w:rsidP="003277FD">
      <w:pPr>
        <w:pStyle w:val="Level3numbered"/>
      </w:pPr>
      <w:r>
        <w:t>The committee approved the content of the scope as adequate for evaluation of this procedure.</w:t>
      </w:r>
    </w:p>
    <w:p w14:paraId="0E9A9F4E" w14:textId="3EB2A15C" w:rsidR="00D768F9" w:rsidRPr="000129C6" w:rsidRDefault="004D6475" w:rsidP="00D768F9">
      <w:pPr>
        <w:pStyle w:val="Level1Numbered"/>
      </w:pPr>
      <w:sdt>
        <w:sdtPr>
          <w:id w:val="-104651596"/>
          <w:placeholder>
            <w:docPart w:val="400675E8B8C0437696AA288833AE0BF3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D768F9" w:rsidRPr="000129C6">
            <w:t>Briefs</w:t>
          </w:r>
        </w:sdtContent>
      </w:sdt>
      <w:r w:rsidR="00D768F9" w:rsidRPr="000129C6">
        <w:t xml:space="preserve"> of </w:t>
      </w:r>
      <w:sdt>
        <w:sdtPr>
          <w:id w:val="1460078266"/>
          <w:placeholder>
            <w:docPart w:val="044AC421D08D44439F1EB792B97BA66F"/>
          </w:placeholder>
        </w:sdtPr>
        <w:sdtEndPr/>
        <w:sdtContent>
          <w:r w:rsidR="00D768F9" w:rsidRPr="000129C6">
            <w:t>IP1359</w:t>
          </w:r>
          <w:r w:rsidR="00C91997" w:rsidRPr="000129C6">
            <w:t xml:space="preserve"> Aortic valve reconstruction with glutaraldehyde-treated autologous pericardium</w:t>
          </w:r>
        </w:sdtContent>
      </w:sdt>
    </w:p>
    <w:p w14:paraId="5CDE3B91" w14:textId="5EFE70DA" w:rsidR="00D768F9" w:rsidRPr="000C4E08" w:rsidRDefault="00D768F9" w:rsidP="00D768F9">
      <w:pPr>
        <w:pStyle w:val="Level2numbered"/>
      </w:pPr>
      <w:r w:rsidRPr="00031524">
        <w:t>Part</w:t>
      </w:r>
      <w:r w:rsidRPr="000C4E08">
        <w:t xml:space="preserve"> 1 – </w:t>
      </w:r>
      <w:r w:rsidR="00E72A4D">
        <w:t>Closed</w:t>
      </w:r>
      <w:r w:rsidRPr="000C4E08">
        <w:t xml:space="preserve"> session</w:t>
      </w:r>
    </w:p>
    <w:p w14:paraId="1A4929E7" w14:textId="77777777" w:rsidR="00D768F9" w:rsidRPr="00205638" w:rsidRDefault="00D768F9" w:rsidP="00D768F9">
      <w:pPr>
        <w:pStyle w:val="Level3numbered"/>
      </w:pPr>
      <w:r w:rsidRPr="00205638">
        <w:t xml:space="preserve">The chair asked all committee members to declare any relevant interests in relation to the item being considered. </w:t>
      </w:r>
    </w:p>
    <w:p w14:paraId="03D945D5" w14:textId="545F7FA6" w:rsidR="00D768F9" w:rsidRDefault="004D6475" w:rsidP="00D768F9">
      <w:pPr>
        <w:pStyle w:val="Bulletlist"/>
      </w:pPr>
      <w:sdt>
        <w:sdtPr>
          <w:id w:val="-817413540"/>
          <w:placeholder>
            <w:docPart w:val="A452FE63DC84464293DB3FE2BE7BF56D"/>
          </w:placeholder>
        </w:sdtPr>
        <w:sdtEndPr/>
        <w:sdtContent>
          <w:sdt>
            <w:sdtPr>
              <w:id w:val="1274287198"/>
              <w:placeholder>
                <w:docPart w:val="1F49A5FE9A694FE686BC608604ED599B"/>
              </w:placeholder>
            </w:sdtPr>
            <w:sdtEndPr/>
            <w:sdtContent>
              <w:r w:rsidR="00992E46">
                <w:t>No conflicts of interest were declared for the technology.</w:t>
              </w:r>
            </w:sdtContent>
          </w:sdt>
        </w:sdtContent>
      </w:sdt>
      <w:r w:rsidR="00D768F9">
        <w:t xml:space="preserve"> </w:t>
      </w:r>
    </w:p>
    <w:p w14:paraId="4158B7B9" w14:textId="77777777" w:rsidR="00D768F9" w:rsidRDefault="00D768F9" w:rsidP="00D768F9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038D08A8" w14:textId="2C0B449A" w:rsidR="00D768F9" w:rsidRPr="008272B0" w:rsidRDefault="00D768F9" w:rsidP="00D768F9">
      <w:pPr>
        <w:pStyle w:val="Level3numbered"/>
      </w:pPr>
      <w:r w:rsidRPr="008272B0">
        <w:t xml:space="preserve">The Chair then introduced </w:t>
      </w:r>
      <w:sdt>
        <w:sdtPr>
          <w:id w:val="604619918"/>
          <w:placeholder>
            <w:docPart w:val="C21274CAE98843F9B9D08D0475E21048"/>
          </w:placeholder>
        </w:sdtPr>
        <w:sdtEndPr/>
        <w:sdtContent>
          <w:r w:rsidR="005E3DC1" w:rsidRPr="00992E46">
            <w:t>Jon Anderson</w:t>
          </w:r>
        </w:sdtContent>
      </w:sdt>
      <w:r w:rsidRPr="00992E46">
        <w:t xml:space="preserve">, who gave a presentation on the safety and efficacy of </w:t>
      </w:r>
      <w:sdt>
        <w:sdtPr>
          <w:id w:val="-525098028"/>
          <w:placeholder>
            <w:docPart w:val="7EEE79A3BA30436C9D45E7BD81751051"/>
          </w:placeholder>
        </w:sdtPr>
        <w:sdtEndPr/>
        <w:sdtContent>
          <w:r w:rsidR="00C91997" w:rsidRPr="00992E46">
            <w:t>Aortic valve reconstruction with glutaraldehyde-treated autologous pericardium.</w:t>
          </w:r>
        </w:sdtContent>
      </w:sdt>
    </w:p>
    <w:p w14:paraId="7619A82A" w14:textId="52CFEFAB" w:rsidR="00D768F9" w:rsidRDefault="00D768F9" w:rsidP="003277FD">
      <w:pPr>
        <w:pStyle w:val="Level3numbered"/>
      </w:pPr>
      <w:r w:rsidRPr="008272B0">
        <w:t xml:space="preserve">The </w:t>
      </w:r>
      <w:r w:rsidR="00E72A4D">
        <w:t>committee approved the content of the scope as adequate for evaluation of this procedure.</w:t>
      </w:r>
    </w:p>
    <w:p w14:paraId="1C559C32" w14:textId="77777777" w:rsidR="009B5D1C" w:rsidRPr="001F551E" w:rsidRDefault="00236AD0" w:rsidP="00E56B48">
      <w:pPr>
        <w:pStyle w:val="Level1Numbered"/>
      </w:pPr>
      <w:r w:rsidRPr="001F551E">
        <w:t>Date of the next meeting</w:t>
      </w:r>
    </w:p>
    <w:p w14:paraId="44FD6EFE" w14:textId="78903472" w:rsidR="00135794" w:rsidRPr="001F551E" w:rsidRDefault="007507BD" w:rsidP="00E65CC3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BFBF576170354642B3BD379DAECBCB90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A11BA6">
            <w:t>Interventional Procedures Advisory Committee (IPA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3EA80FBA790D4CB2A0726B07ADC69C91"/>
          </w:placeholder>
        </w:sdtPr>
        <w:sdtEndPr/>
        <w:sdtContent>
          <w:sdt>
            <w:sdtPr>
              <w:id w:val="953213457"/>
              <w:placeholder>
                <w:docPart w:val="DefaultPlaceholder_-1854013437"/>
              </w:placeholder>
              <w:date w:fullDate="2022-08-11T00:00:00Z"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r w:rsidR="007A253F">
                <w:t>11/08/2022</w:t>
              </w:r>
            </w:sdtContent>
          </w:sdt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1B5DE0CF28CA4C28BFAE0BE0FE8100C1"/>
          </w:placeholder>
        </w:sdtPr>
        <w:sdtEndPr/>
        <w:sdtContent>
          <w:r w:rsidR="003020B4">
            <w:t>9am</w:t>
          </w:r>
        </w:sdtContent>
      </w:sdt>
      <w:r w:rsidR="00236AD0" w:rsidRPr="001F551E">
        <w:t xml:space="preserve">. </w:t>
      </w:r>
    </w:p>
    <w:sectPr w:rsidR="00135794" w:rsidRPr="001F551E" w:rsidSect="000A3C2F">
      <w:headerReference w:type="default" r:id="rId14"/>
      <w:footerReference w:type="default" r:id="rId15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08694" w14:textId="77777777" w:rsidR="00703425" w:rsidRDefault="00703425" w:rsidP="006231D3">
      <w:r>
        <w:separator/>
      </w:r>
    </w:p>
  </w:endnote>
  <w:endnote w:type="continuationSeparator" w:id="0">
    <w:p w14:paraId="67F61CD0" w14:textId="77777777" w:rsidR="00703425" w:rsidRDefault="00703425" w:rsidP="006231D3">
      <w:r>
        <w:continuationSeparator/>
      </w:r>
    </w:p>
  </w:endnote>
  <w:endnote w:type="continuationNotice" w:id="1">
    <w:p w14:paraId="3CFBE8D8" w14:textId="77777777" w:rsidR="00703425" w:rsidRDefault="0070342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A9A6A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B32B7C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65E1F266" wp14:editId="281D0E05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3C18DB6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7E01D" w14:textId="77777777" w:rsidR="00703425" w:rsidRDefault="00703425" w:rsidP="006231D3">
      <w:r>
        <w:separator/>
      </w:r>
    </w:p>
  </w:footnote>
  <w:footnote w:type="continuationSeparator" w:id="0">
    <w:p w14:paraId="052BECA6" w14:textId="77777777" w:rsidR="00703425" w:rsidRDefault="00703425" w:rsidP="006231D3">
      <w:r>
        <w:continuationSeparator/>
      </w:r>
    </w:p>
  </w:footnote>
  <w:footnote w:type="continuationNotice" w:id="1">
    <w:p w14:paraId="1A9DF160" w14:textId="77777777" w:rsidR="00703425" w:rsidRDefault="00703425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1E503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BA474DB" wp14:editId="0F23A79D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C576D772"/>
    <w:lvl w:ilvl="0" w:tplc="E0E67676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6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6304119">
    <w:abstractNumId w:val="4"/>
  </w:num>
  <w:num w:numId="2" w16cid:durableId="2120908239">
    <w:abstractNumId w:val="2"/>
  </w:num>
  <w:num w:numId="3" w16cid:durableId="276447330">
    <w:abstractNumId w:val="5"/>
  </w:num>
  <w:num w:numId="4" w16cid:durableId="470632153">
    <w:abstractNumId w:val="3"/>
  </w:num>
  <w:num w:numId="5" w16cid:durableId="1527479582">
    <w:abstractNumId w:val="6"/>
  </w:num>
  <w:num w:numId="6" w16cid:durableId="849174120">
    <w:abstractNumId w:val="8"/>
  </w:num>
  <w:num w:numId="7" w16cid:durableId="435255721">
    <w:abstractNumId w:val="0"/>
  </w:num>
  <w:num w:numId="8" w16cid:durableId="630718528">
    <w:abstractNumId w:val="1"/>
  </w:num>
  <w:num w:numId="9" w16cid:durableId="1059356109">
    <w:abstractNumId w:val="7"/>
  </w:num>
  <w:num w:numId="10" w16cid:durableId="1877307928">
    <w:abstractNumId w:val="6"/>
  </w:num>
  <w:num w:numId="11" w16cid:durableId="946884824">
    <w:abstractNumId w:val="6"/>
  </w:num>
  <w:num w:numId="12" w16cid:durableId="1721246691">
    <w:abstractNumId w:val="1"/>
    <w:lvlOverride w:ilvl="0">
      <w:startOverride w:val="1"/>
    </w:lvlOverride>
  </w:num>
  <w:num w:numId="13" w16cid:durableId="1522278805">
    <w:abstractNumId w:val="6"/>
  </w:num>
  <w:num w:numId="14" w16cid:durableId="112750372">
    <w:abstractNumId w:val="6"/>
  </w:num>
  <w:num w:numId="15" w16cid:durableId="30928849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79915994">
    <w:abstractNumId w:val="6"/>
  </w:num>
  <w:num w:numId="17" w16cid:durableId="1953971548">
    <w:abstractNumId w:val="6"/>
  </w:num>
  <w:num w:numId="18" w16cid:durableId="880826203">
    <w:abstractNumId w:val="6"/>
  </w:num>
  <w:num w:numId="19" w16cid:durableId="2119521847">
    <w:abstractNumId w:val="6"/>
  </w:num>
  <w:num w:numId="20" w16cid:durableId="1780644170">
    <w:abstractNumId w:val="6"/>
  </w:num>
  <w:num w:numId="21" w16cid:durableId="1472364418">
    <w:abstractNumId w:val="6"/>
  </w:num>
  <w:num w:numId="22" w16cid:durableId="1501581391">
    <w:abstractNumId w:val="6"/>
  </w:num>
  <w:num w:numId="23" w16cid:durableId="256907786">
    <w:abstractNumId w:val="6"/>
  </w:num>
  <w:num w:numId="24" w16cid:durableId="1972664618">
    <w:abstractNumId w:val="6"/>
  </w:num>
  <w:num w:numId="25" w16cid:durableId="1977829016">
    <w:abstractNumId w:val="6"/>
  </w:num>
  <w:num w:numId="26" w16cid:durableId="1382244790">
    <w:abstractNumId w:val="1"/>
  </w:num>
  <w:num w:numId="27" w16cid:durableId="1840541178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655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03425"/>
    <w:rsid w:val="000021DE"/>
    <w:rsid w:val="0001251C"/>
    <w:rsid w:val="000129C6"/>
    <w:rsid w:val="00020189"/>
    <w:rsid w:val="00031524"/>
    <w:rsid w:val="00040BED"/>
    <w:rsid w:val="000411A2"/>
    <w:rsid w:val="00044FC1"/>
    <w:rsid w:val="00053C24"/>
    <w:rsid w:val="00080C80"/>
    <w:rsid w:val="00083CF9"/>
    <w:rsid w:val="00085585"/>
    <w:rsid w:val="000A3C2F"/>
    <w:rsid w:val="000A687D"/>
    <w:rsid w:val="000C4E08"/>
    <w:rsid w:val="000D5FB1"/>
    <w:rsid w:val="0010461D"/>
    <w:rsid w:val="0011038B"/>
    <w:rsid w:val="00112212"/>
    <w:rsid w:val="0012100C"/>
    <w:rsid w:val="001220B1"/>
    <w:rsid w:val="00135794"/>
    <w:rsid w:val="00136711"/>
    <w:rsid w:val="0013715F"/>
    <w:rsid w:val="001372B9"/>
    <w:rsid w:val="001420B9"/>
    <w:rsid w:val="00147CAB"/>
    <w:rsid w:val="00161397"/>
    <w:rsid w:val="001662DA"/>
    <w:rsid w:val="001674A1"/>
    <w:rsid w:val="00184BFE"/>
    <w:rsid w:val="00190DED"/>
    <w:rsid w:val="00196E93"/>
    <w:rsid w:val="001A18CE"/>
    <w:rsid w:val="001C38B8"/>
    <w:rsid w:val="001C5FB8"/>
    <w:rsid w:val="001D769D"/>
    <w:rsid w:val="001E1376"/>
    <w:rsid w:val="001F1BDD"/>
    <w:rsid w:val="001F2404"/>
    <w:rsid w:val="001F551E"/>
    <w:rsid w:val="002038C6"/>
    <w:rsid w:val="00205638"/>
    <w:rsid w:val="0021569A"/>
    <w:rsid w:val="002228E3"/>
    <w:rsid w:val="00223637"/>
    <w:rsid w:val="00236AD0"/>
    <w:rsid w:val="00240933"/>
    <w:rsid w:val="00250A32"/>
    <w:rsid w:val="00250F16"/>
    <w:rsid w:val="00253C86"/>
    <w:rsid w:val="00253CB2"/>
    <w:rsid w:val="00255C94"/>
    <w:rsid w:val="002748D1"/>
    <w:rsid w:val="00277DAE"/>
    <w:rsid w:val="002824EF"/>
    <w:rsid w:val="002B286C"/>
    <w:rsid w:val="002B5720"/>
    <w:rsid w:val="002B7BDE"/>
    <w:rsid w:val="002C660B"/>
    <w:rsid w:val="002C7A84"/>
    <w:rsid w:val="002D1A7F"/>
    <w:rsid w:val="002D450D"/>
    <w:rsid w:val="002D708F"/>
    <w:rsid w:val="002E5CE2"/>
    <w:rsid w:val="002E7A3D"/>
    <w:rsid w:val="002F37C2"/>
    <w:rsid w:val="002F3D4E"/>
    <w:rsid w:val="002F5606"/>
    <w:rsid w:val="0030059A"/>
    <w:rsid w:val="003020B4"/>
    <w:rsid w:val="0032631E"/>
    <w:rsid w:val="003277FD"/>
    <w:rsid w:val="00337868"/>
    <w:rsid w:val="00344EA6"/>
    <w:rsid w:val="00350071"/>
    <w:rsid w:val="00357729"/>
    <w:rsid w:val="00357EF0"/>
    <w:rsid w:val="003705F9"/>
    <w:rsid w:val="00370813"/>
    <w:rsid w:val="00377867"/>
    <w:rsid w:val="003965A8"/>
    <w:rsid w:val="003A2CF7"/>
    <w:rsid w:val="003A4FBF"/>
    <w:rsid w:val="003A7583"/>
    <w:rsid w:val="003C1D05"/>
    <w:rsid w:val="003C2EEF"/>
    <w:rsid w:val="003D0F29"/>
    <w:rsid w:val="003D4563"/>
    <w:rsid w:val="003E005F"/>
    <w:rsid w:val="003E0869"/>
    <w:rsid w:val="003E42C0"/>
    <w:rsid w:val="003E5516"/>
    <w:rsid w:val="003E60D6"/>
    <w:rsid w:val="003F4378"/>
    <w:rsid w:val="003F5516"/>
    <w:rsid w:val="00402715"/>
    <w:rsid w:val="00402DFB"/>
    <w:rsid w:val="00411B9A"/>
    <w:rsid w:val="004366CD"/>
    <w:rsid w:val="00444D16"/>
    <w:rsid w:val="00451599"/>
    <w:rsid w:val="004536F3"/>
    <w:rsid w:val="00456A6D"/>
    <w:rsid w:val="00463336"/>
    <w:rsid w:val="00465E35"/>
    <w:rsid w:val="004756EF"/>
    <w:rsid w:val="0048240D"/>
    <w:rsid w:val="004860C9"/>
    <w:rsid w:val="004B45D0"/>
    <w:rsid w:val="004D6475"/>
    <w:rsid w:val="004F4F6C"/>
    <w:rsid w:val="004F76E4"/>
    <w:rsid w:val="005244D3"/>
    <w:rsid w:val="005360C8"/>
    <w:rsid w:val="00556AD2"/>
    <w:rsid w:val="00570161"/>
    <w:rsid w:val="00593560"/>
    <w:rsid w:val="00596F1C"/>
    <w:rsid w:val="005A21EC"/>
    <w:rsid w:val="005B78CA"/>
    <w:rsid w:val="005C0A14"/>
    <w:rsid w:val="005D5905"/>
    <w:rsid w:val="005E19C5"/>
    <w:rsid w:val="005E24AD"/>
    <w:rsid w:val="005E2873"/>
    <w:rsid w:val="005E29C0"/>
    <w:rsid w:val="005E2FA2"/>
    <w:rsid w:val="005E3DC1"/>
    <w:rsid w:val="00601379"/>
    <w:rsid w:val="00603397"/>
    <w:rsid w:val="00611CB1"/>
    <w:rsid w:val="00613786"/>
    <w:rsid w:val="00621D10"/>
    <w:rsid w:val="006231D3"/>
    <w:rsid w:val="006335AF"/>
    <w:rsid w:val="0064247C"/>
    <w:rsid w:val="00643C23"/>
    <w:rsid w:val="00654704"/>
    <w:rsid w:val="0066652E"/>
    <w:rsid w:val="00670F87"/>
    <w:rsid w:val="006712CE"/>
    <w:rsid w:val="0067259D"/>
    <w:rsid w:val="00683EA8"/>
    <w:rsid w:val="006943C6"/>
    <w:rsid w:val="006A5D4E"/>
    <w:rsid w:val="006B1A6C"/>
    <w:rsid w:val="006B4C67"/>
    <w:rsid w:val="006C3DCF"/>
    <w:rsid w:val="006D3185"/>
    <w:rsid w:val="006F3468"/>
    <w:rsid w:val="007019D5"/>
    <w:rsid w:val="00703425"/>
    <w:rsid w:val="00704CDE"/>
    <w:rsid w:val="007340B5"/>
    <w:rsid w:val="0074035F"/>
    <w:rsid w:val="007507BD"/>
    <w:rsid w:val="007524F6"/>
    <w:rsid w:val="00755E0E"/>
    <w:rsid w:val="007574E0"/>
    <w:rsid w:val="00757849"/>
    <w:rsid w:val="00761C9C"/>
    <w:rsid w:val="00774747"/>
    <w:rsid w:val="00782C9C"/>
    <w:rsid w:val="007851C3"/>
    <w:rsid w:val="00792E6E"/>
    <w:rsid w:val="007A0762"/>
    <w:rsid w:val="007A253F"/>
    <w:rsid w:val="007A3DC0"/>
    <w:rsid w:val="007A689D"/>
    <w:rsid w:val="007B5879"/>
    <w:rsid w:val="007C5EC3"/>
    <w:rsid w:val="007C6797"/>
    <w:rsid w:val="007D0D24"/>
    <w:rsid w:val="007F5E7F"/>
    <w:rsid w:val="007F6DCF"/>
    <w:rsid w:val="008026E3"/>
    <w:rsid w:val="00804DCC"/>
    <w:rsid w:val="00807E35"/>
    <w:rsid w:val="008236B6"/>
    <w:rsid w:val="008272B0"/>
    <w:rsid w:val="00835FBC"/>
    <w:rsid w:val="00842576"/>
    <w:rsid w:val="00842ACF"/>
    <w:rsid w:val="008451A1"/>
    <w:rsid w:val="00850C0E"/>
    <w:rsid w:val="00862D0B"/>
    <w:rsid w:val="00882257"/>
    <w:rsid w:val="00882829"/>
    <w:rsid w:val="0088566F"/>
    <w:rsid w:val="008937E0"/>
    <w:rsid w:val="00895E8F"/>
    <w:rsid w:val="008B0579"/>
    <w:rsid w:val="008B1F30"/>
    <w:rsid w:val="008C3DD4"/>
    <w:rsid w:val="008C42E7"/>
    <w:rsid w:val="008E0E0D"/>
    <w:rsid w:val="008E75F2"/>
    <w:rsid w:val="00903E68"/>
    <w:rsid w:val="00907605"/>
    <w:rsid w:val="009114CE"/>
    <w:rsid w:val="00921842"/>
    <w:rsid w:val="00922F67"/>
    <w:rsid w:val="00924278"/>
    <w:rsid w:val="00927775"/>
    <w:rsid w:val="00945826"/>
    <w:rsid w:val="00947812"/>
    <w:rsid w:val="0094785B"/>
    <w:rsid w:val="00955A44"/>
    <w:rsid w:val="00961391"/>
    <w:rsid w:val="009665AE"/>
    <w:rsid w:val="009742E7"/>
    <w:rsid w:val="00974475"/>
    <w:rsid w:val="009807BF"/>
    <w:rsid w:val="00986E38"/>
    <w:rsid w:val="00992E46"/>
    <w:rsid w:val="00994987"/>
    <w:rsid w:val="009B0F74"/>
    <w:rsid w:val="009B5D1C"/>
    <w:rsid w:val="009E20B3"/>
    <w:rsid w:val="009E3270"/>
    <w:rsid w:val="009F7CEE"/>
    <w:rsid w:val="00A06F9C"/>
    <w:rsid w:val="00A11BA6"/>
    <w:rsid w:val="00A269AF"/>
    <w:rsid w:val="00A35D76"/>
    <w:rsid w:val="00A3610D"/>
    <w:rsid w:val="00A428F8"/>
    <w:rsid w:val="00A45CDD"/>
    <w:rsid w:val="00A60AF0"/>
    <w:rsid w:val="00A70955"/>
    <w:rsid w:val="00A7601F"/>
    <w:rsid w:val="00A82301"/>
    <w:rsid w:val="00A82558"/>
    <w:rsid w:val="00A84D84"/>
    <w:rsid w:val="00A973EA"/>
    <w:rsid w:val="00AC460E"/>
    <w:rsid w:val="00AC6206"/>
    <w:rsid w:val="00AC7782"/>
    <w:rsid w:val="00AC7BD7"/>
    <w:rsid w:val="00AD0E92"/>
    <w:rsid w:val="00AE2FE9"/>
    <w:rsid w:val="00AF3BCA"/>
    <w:rsid w:val="00B053D4"/>
    <w:rsid w:val="00B05DAD"/>
    <w:rsid w:val="00B10FAD"/>
    <w:rsid w:val="00B429C5"/>
    <w:rsid w:val="00B53112"/>
    <w:rsid w:val="00B62844"/>
    <w:rsid w:val="00B63B8D"/>
    <w:rsid w:val="00B76EE1"/>
    <w:rsid w:val="00B85DE1"/>
    <w:rsid w:val="00BA07EB"/>
    <w:rsid w:val="00BA4EAD"/>
    <w:rsid w:val="00BB22E9"/>
    <w:rsid w:val="00BB2641"/>
    <w:rsid w:val="00BB49D9"/>
    <w:rsid w:val="00BC47C4"/>
    <w:rsid w:val="00BC49A3"/>
    <w:rsid w:val="00BD1329"/>
    <w:rsid w:val="00BD2173"/>
    <w:rsid w:val="00BE0717"/>
    <w:rsid w:val="00C015B8"/>
    <w:rsid w:val="00C3119A"/>
    <w:rsid w:val="00C4215E"/>
    <w:rsid w:val="00C51601"/>
    <w:rsid w:val="00C55E3A"/>
    <w:rsid w:val="00C65D37"/>
    <w:rsid w:val="00C7373D"/>
    <w:rsid w:val="00C75930"/>
    <w:rsid w:val="00C82EFE"/>
    <w:rsid w:val="00C91997"/>
    <w:rsid w:val="00C9279E"/>
    <w:rsid w:val="00C941B6"/>
    <w:rsid w:val="00C97395"/>
    <w:rsid w:val="00C978CB"/>
    <w:rsid w:val="00CB4466"/>
    <w:rsid w:val="00CD1587"/>
    <w:rsid w:val="00CD31CA"/>
    <w:rsid w:val="00D042FB"/>
    <w:rsid w:val="00D11E93"/>
    <w:rsid w:val="00D14E64"/>
    <w:rsid w:val="00D22F90"/>
    <w:rsid w:val="00D33D2F"/>
    <w:rsid w:val="00D36E00"/>
    <w:rsid w:val="00D44F4F"/>
    <w:rsid w:val="00D507A8"/>
    <w:rsid w:val="00D55581"/>
    <w:rsid w:val="00D62DD1"/>
    <w:rsid w:val="00D70F52"/>
    <w:rsid w:val="00D74026"/>
    <w:rsid w:val="00D768F9"/>
    <w:rsid w:val="00DA0F66"/>
    <w:rsid w:val="00DA1F50"/>
    <w:rsid w:val="00DA78F8"/>
    <w:rsid w:val="00DA7E81"/>
    <w:rsid w:val="00DB7ED3"/>
    <w:rsid w:val="00DC1F86"/>
    <w:rsid w:val="00DC243C"/>
    <w:rsid w:val="00DC5EFC"/>
    <w:rsid w:val="00DD06F9"/>
    <w:rsid w:val="00DD2443"/>
    <w:rsid w:val="00DD3D4F"/>
    <w:rsid w:val="00DF0C5C"/>
    <w:rsid w:val="00E00AAB"/>
    <w:rsid w:val="00E16CDD"/>
    <w:rsid w:val="00E2211D"/>
    <w:rsid w:val="00E22343"/>
    <w:rsid w:val="00E35F1D"/>
    <w:rsid w:val="00E37C8A"/>
    <w:rsid w:val="00E40FE9"/>
    <w:rsid w:val="00E46F5D"/>
    <w:rsid w:val="00E5178F"/>
    <w:rsid w:val="00E53250"/>
    <w:rsid w:val="00E56B48"/>
    <w:rsid w:val="00E60116"/>
    <w:rsid w:val="00E61810"/>
    <w:rsid w:val="00E65CC3"/>
    <w:rsid w:val="00E72A4D"/>
    <w:rsid w:val="00E77A26"/>
    <w:rsid w:val="00E9120D"/>
    <w:rsid w:val="00E927DA"/>
    <w:rsid w:val="00EA3EDF"/>
    <w:rsid w:val="00EA7444"/>
    <w:rsid w:val="00EB1941"/>
    <w:rsid w:val="00EC57DD"/>
    <w:rsid w:val="00EF1B45"/>
    <w:rsid w:val="00EF2BE2"/>
    <w:rsid w:val="00F0263B"/>
    <w:rsid w:val="00F16AEA"/>
    <w:rsid w:val="00F408E1"/>
    <w:rsid w:val="00F42F8E"/>
    <w:rsid w:val="00F56296"/>
    <w:rsid w:val="00F56819"/>
    <w:rsid w:val="00F57A78"/>
    <w:rsid w:val="00F80804"/>
    <w:rsid w:val="00F86390"/>
    <w:rsid w:val="00F95585"/>
    <w:rsid w:val="00F95663"/>
    <w:rsid w:val="00F97481"/>
    <w:rsid w:val="00FA3B57"/>
    <w:rsid w:val="00FA676B"/>
    <w:rsid w:val="00FB7C71"/>
    <w:rsid w:val="00FE1041"/>
    <w:rsid w:val="00FF405F"/>
    <w:rsid w:val="00FF522D"/>
    <w:rsid w:val="00FF5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5537"/>
    <o:shapelayout v:ext="edit">
      <o:idmap v:ext="edit" data="1"/>
    </o:shapelayout>
  </w:shapeDefaults>
  <w:decimalSymbol w:val="."/>
  <w:listSeparator w:val=","/>
  <w14:docId w14:val="5523F209"/>
  <w15:docId w15:val="{606989BF-3833-4EA0-951A-076D060D3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47C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00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6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process/pmg28/chapter/draft-recommendations" TargetMode="External"/><Relationship Id="rId13" Type="http://schemas.openxmlformats.org/officeDocument/2006/relationships/hyperlink" Target="https://www.nice.org.uk/process/pmg28/chapter/the-production-of-guidance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process/pmg28/chapter/the-production-of-guidance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process/pmg28/chapter/the-production-of-guidance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nice.org.uk/process/pmg28/chapter/draft-recommendation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process/pmg28/chapter/draft-recommendations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00CF7135DF4849B7BE689D7F05B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E3105-748E-47A4-BDCE-F02572F4F420}"/>
      </w:docPartPr>
      <w:docPartBody>
        <w:p w:rsidR="00B25712" w:rsidRDefault="005C0753">
          <w:pPr>
            <w:pStyle w:val="1000CF7135DF4849B7BE689D7F05B157"/>
          </w:pPr>
          <w:r w:rsidRPr="002B5720">
            <w:t>Choose an option</w:t>
          </w:r>
        </w:p>
      </w:docPartBody>
    </w:docPart>
    <w:docPart>
      <w:docPartPr>
        <w:name w:val="FE28D79C17F14BD28977BA1649D18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1B989-6F7E-4E23-99CE-10B52E7FDFAF}"/>
      </w:docPartPr>
      <w:docPartBody>
        <w:p w:rsidR="00B25712" w:rsidRDefault="001144C6">
          <w:pPr>
            <w:pStyle w:val="FE28D79C17F14BD28977BA1649D1876D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882B9B5B53B4B779669C5573C4E6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6BDF7-FEE5-4640-AACA-20A9BF06B50D}"/>
      </w:docPartPr>
      <w:docPartBody>
        <w:p w:rsidR="00B25712" w:rsidRDefault="001144C6">
          <w:pPr>
            <w:pStyle w:val="F882B9B5B53B4B779669C5573C4E6FDC"/>
          </w:pPr>
          <w:r w:rsidRPr="002B5720">
            <w:t>Click or tap here to enter text.</w:t>
          </w:r>
        </w:p>
      </w:docPartBody>
    </w:docPart>
    <w:docPart>
      <w:docPartPr>
        <w:name w:val="856A238894124A7FBA0D600FC4197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70250-CC31-40DB-B6C1-C1013843A2B4}"/>
      </w:docPartPr>
      <w:docPartBody>
        <w:p w:rsidR="00B25712" w:rsidRDefault="005C0753" w:rsidP="005C0753">
          <w:pPr>
            <w:pStyle w:val="856A238894124A7FBA0D600FC41977401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829E8ED5678845F49973593304953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876AE-A6E1-4359-B48F-46240A961BB1}"/>
      </w:docPartPr>
      <w:docPartBody>
        <w:p w:rsidR="00B25712" w:rsidRDefault="005C0753" w:rsidP="005C0753">
          <w:pPr>
            <w:pStyle w:val="829E8ED5678845F49973593304953A1B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F184099B8FDB4F3080F4F4F19C66C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EB464-7E84-41B1-A02C-F93D22B66887}"/>
      </w:docPartPr>
      <w:docPartBody>
        <w:p w:rsidR="00B25712" w:rsidRDefault="005C0753">
          <w:pPr>
            <w:pStyle w:val="F184099B8FDB4F3080F4F4F19C66C486"/>
          </w:pPr>
          <w:r w:rsidRPr="000C4E08">
            <w:t>insert company name.</w:t>
          </w:r>
        </w:p>
      </w:docPartBody>
    </w:docPart>
    <w:docPart>
      <w:docPartPr>
        <w:name w:val="AEFCDB92033044D08D036FF1B0FCBF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C8CA12-6BE3-418F-9EEC-D7245BAABCD5}"/>
      </w:docPartPr>
      <w:docPartBody>
        <w:p w:rsidR="00B25712" w:rsidRDefault="005C0753">
          <w:pPr>
            <w:pStyle w:val="AEFCDB92033044D08D036FF1B0FCBFD9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BFBF576170354642B3BD379DAECBC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96AA5-8574-4E96-B1D4-D94098766ECF}"/>
      </w:docPartPr>
      <w:docPartBody>
        <w:p w:rsidR="00B25712" w:rsidRDefault="001144C6">
          <w:pPr>
            <w:pStyle w:val="BFBF576170354642B3BD379DAECBCB90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3EA80FBA790D4CB2A0726B07ADC69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51867-21DF-4640-934A-77948445BE4B}"/>
      </w:docPartPr>
      <w:docPartBody>
        <w:p w:rsidR="00B25712" w:rsidRDefault="005C0753" w:rsidP="005C0753">
          <w:pPr>
            <w:pStyle w:val="3EA80FBA790D4CB2A0726B07ADC69C911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1B5DE0CF28CA4C28BFAE0BE0FE810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64FEE-AA0B-4298-9BB1-A51008FFCB24}"/>
      </w:docPartPr>
      <w:docPartBody>
        <w:p w:rsidR="00B25712" w:rsidRDefault="001144C6">
          <w:pPr>
            <w:pStyle w:val="1B5DE0CF28CA4C28BFAE0BE0FE8100C1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6521A0C520F1449A8DBB9FA954D88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8A4E2-AA66-4B8B-B203-547CFD019D91}"/>
      </w:docPartPr>
      <w:docPartBody>
        <w:p w:rsidR="00B25712" w:rsidRDefault="001144C6" w:rsidP="001144C6">
          <w:pPr>
            <w:pStyle w:val="6521A0C520F1449A8DBB9FA954D8828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57BB6CC04AA94DE8803028241495D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DB49BD-6274-4AD1-A3C8-514543BADA30}"/>
      </w:docPartPr>
      <w:docPartBody>
        <w:p w:rsidR="00B25712" w:rsidRDefault="001144C6" w:rsidP="001144C6">
          <w:pPr>
            <w:pStyle w:val="57BB6CC04AA94DE8803028241495DE7E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609ED7D8013458FB3B28EDBA7AC7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1E67C-66BE-448E-9AA1-AB47E9B78036}"/>
      </w:docPartPr>
      <w:docPartBody>
        <w:p w:rsidR="00B25712" w:rsidRDefault="005C0753" w:rsidP="005C0753">
          <w:pPr>
            <w:pStyle w:val="7609ED7D8013458FB3B28EDBA7AC744D1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F5FB9-9813-4E5B-853F-E3BF3B252E62}"/>
      </w:docPartPr>
      <w:docPartBody>
        <w:p w:rsidR="00B7148A" w:rsidRDefault="005C0753">
          <w:r w:rsidRPr="00454584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8AAAA-F33A-492A-9DD9-424BE469311A}"/>
      </w:docPartPr>
      <w:docPartBody>
        <w:p w:rsidR="00B7148A" w:rsidRDefault="005C0753">
          <w:r w:rsidRPr="00454584">
            <w:rPr>
              <w:rStyle w:val="PlaceholderText"/>
            </w:rPr>
            <w:t>Click or tap to enter a date.</w:t>
          </w:r>
        </w:p>
      </w:docPartBody>
    </w:docPart>
    <w:docPart>
      <w:docPartPr>
        <w:name w:val="84D22FFD0B514DA68051C802198EFB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90CF1-15CA-4D26-9A69-8FC84936AF05}"/>
      </w:docPartPr>
      <w:docPartBody>
        <w:p w:rsidR="00B7148A" w:rsidRDefault="005C0753" w:rsidP="005C0753">
          <w:pPr>
            <w:pStyle w:val="84D22FFD0B514DA68051C802198EFB70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006576F20EF042B8A80D3D828D03F4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667A4A-8664-4EA5-919C-515B62EE5CD6}"/>
      </w:docPartPr>
      <w:docPartBody>
        <w:p w:rsidR="00B7148A" w:rsidRDefault="005C0753" w:rsidP="005C0753">
          <w:pPr>
            <w:pStyle w:val="006576F20EF042B8A80D3D828D03F42C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13354BA0031F4C32A7214FCD264380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FA10A7-DB3C-4C16-9D8D-58726B224580}"/>
      </w:docPartPr>
      <w:docPartBody>
        <w:p w:rsidR="00B7148A" w:rsidRDefault="005C0753" w:rsidP="005C0753">
          <w:pPr>
            <w:pStyle w:val="13354BA0031F4C32A7214FCD264380D9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1C97DAACA7554EC5BA0C43C24714C1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B070CB-881E-42DB-B5B5-ED5F0CDDF9CE}"/>
      </w:docPartPr>
      <w:docPartBody>
        <w:p w:rsidR="00B7148A" w:rsidRDefault="005C0753" w:rsidP="005C0753">
          <w:pPr>
            <w:pStyle w:val="1C97DAACA7554EC5BA0C43C24714C17A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B7B1348D39624AAF8073EA4937AAF7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46955-E3D2-4D29-90BE-45674E20083A}"/>
      </w:docPartPr>
      <w:docPartBody>
        <w:p w:rsidR="00B7148A" w:rsidRDefault="005C0753" w:rsidP="005C0753">
          <w:pPr>
            <w:pStyle w:val="B7B1348D39624AAF8073EA4937AAF7C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43E34E0ED08F4FE7B887C6B58A2E6F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883D6-7A33-4961-8D67-580AE4344B9D}"/>
      </w:docPartPr>
      <w:docPartBody>
        <w:p w:rsidR="00B7148A" w:rsidRDefault="005C0753" w:rsidP="005C0753">
          <w:pPr>
            <w:pStyle w:val="43E34E0ED08F4FE7B887C6B58A2E6F0D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3EDA6EF4D6A848429C5D666CC2C21B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39F4BD-91CC-4CBC-8A9F-823D021A24D0}"/>
      </w:docPartPr>
      <w:docPartBody>
        <w:p w:rsidR="00B7148A" w:rsidRDefault="005C0753" w:rsidP="005C0753">
          <w:pPr>
            <w:pStyle w:val="3EDA6EF4D6A848429C5D666CC2C21BF8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81FD471770E94D95928D6C3767C9C3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5AC42-4495-459E-9009-898DE2E71199}"/>
      </w:docPartPr>
      <w:docPartBody>
        <w:p w:rsidR="00B7148A" w:rsidRDefault="005C0753" w:rsidP="005C0753">
          <w:pPr>
            <w:pStyle w:val="81FD471770E94D95928D6C3767C9C3E2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BB48AA58FFE447B3B63B5CBE6215A8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3C8CEE-B814-43AD-98C1-E9411A23AE4E}"/>
      </w:docPartPr>
      <w:docPartBody>
        <w:p w:rsidR="00B7148A" w:rsidRDefault="005C0753" w:rsidP="005C0753">
          <w:pPr>
            <w:pStyle w:val="BB48AA58FFE447B3B63B5CBE6215A881"/>
          </w:pPr>
          <w:r w:rsidRPr="000C4E08">
            <w:t>insert company name.</w:t>
          </w:r>
        </w:p>
      </w:docPartBody>
    </w:docPart>
    <w:docPart>
      <w:docPartPr>
        <w:name w:val="0AD6840FC2184A0599999C1E7BF71D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C39E75-3EA5-449E-81C8-755043E99BA0}"/>
      </w:docPartPr>
      <w:docPartBody>
        <w:p w:rsidR="00B7148A" w:rsidRDefault="005C0753" w:rsidP="005C0753">
          <w:pPr>
            <w:pStyle w:val="0AD6840FC2184A0599999C1E7BF71D79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75206D183C95410B8BBEA93A5875AF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B93ED4-99D9-449E-8C52-A4F64396E5D4}"/>
      </w:docPartPr>
      <w:docPartBody>
        <w:p w:rsidR="00B7148A" w:rsidRDefault="005C0753" w:rsidP="005C0753">
          <w:pPr>
            <w:pStyle w:val="75206D183C95410B8BBEA93A5875AF5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DDC01026AD74C568D0613D9E70EEB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B8FE4-E351-4AB2-A604-193FB3161C66}"/>
      </w:docPartPr>
      <w:docPartBody>
        <w:p w:rsidR="00B7148A" w:rsidRDefault="005C0753" w:rsidP="005C0753">
          <w:pPr>
            <w:pStyle w:val="7DDC01026AD74C568D0613D9E70EEBA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61271CA2A1F84A299AEAB0366BA8B3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14DD83-5D6E-4392-B673-B91715707453}"/>
      </w:docPartPr>
      <w:docPartBody>
        <w:p w:rsidR="00B7148A" w:rsidRDefault="005C0753" w:rsidP="005C0753">
          <w:pPr>
            <w:pStyle w:val="61271CA2A1F84A299AEAB0366BA8B33D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689BC8E313D3450086284E8143FABD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64F9E3-1249-4D32-B85B-143DE064B1B3}"/>
      </w:docPartPr>
      <w:docPartBody>
        <w:p w:rsidR="00B7148A" w:rsidRDefault="005C0753" w:rsidP="005C0753">
          <w:pPr>
            <w:pStyle w:val="689BC8E313D3450086284E8143FABD87"/>
          </w:pPr>
          <w:r w:rsidRPr="000C4E08">
            <w:t>insert company name.</w:t>
          </w:r>
        </w:p>
      </w:docPartBody>
    </w:docPart>
    <w:docPart>
      <w:docPartPr>
        <w:name w:val="3CD941A2D93B4A409A0F146554CEB3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3C373-F208-46BF-8932-A14EBE6838DF}"/>
      </w:docPartPr>
      <w:docPartBody>
        <w:p w:rsidR="00B7148A" w:rsidRDefault="005C0753" w:rsidP="005C0753">
          <w:pPr>
            <w:pStyle w:val="3CD941A2D93B4A409A0F146554CEB32D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B662AEA53C6040FA94364A85BD043F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70CEA4-2452-42A0-8617-33D3E17C75CB}"/>
      </w:docPartPr>
      <w:docPartBody>
        <w:p w:rsidR="00B7148A" w:rsidRDefault="005C0753" w:rsidP="005C0753">
          <w:pPr>
            <w:pStyle w:val="B662AEA53C6040FA94364A85BD043FA9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DFC24D6695A44841B61896F83B5590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869D87-0068-4C04-88D8-EB83FDB5E926}"/>
      </w:docPartPr>
      <w:docPartBody>
        <w:p w:rsidR="00B7148A" w:rsidRDefault="005C0753" w:rsidP="005C0753">
          <w:pPr>
            <w:pStyle w:val="DFC24D6695A44841B61896F83B559022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33346961273042F185427FD8B220F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DA90B9-D179-47C5-AB7A-3C014FE08854}"/>
      </w:docPartPr>
      <w:docPartBody>
        <w:p w:rsidR="00B7148A" w:rsidRDefault="005C0753" w:rsidP="005C0753">
          <w:pPr>
            <w:pStyle w:val="33346961273042F185427FD8B220FEB4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F47F10C287EC47F88A92024A589BE4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6A90D3-FA05-4D94-BCAC-72A89B147962}"/>
      </w:docPartPr>
      <w:docPartBody>
        <w:p w:rsidR="00B7148A" w:rsidRDefault="005C0753" w:rsidP="005C0753">
          <w:pPr>
            <w:pStyle w:val="F47F10C287EC47F88A92024A589BE43A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A8F8E9A869464E4EAA3C9A9619B256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F591C9-D170-4B9A-ADC1-C39776545DC3}"/>
      </w:docPartPr>
      <w:docPartBody>
        <w:p w:rsidR="00B7148A" w:rsidRDefault="005C0753" w:rsidP="005C0753">
          <w:pPr>
            <w:pStyle w:val="A8F8E9A869464E4EAA3C9A9619B256B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BCCD1FAB264B488594E589B8B8535F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952FC1-0390-46B3-B57A-78BFFF4AD2E2}"/>
      </w:docPartPr>
      <w:docPartBody>
        <w:p w:rsidR="00B7148A" w:rsidRDefault="005C0753" w:rsidP="005C0753">
          <w:pPr>
            <w:pStyle w:val="BCCD1FAB264B488594E589B8B8535F44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91D3764B22954EA69CF33EB8C582A4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B50C86-7251-4927-8628-5F0ABD5CB7E1}"/>
      </w:docPartPr>
      <w:docPartBody>
        <w:p w:rsidR="00B7148A" w:rsidRDefault="005C0753" w:rsidP="005C0753">
          <w:pPr>
            <w:pStyle w:val="91D3764B22954EA69CF33EB8C582A42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B27A50F740B141B08A05F40AFC703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4F685E-EAC9-4C07-9077-E970583FED81}"/>
      </w:docPartPr>
      <w:docPartBody>
        <w:p w:rsidR="00B7148A" w:rsidRDefault="005C0753" w:rsidP="005C0753">
          <w:pPr>
            <w:pStyle w:val="B27A50F740B141B08A05F40AFC7032ED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35C00E186884FFDA2293A8A55EA8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03699D-4336-48F0-AA13-32BBE7A6188E}"/>
      </w:docPartPr>
      <w:docPartBody>
        <w:p w:rsidR="00B7148A" w:rsidRDefault="005C0753" w:rsidP="005C0753">
          <w:pPr>
            <w:pStyle w:val="C35C00E186884FFDA2293A8A55EA8E83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1F7A853FB48D4205915EC992F82F70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7C2178-8942-4E61-A1E9-E4803B6794C8}"/>
      </w:docPartPr>
      <w:docPartBody>
        <w:p w:rsidR="00B7148A" w:rsidRDefault="005C0753" w:rsidP="005C0753">
          <w:pPr>
            <w:pStyle w:val="1F7A853FB48D4205915EC992F82F70B1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4089814ABC2240CDA0F49E8C5656C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E94FB8-FE7C-4A2A-A974-DE3D766F1E81}"/>
      </w:docPartPr>
      <w:docPartBody>
        <w:p w:rsidR="00457977" w:rsidRDefault="0076683E" w:rsidP="0076683E">
          <w:pPr>
            <w:pStyle w:val="4089814ABC2240CDA0F49E8C5656CF85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229FCA47B8AB4691B247E1D26E4B8D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D7C295-9942-4664-B910-F96AC6DE549F}"/>
      </w:docPartPr>
      <w:docPartBody>
        <w:p w:rsidR="00457977" w:rsidRDefault="0076683E" w:rsidP="0076683E">
          <w:pPr>
            <w:pStyle w:val="229FCA47B8AB4691B247E1D26E4B8D5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3A30F4611FB4347B98E0332444520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FF4255-671F-4CD1-992E-6FDE760CED73}"/>
      </w:docPartPr>
      <w:docPartBody>
        <w:p w:rsidR="00457977" w:rsidRDefault="0076683E" w:rsidP="0076683E">
          <w:pPr>
            <w:pStyle w:val="C3A30F4611FB4347B98E0332444520EE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8CC6B908B12840CC94980050613BD8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E84280-AA60-4BDE-A8F2-4B36F56F996D}"/>
      </w:docPartPr>
      <w:docPartBody>
        <w:p w:rsidR="00457977" w:rsidRDefault="0076683E" w:rsidP="0076683E">
          <w:pPr>
            <w:pStyle w:val="8CC6B908B12840CC94980050613BD8A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80FC6547B08F4138A23B67FEA92C32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03BF4-D35F-42E8-B694-A64B6C056E63}"/>
      </w:docPartPr>
      <w:docPartBody>
        <w:p w:rsidR="00457977" w:rsidRDefault="0076683E" w:rsidP="0076683E">
          <w:pPr>
            <w:pStyle w:val="80FC6547B08F4138A23B67FEA92C3245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AA6EAF4D6E49414DABFC76BF90F040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08FBF4-54DB-4BD1-A7BF-D62790BA47D1}"/>
      </w:docPartPr>
      <w:docPartBody>
        <w:p w:rsidR="00457977" w:rsidRDefault="0076683E" w:rsidP="0076683E">
          <w:pPr>
            <w:pStyle w:val="AA6EAF4D6E49414DABFC76BF90F0406C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F63FBCD2EA2A4687872A8016247E19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2F3A74-A559-4BC1-B28E-AC98AC4C202A}"/>
      </w:docPartPr>
      <w:docPartBody>
        <w:p w:rsidR="00457977" w:rsidRDefault="0076683E" w:rsidP="0076683E">
          <w:pPr>
            <w:pStyle w:val="F63FBCD2EA2A4687872A8016247E19A7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42B5E6AA109F46BEB3EB05032DC84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1E36FA-7928-4794-B4B2-3BD32E3AB27A}"/>
      </w:docPartPr>
      <w:docPartBody>
        <w:p w:rsidR="00457977" w:rsidRDefault="0076683E" w:rsidP="0076683E">
          <w:pPr>
            <w:pStyle w:val="42B5E6AA109F46BEB3EB05032DC84F6E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3CCF299AF9E341F9A6624D9DBA8F0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DD914D-BA86-4FCB-A364-98075A24DB4D}"/>
      </w:docPartPr>
      <w:docPartBody>
        <w:p w:rsidR="00457977" w:rsidRDefault="0076683E" w:rsidP="0076683E">
          <w:pPr>
            <w:pStyle w:val="3CCF299AF9E341F9A6624D9DBA8F04B0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400675E8B8C0437696AA288833AE0B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FE65BA-3E40-4029-A9E4-E31E076123AB}"/>
      </w:docPartPr>
      <w:docPartBody>
        <w:p w:rsidR="00457977" w:rsidRDefault="0076683E" w:rsidP="0076683E">
          <w:pPr>
            <w:pStyle w:val="400675E8B8C0437696AA288833AE0BF3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044AC421D08D44439F1EB792B97BA6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10ED56-6B91-4C38-B9C9-C8CBF4367DE3}"/>
      </w:docPartPr>
      <w:docPartBody>
        <w:p w:rsidR="00457977" w:rsidRDefault="0076683E" w:rsidP="0076683E">
          <w:pPr>
            <w:pStyle w:val="044AC421D08D44439F1EB792B97BA66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A452FE63DC84464293DB3FE2BE7BF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5BCE64-900E-4105-BD8A-CD6EA04FE45C}"/>
      </w:docPartPr>
      <w:docPartBody>
        <w:p w:rsidR="00457977" w:rsidRDefault="0076683E" w:rsidP="0076683E">
          <w:pPr>
            <w:pStyle w:val="A452FE63DC84464293DB3FE2BE7BF56D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C21274CAE98843F9B9D08D0475E210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1FBDA5-6346-40AE-BF46-AABD7FD4CCFB}"/>
      </w:docPartPr>
      <w:docPartBody>
        <w:p w:rsidR="00457977" w:rsidRDefault="0076683E" w:rsidP="0076683E">
          <w:pPr>
            <w:pStyle w:val="C21274CAE98843F9B9D08D0475E21048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EEE79A3BA30436C9D45E7BD817510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35ECFF-4907-477C-B5D8-4EA6C5490E11}"/>
      </w:docPartPr>
      <w:docPartBody>
        <w:p w:rsidR="00457977" w:rsidRDefault="0076683E" w:rsidP="0076683E">
          <w:pPr>
            <w:pStyle w:val="7EEE79A3BA30436C9D45E7BD8175105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F8D81B1A93F94896AB4DDD0A567FBE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4E8815-33D7-4966-9E1E-90C958877416}"/>
      </w:docPartPr>
      <w:docPartBody>
        <w:p w:rsidR="003A39E7" w:rsidRDefault="001C6007" w:rsidP="001C6007">
          <w:pPr>
            <w:pStyle w:val="F8D81B1A93F94896AB4DDD0A567FBE56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334904F617744B5EBCEB8F96F6821D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98D9D8-8914-4FCC-93ED-5ACC8B46ED2C}"/>
      </w:docPartPr>
      <w:docPartBody>
        <w:p w:rsidR="00941040" w:rsidRDefault="003A39E7" w:rsidP="003A39E7">
          <w:pPr>
            <w:pStyle w:val="334904F617744B5EBCEB8F96F6821DA6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9A3E7B79A72F4F68B84508A0BB8185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90EC65-8FDB-459C-8C22-F2D19AC13E9F}"/>
      </w:docPartPr>
      <w:docPartBody>
        <w:p w:rsidR="00941040" w:rsidRDefault="003A39E7" w:rsidP="003A39E7">
          <w:pPr>
            <w:pStyle w:val="9A3E7B79A72F4F68B84508A0BB818583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F7FB79EE0FB643199CC09485031766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43F9C7-621B-4CCD-9DD7-AF6471B70C9A}"/>
      </w:docPartPr>
      <w:docPartBody>
        <w:p w:rsidR="00941040" w:rsidRDefault="003A39E7" w:rsidP="003A39E7">
          <w:pPr>
            <w:pStyle w:val="F7FB79EE0FB643199CC0948503176602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94D27B3CD478488D8E7502D366BE84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790C2-9EA7-4044-AED8-120C0D1C5CAC}"/>
      </w:docPartPr>
      <w:docPartBody>
        <w:p w:rsidR="00941040" w:rsidRDefault="003A39E7" w:rsidP="003A39E7">
          <w:pPr>
            <w:pStyle w:val="94D27B3CD478488D8E7502D366BE842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2DB6392647804E6FB723F6018AD44E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004D22-26B5-457D-9C7C-54C24FED155C}"/>
      </w:docPartPr>
      <w:docPartBody>
        <w:p w:rsidR="00941040" w:rsidRDefault="003A39E7" w:rsidP="003A39E7">
          <w:pPr>
            <w:pStyle w:val="2DB6392647804E6FB723F6018AD44ED1"/>
          </w:pPr>
          <w:r w:rsidRPr="000C4E08">
            <w:t>insert company name.</w:t>
          </w:r>
        </w:p>
      </w:docPartBody>
    </w:docPart>
    <w:docPart>
      <w:docPartPr>
        <w:name w:val="0C69C202D3FA4E67B46A5246DC7D4C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33528-AD1C-4C81-AFCF-916B8C4EA59C}"/>
      </w:docPartPr>
      <w:docPartBody>
        <w:p w:rsidR="00941040" w:rsidRDefault="003A39E7" w:rsidP="003A39E7">
          <w:pPr>
            <w:pStyle w:val="0C69C202D3FA4E67B46A5246DC7D4C0F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788227D4D5FA40B196AFC816CC279A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6D4649-2510-4927-ADE0-CBB8B3690539}"/>
      </w:docPartPr>
      <w:docPartBody>
        <w:p w:rsidR="00941040" w:rsidRDefault="003A39E7" w:rsidP="003A39E7">
          <w:pPr>
            <w:pStyle w:val="788227D4D5FA40B196AFC816CC279A1C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5BAC2A1B963640EBBE47E735CC500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319BC6-5A2D-45F8-BC70-81213602E2AA}"/>
      </w:docPartPr>
      <w:docPartBody>
        <w:p w:rsidR="00941040" w:rsidRDefault="003A39E7" w:rsidP="003A39E7">
          <w:pPr>
            <w:pStyle w:val="5BAC2A1B963640EBBE47E735CC5002ED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2D348DB55AFD44069FB88F7500AB4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264F88-F34C-498F-BB96-4C247025FECC}"/>
      </w:docPartPr>
      <w:docPartBody>
        <w:p w:rsidR="00941040" w:rsidRDefault="003A39E7" w:rsidP="003A39E7">
          <w:pPr>
            <w:pStyle w:val="2D348DB55AFD44069FB88F7500AB454D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FC82E9BBC27A4D388C8EE46FBDE3EA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3403FF-9B02-4758-BA28-0877C2D1B28E}"/>
      </w:docPartPr>
      <w:docPartBody>
        <w:p w:rsidR="00941040" w:rsidRDefault="003A39E7" w:rsidP="003A39E7">
          <w:pPr>
            <w:pStyle w:val="FC82E9BBC27A4D388C8EE46FBDE3EA12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A603673928FA431EAC90ACEE4B4FBC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432069-2B62-4BEA-B6C0-12A844650722}"/>
      </w:docPartPr>
      <w:docPartBody>
        <w:p w:rsidR="00941040" w:rsidRDefault="003A39E7" w:rsidP="003A39E7">
          <w:pPr>
            <w:pStyle w:val="A603673928FA431EAC90ACEE4B4FBC5A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5242B4E49697475C9383B0E89BF9A8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2E245D-5408-4CAB-A2E1-49177AE04779}"/>
      </w:docPartPr>
      <w:docPartBody>
        <w:p w:rsidR="00941040" w:rsidRDefault="003A39E7" w:rsidP="003A39E7">
          <w:pPr>
            <w:pStyle w:val="5242B4E49697475C9383B0E89BF9A851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CC6562187BAB4DD1BF39C142DC154D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B7D03-B3A5-4092-BAC5-9C0ABD4BC927}"/>
      </w:docPartPr>
      <w:docPartBody>
        <w:p w:rsidR="00941040" w:rsidRDefault="003A39E7" w:rsidP="003A39E7">
          <w:pPr>
            <w:pStyle w:val="CC6562187BAB4DD1BF39C142DC154D65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1F49A5FE9A694FE686BC608604ED5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342ED0-E6BF-4374-A936-B7EC87166E47}"/>
      </w:docPartPr>
      <w:docPartBody>
        <w:p w:rsidR="00941040" w:rsidRDefault="003A39E7" w:rsidP="003A39E7">
          <w:pPr>
            <w:pStyle w:val="1F49A5FE9A694FE686BC608604ED599B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11477"/>
    <w:multiLevelType w:val="multilevel"/>
    <w:tmpl w:val="B906A7A2"/>
    <w:lvl w:ilvl="0">
      <w:start w:val="1"/>
      <w:numFmt w:val="decimal"/>
      <w:pStyle w:val="856A238894124A7FBA0D600FC4197740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7609ED7D8013458FB3B28EDBA7AC744D1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048528958">
    <w:abstractNumId w:val="2"/>
  </w:num>
  <w:num w:numId="2" w16cid:durableId="1127620474">
    <w:abstractNumId w:val="1"/>
  </w:num>
  <w:num w:numId="3" w16cid:durableId="1232544150">
    <w:abstractNumId w:val="0"/>
  </w:num>
  <w:num w:numId="4" w16cid:durableId="9968794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4C6"/>
    <w:rsid w:val="001144C6"/>
    <w:rsid w:val="001C6007"/>
    <w:rsid w:val="003A39E7"/>
    <w:rsid w:val="00457977"/>
    <w:rsid w:val="005C0753"/>
    <w:rsid w:val="0076683E"/>
    <w:rsid w:val="00941040"/>
    <w:rsid w:val="00B25712"/>
    <w:rsid w:val="00B7148A"/>
    <w:rsid w:val="00D17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000CF7135DF4849B7BE689D7F05B157">
    <w:name w:val="1000CF7135DF4849B7BE689D7F05B157"/>
  </w:style>
  <w:style w:type="character" w:styleId="PlaceholderText">
    <w:name w:val="Placeholder Text"/>
    <w:basedOn w:val="DefaultParagraphFont"/>
    <w:uiPriority w:val="99"/>
    <w:semiHidden/>
    <w:rsid w:val="003A39E7"/>
    <w:rPr>
      <w:color w:val="808080"/>
    </w:rPr>
  </w:style>
  <w:style w:type="paragraph" w:customStyle="1" w:styleId="FE28D79C17F14BD28977BA1649D1876D">
    <w:name w:val="FE28D79C17F14BD28977BA1649D1876D"/>
  </w:style>
  <w:style w:type="paragraph" w:customStyle="1" w:styleId="F882B9B5B53B4B779669C5573C4E6FDC">
    <w:name w:val="F882B9B5B53B4B779669C5573C4E6FDC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15E863EEEAAA4E3A9B75A2A92A8C7517">
    <w:name w:val="15E863EEEAAA4E3A9B75A2A92A8C7517"/>
  </w:style>
  <w:style w:type="paragraph" w:customStyle="1" w:styleId="856A238894124A7FBA0D600FC4197740">
    <w:name w:val="856A238894124A7FBA0D600FC4197740"/>
  </w:style>
  <w:style w:type="paragraph" w:customStyle="1" w:styleId="829E8ED5678845F49973593304953A1B">
    <w:name w:val="829E8ED5678845F49973593304953A1B"/>
  </w:style>
  <w:style w:type="paragraph" w:customStyle="1" w:styleId="F184099B8FDB4F3080F4F4F19C66C486">
    <w:name w:val="F184099B8FDB4F3080F4F4F19C66C486"/>
  </w:style>
  <w:style w:type="paragraph" w:customStyle="1" w:styleId="AEFCDB92033044D08D036FF1B0FCBFD9">
    <w:name w:val="AEFCDB92033044D08D036FF1B0FCBFD9"/>
  </w:style>
  <w:style w:type="paragraph" w:customStyle="1" w:styleId="628855C44E4645C0B0134956FD3C3F9A">
    <w:name w:val="628855C44E4645C0B0134956FD3C3F9A"/>
  </w:style>
  <w:style w:type="paragraph" w:customStyle="1" w:styleId="10E8328F96814F37961A0D9F37FF03D9">
    <w:name w:val="10E8328F96814F37961A0D9F37FF03D9"/>
  </w:style>
  <w:style w:type="paragraph" w:customStyle="1" w:styleId="2E6D274041C042A1AA98F63C9988A263">
    <w:name w:val="2E6D274041C042A1AA98F63C9988A263"/>
  </w:style>
  <w:style w:type="paragraph" w:customStyle="1" w:styleId="Bulletlist">
    <w:name w:val="Bullet list"/>
    <w:basedOn w:val="ListParagraph"/>
    <w:link w:val="BulletlistChar"/>
    <w:qFormat/>
    <w:pPr>
      <w:numPr>
        <w:numId w:val="2"/>
      </w:numPr>
      <w:spacing w:after="0" w:line="276" w:lineRule="auto"/>
      <w:ind w:left="357" w:hanging="357"/>
      <w:contextualSpacing w:val="0"/>
    </w:pPr>
    <w:rPr>
      <w:rFonts w:ascii="Arial" w:eastAsia="Calibri" w:hAnsi="Arial" w:cs="Arial"/>
      <w:bCs/>
      <w:lang w:eastAsia="en-US"/>
    </w:rPr>
  </w:style>
  <w:style w:type="character" w:customStyle="1" w:styleId="BulletlistChar">
    <w:name w:val="Bullet list Char"/>
    <w:basedOn w:val="DefaultParagraphFont"/>
    <w:link w:val="Bulletlist"/>
    <w:rPr>
      <w:rFonts w:ascii="Arial" w:eastAsia="Calibri" w:hAnsi="Arial" w:cs="Arial"/>
      <w:bCs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66E55CEE8DA24A8BA4AE45EA166BE5E3">
    <w:name w:val="66E55CEE8DA24A8BA4AE45EA166BE5E3"/>
  </w:style>
  <w:style w:type="paragraph" w:customStyle="1" w:styleId="BFBF576170354642B3BD379DAECBCB90">
    <w:name w:val="BFBF576170354642B3BD379DAECBCB90"/>
  </w:style>
  <w:style w:type="paragraph" w:customStyle="1" w:styleId="3EA80FBA790D4CB2A0726B07ADC69C91">
    <w:name w:val="3EA80FBA790D4CB2A0726B07ADC69C91"/>
  </w:style>
  <w:style w:type="paragraph" w:customStyle="1" w:styleId="1B5DE0CF28CA4C28BFAE0BE0FE8100C1">
    <w:name w:val="1B5DE0CF28CA4C28BFAE0BE0FE8100C1"/>
  </w:style>
  <w:style w:type="paragraph" w:customStyle="1" w:styleId="6521A0C520F1449A8DBB9FA954D88284">
    <w:name w:val="6521A0C520F1449A8DBB9FA954D88284"/>
    <w:rsid w:val="001144C6"/>
  </w:style>
  <w:style w:type="paragraph" w:customStyle="1" w:styleId="57BB6CC04AA94DE8803028241495DE7E">
    <w:name w:val="57BB6CC04AA94DE8803028241495DE7E"/>
    <w:rsid w:val="001144C6"/>
  </w:style>
  <w:style w:type="paragraph" w:customStyle="1" w:styleId="7609ED7D8013458FB3B28EDBA7AC744D">
    <w:name w:val="7609ED7D8013458FB3B28EDBA7AC744D"/>
    <w:rsid w:val="001144C6"/>
  </w:style>
  <w:style w:type="paragraph" w:customStyle="1" w:styleId="33768E3C7C294E829769861009F1CF32">
    <w:name w:val="33768E3C7C294E829769861009F1CF32"/>
    <w:rsid w:val="001144C6"/>
  </w:style>
  <w:style w:type="paragraph" w:customStyle="1" w:styleId="C6CACCC1ACE1471D8974D6B29616E2DC">
    <w:name w:val="C6CACCC1ACE1471D8974D6B29616E2DC"/>
    <w:rsid w:val="001144C6"/>
  </w:style>
  <w:style w:type="paragraph" w:customStyle="1" w:styleId="379599A9DA054E58B204D644E646ED3F">
    <w:name w:val="379599A9DA054E58B204D644E646ED3F"/>
    <w:rsid w:val="001144C6"/>
  </w:style>
  <w:style w:type="paragraph" w:customStyle="1" w:styleId="856A238894124A7FBA0D600FC41977401">
    <w:name w:val="856A238894124A7FBA0D600FC41977401"/>
    <w:rsid w:val="005C0753"/>
    <w:pPr>
      <w:keepNext/>
      <w:numPr>
        <w:numId w:val="3"/>
      </w:numPr>
      <w:spacing w:after="240" w:line="240" w:lineRule="auto"/>
      <w:ind w:left="360" w:hanging="360"/>
    </w:pPr>
    <w:rPr>
      <w:rFonts w:ascii="Arial" w:eastAsia="Times New Roman" w:hAnsi="Arial" w:cs="Arial"/>
      <w:b/>
      <w:kern w:val="32"/>
      <w:sz w:val="24"/>
      <w:szCs w:val="32"/>
    </w:rPr>
  </w:style>
  <w:style w:type="paragraph" w:customStyle="1" w:styleId="829E8ED5678845F49973593304953A1B1">
    <w:name w:val="829E8ED5678845F49973593304953A1B1"/>
    <w:rsid w:val="005C0753"/>
    <w:pPr>
      <w:keepNext/>
      <w:tabs>
        <w:tab w:val="num" w:pos="720"/>
      </w:tabs>
      <w:spacing w:after="240" w:line="240" w:lineRule="auto"/>
      <w:ind w:left="360" w:hanging="360"/>
    </w:pPr>
    <w:rPr>
      <w:rFonts w:ascii="Arial" w:eastAsia="Times New Roman" w:hAnsi="Arial" w:cs="Arial"/>
      <w:b/>
      <w:kern w:val="32"/>
      <w:sz w:val="24"/>
      <w:szCs w:val="32"/>
    </w:rPr>
  </w:style>
  <w:style w:type="paragraph" w:customStyle="1" w:styleId="7609ED7D8013458FB3B28EDBA7AC744D1">
    <w:name w:val="7609ED7D8013458FB3B28EDBA7AC744D1"/>
    <w:rsid w:val="005C0753"/>
    <w:pPr>
      <w:numPr>
        <w:ilvl w:val="2"/>
        <w:numId w:val="3"/>
      </w:numPr>
      <w:tabs>
        <w:tab w:val="left" w:pos="2268"/>
      </w:tabs>
      <w:spacing w:after="240" w:line="276" w:lineRule="auto"/>
      <w:ind w:left="2268" w:hanging="850"/>
    </w:pPr>
    <w:rPr>
      <w:rFonts w:ascii="Arial" w:eastAsiaTheme="majorEastAsia" w:hAnsi="Arial" w:cs="Arial"/>
      <w:bCs/>
      <w:sz w:val="24"/>
      <w:lang w:eastAsia="en-US"/>
    </w:rPr>
  </w:style>
  <w:style w:type="paragraph" w:customStyle="1" w:styleId="628855C44E4645C0B0134956FD3C3F9A1">
    <w:name w:val="628855C44E4645C0B0134956FD3C3F9A1"/>
    <w:rsid w:val="005C0753"/>
    <w:pPr>
      <w:keepNext/>
      <w:tabs>
        <w:tab w:val="num" w:pos="720"/>
      </w:tabs>
      <w:spacing w:after="240" w:line="240" w:lineRule="auto"/>
      <w:ind w:left="360" w:hanging="360"/>
    </w:pPr>
    <w:rPr>
      <w:rFonts w:ascii="Arial" w:eastAsia="Times New Roman" w:hAnsi="Arial" w:cs="Arial"/>
      <w:b/>
      <w:kern w:val="32"/>
      <w:sz w:val="24"/>
      <w:szCs w:val="32"/>
    </w:rPr>
  </w:style>
  <w:style w:type="paragraph" w:customStyle="1" w:styleId="10E8328F96814F37961A0D9F37FF03D91">
    <w:name w:val="10E8328F96814F37961A0D9F37FF03D91"/>
    <w:rsid w:val="005C0753"/>
    <w:pPr>
      <w:keepNext/>
      <w:tabs>
        <w:tab w:val="num" w:pos="720"/>
      </w:tabs>
      <w:spacing w:after="240" w:line="240" w:lineRule="auto"/>
      <w:ind w:left="360" w:hanging="360"/>
    </w:pPr>
    <w:rPr>
      <w:rFonts w:ascii="Arial" w:eastAsia="Times New Roman" w:hAnsi="Arial" w:cs="Arial"/>
      <w:b/>
      <w:kern w:val="32"/>
      <w:sz w:val="24"/>
      <w:szCs w:val="32"/>
    </w:rPr>
  </w:style>
  <w:style w:type="paragraph" w:customStyle="1" w:styleId="2E6D274041C042A1AA98F63C9988A2631">
    <w:name w:val="2E6D274041C042A1AA98F63C9988A2631"/>
    <w:rsid w:val="005C0753"/>
    <w:pPr>
      <w:tabs>
        <w:tab w:val="num" w:pos="2160"/>
        <w:tab w:val="left" w:pos="2268"/>
      </w:tabs>
      <w:spacing w:after="240" w:line="276" w:lineRule="auto"/>
      <w:ind w:left="2268" w:hanging="850"/>
    </w:pPr>
    <w:rPr>
      <w:rFonts w:ascii="Arial" w:eastAsiaTheme="majorEastAsia" w:hAnsi="Arial" w:cs="Arial"/>
      <w:bCs/>
      <w:sz w:val="24"/>
      <w:lang w:eastAsia="en-US"/>
    </w:rPr>
  </w:style>
  <w:style w:type="paragraph" w:customStyle="1" w:styleId="66E55CEE8DA24A8BA4AE45EA166BE5E31">
    <w:name w:val="66E55CEE8DA24A8BA4AE45EA166BE5E31"/>
    <w:rsid w:val="005C0753"/>
    <w:pPr>
      <w:tabs>
        <w:tab w:val="num" w:pos="720"/>
      </w:tabs>
      <w:spacing w:after="240" w:line="276" w:lineRule="auto"/>
      <w:ind w:left="2625" w:hanging="357"/>
    </w:pPr>
    <w:rPr>
      <w:rFonts w:ascii="Arial" w:eastAsia="Calibri" w:hAnsi="Arial" w:cs="Arial"/>
      <w:bCs/>
      <w:sz w:val="24"/>
      <w:lang w:eastAsia="en-US"/>
    </w:rPr>
  </w:style>
  <w:style w:type="paragraph" w:customStyle="1" w:styleId="379599A9DA054E58B204D644E646ED3F1">
    <w:name w:val="379599A9DA054E58B204D644E646ED3F1"/>
    <w:rsid w:val="005C0753"/>
    <w:pPr>
      <w:tabs>
        <w:tab w:val="num" w:pos="2160"/>
        <w:tab w:val="left" w:pos="2268"/>
      </w:tabs>
      <w:spacing w:after="240" w:line="276" w:lineRule="auto"/>
      <w:ind w:left="2268" w:hanging="850"/>
    </w:pPr>
    <w:rPr>
      <w:rFonts w:ascii="Arial" w:eastAsiaTheme="majorEastAsia" w:hAnsi="Arial" w:cs="Arial"/>
      <w:bCs/>
      <w:sz w:val="24"/>
      <w:lang w:eastAsia="en-US"/>
    </w:rPr>
  </w:style>
  <w:style w:type="paragraph" w:customStyle="1" w:styleId="3EA80FBA790D4CB2A0726B07ADC69C911">
    <w:name w:val="3EA80FBA790D4CB2A0726B07ADC69C911"/>
    <w:rsid w:val="005C0753"/>
    <w:pPr>
      <w:tabs>
        <w:tab w:val="left" w:pos="4111"/>
      </w:tabs>
      <w:spacing w:after="120" w:line="276" w:lineRule="auto"/>
    </w:pPr>
    <w:rPr>
      <w:rFonts w:ascii="Arial" w:eastAsia="Times New Roman" w:hAnsi="Arial" w:cs="Arial"/>
      <w:bCs/>
      <w:sz w:val="24"/>
    </w:rPr>
  </w:style>
  <w:style w:type="paragraph" w:customStyle="1" w:styleId="84D22FFD0B514DA68051C802198EFB70">
    <w:name w:val="84D22FFD0B514DA68051C802198EFB70"/>
    <w:rsid w:val="005C0753"/>
  </w:style>
  <w:style w:type="paragraph" w:customStyle="1" w:styleId="006576F20EF042B8A80D3D828D03F42C">
    <w:name w:val="006576F20EF042B8A80D3D828D03F42C"/>
    <w:rsid w:val="005C0753"/>
  </w:style>
  <w:style w:type="paragraph" w:customStyle="1" w:styleId="B296FEF926A6493D87DCA12DAE928FB7">
    <w:name w:val="B296FEF926A6493D87DCA12DAE928FB7"/>
    <w:rsid w:val="005C0753"/>
  </w:style>
  <w:style w:type="paragraph" w:customStyle="1" w:styleId="13354BA0031F4C32A7214FCD264380D9">
    <w:name w:val="13354BA0031F4C32A7214FCD264380D9"/>
    <w:rsid w:val="005C0753"/>
  </w:style>
  <w:style w:type="paragraph" w:customStyle="1" w:styleId="1C97DAACA7554EC5BA0C43C24714C17A">
    <w:name w:val="1C97DAACA7554EC5BA0C43C24714C17A"/>
    <w:rsid w:val="005C0753"/>
  </w:style>
  <w:style w:type="paragraph" w:customStyle="1" w:styleId="B7B1348D39624AAF8073EA4937AAF7C1">
    <w:name w:val="B7B1348D39624AAF8073EA4937AAF7C1"/>
    <w:rsid w:val="005C0753"/>
  </w:style>
  <w:style w:type="paragraph" w:customStyle="1" w:styleId="43E34E0ED08F4FE7B887C6B58A2E6F0D">
    <w:name w:val="43E34E0ED08F4FE7B887C6B58A2E6F0D"/>
    <w:rsid w:val="005C0753"/>
  </w:style>
  <w:style w:type="paragraph" w:customStyle="1" w:styleId="3708F49BDE7749AF8DC393B77CA8B48F">
    <w:name w:val="3708F49BDE7749AF8DC393B77CA8B48F"/>
    <w:rsid w:val="005C0753"/>
  </w:style>
  <w:style w:type="paragraph" w:customStyle="1" w:styleId="1520FCEA0EB5463EA05D558D6A1C1206">
    <w:name w:val="1520FCEA0EB5463EA05D558D6A1C1206"/>
    <w:rsid w:val="005C0753"/>
  </w:style>
  <w:style w:type="paragraph" w:customStyle="1" w:styleId="56694B3A7EBA49DFB81D51B258B928AD">
    <w:name w:val="56694B3A7EBA49DFB81D51B258B928AD"/>
    <w:rsid w:val="005C0753"/>
  </w:style>
  <w:style w:type="paragraph" w:customStyle="1" w:styleId="243DCBCB34F24D5C9C9C87327F134B3C">
    <w:name w:val="243DCBCB34F24D5C9C9C87327F134B3C"/>
    <w:rsid w:val="005C0753"/>
  </w:style>
  <w:style w:type="paragraph" w:customStyle="1" w:styleId="73F0DA9826D34F1DB34E9B93DE8858EC">
    <w:name w:val="73F0DA9826D34F1DB34E9B93DE8858EC"/>
    <w:rsid w:val="005C0753"/>
  </w:style>
  <w:style w:type="paragraph" w:customStyle="1" w:styleId="84B666CC48F540AF95CF9C39D50EE04B">
    <w:name w:val="84B666CC48F540AF95CF9C39D50EE04B"/>
    <w:rsid w:val="005C0753"/>
  </w:style>
  <w:style w:type="paragraph" w:customStyle="1" w:styleId="2EE294BD38CC4C8A9CF7F26DEF1A4E91">
    <w:name w:val="2EE294BD38CC4C8A9CF7F26DEF1A4E91"/>
    <w:rsid w:val="005C0753"/>
  </w:style>
  <w:style w:type="paragraph" w:customStyle="1" w:styleId="887A2499226445C493F000B900A11DE6">
    <w:name w:val="887A2499226445C493F000B900A11DE6"/>
    <w:rsid w:val="005C0753"/>
  </w:style>
  <w:style w:type="paragraph" w:customStyle="1" w:styleId="DA52C5024D404F7D8F8E02FE6E8BF88F">
    <w:name w:val="DA52C5024D404F7D8F8E02FE6E8BF88F"/>
    <w:rsid w:val="005C0753"/>
  </w:style>
  <w:style w:type="paragraph" w:customStyle="1" w:styleId="3EDA6EF4D6A848429C5D666CC2C21BF8">
    <w:name w:val="3EDA6EF4D6A848429C5D666CC2C21BF8"/>
    <w:rsid w:val="005C0753"/>
  </w:style>
  <w:style w:type="paragraph" w:customStyle="1" w:styleId="81FD471770E94D95928D6C3767C9C3E2">
    <w:name w:val="81FD471770E94D95928D6C3767C9C3E2"/>
    <w:rsid w:val="005C0753"/>
  </w:style>
  <w:style w:type="paragraph" w:customStyle="1" w:styleId="08CAFC3D4BE34C84B7FDC99BD352830D">
    <w:name w:val="08CAFC3D4BE34C84B7FDC99BD352830D"/>
    <w:rsid w:val="005C0753"/>
  </w:style>
  <w:style w:type="paragraph" w:customStyle="1" w:styleId="A21DFAA6A9694F6EB62D243B7D054001">
    <w:name w:val="A21DFAA6A9694F6EB62D243B7D054001"/>
    <w:rsid w:val="005C0753"/>
  </w:style>
  <w:style w:type="paragraph" w:customStyle="1" w:styleId="FA374D35D4D64FE3AD1F9F2A810AE7BC">
    <w:name w:val="FA374D35D4D64FE3AD1F9F2A810AE7BC"/>
    <w:rsid w:val="005C0753"/>
  </w:style>
  <w:style w:type="paragraph" w:customStyle="1" w:styleId="E73433A8ECC04FE398C21CD0D580F272">
    <w:name w:val="E73433A8ECC04FE398C21CD0D580F272"/>
    <w:rsid w:val="005C0753"/>
  </w:style>
  <w:style w:type="paragraph" w:customStyle="1" w:styleId="30B55EFB3D104932BFAA91BF79889C67">
    <w:name w:val="30B55EFB3D104932BFAA91BF79889C67"/>
    <w:rsid w:val="005C0753"/>
  </w:style>
  <w:style w:type="paragraph" w:customStyle="1" w:styleId="B2AA54A6C3D34C00853FF8EFFD863FB9">
    <w:name w:val="B2AA54A6C3D34C00853FF8EFFD863FB9"/>
    <w:rsid w:val="005C0753"/>
  </w:style>
  <w:style w:type="paragraph" w:customStyle="1" w:styleId="BB48AA58FFE447B3B63B5CBE6215A881">
    <w:name w:val="BB48AA58FFE447B3B63B5CBE6215A881"/>
    <w:rsid w:val="005C0753"/>
  </w:style>
  <w:style w:type="paragraph" w:customStyle="1" w:styleId="0AD6840FC2184A0599999C1E7BF71D79">
    <w:name w:val="0AD6840FC2184A0599999C1E7BF71D79"/>
    <w:rsid w:val="005C0753"/>
  </w:style>
  <w:style w:type="paragraph" w:customStyle="1" w:styleId="75206D183C95410B8BBEA93A5875AF5B">
    <w:name w:val="75206D183C95410B8BBEA93A5875AF5B"/>
    <w:rsid w:val="005C0753"/>
  </w:style>
  <w:style w:type="paragraph" w:customStyle="1" w:styleId="7DDC01026AD74C568D0613D9E70EEBAF">
    <w:name w:val="7DDC01026AD74C568D0613D9E70EEBAF"/>
    <w:rsid w:val="005C0753"/>
  </w:style>
  <w:style w:type="paragraph" w:customStyle="1" w:styleId="61271CA2A1F84A299AEAB0366BA8B33D">
    <w:name w:val="61271CA2A1F84A299AEAB0366BA8B33D"/>
    <w:rsid w:val="005C0753"/>
  </w:style>
  <w:style w:type="paragraph" w:customStyle="1" w:styleId="689BC8E313D3450086284E8143FABD87">
    <w:name w:val="689BC8E313D3450086284E8143FABD87"/>
    <w:rsid w:val="005C0753"/>
  </w:style>
  <w:style w:type="paragraph" w:customStyle="1" w:styleId="3CD941A2D93B4A409A0F146554CEB32D">
    <w:name w:val="3CD941A2D93B4A409A0F146554CEB32D"/>
    <w:rsid w:val="005C0753"/>
  </w:style>
  <w:style w:type="paragraph" w:customStyle="1" w:styleId="B662AEA53C6040FA94364A85BD043FA9">
    <w:name w:val="B662AEA53C6040FA94364A85BD043FA9"/>
    <w:rsid w:val="005C0753"/>
  </w:style>
  <w:style w:type="paragraph" w:customStyle="1" w:styleId="DFC24D6695A44841B61896F83B559022">
    <w:name w:val="DFC24D6695A44841B61896F83B559022"/>
    <w:rsid w:val="005C0753"/>
  </w:style>
  <w:style w:type="paragraph" w:customStyle="1" w:styleId="33346961273042F185427FD8B220FEB4">
    <w:name w:val="33346961273042F185427FD8B220FEB4"/>
    <w:rsid w:val="005C0753"/>
  </w:style>
  <w:style w:type="paragraph" w:customStyle="1" w:styleId="F47F10C287EC47F88A92024A589BE43A">
    <w:name w:val="F47F10C287EC47F88A92024A589BE43A"/>
    <w:rsid w:val="005C0753"/>
  </w:style>
  <w:style w:type="paragraph" w:customStyle="1" w:styleId="A8F8E9A869464E4EAA3C9A9619B256BF">
    <w:name w:val="A8F8E9A869464E4EAA3C9A9619B256BF"/>
    <w:rsid w:val="005C0753"/>
  </w:style>
  <w:style w:type="paragraph" w:customStyle="1" w:styleId="9D0D94911ABB4064912CC3B075F30108">
    <w:name w:val="9D0D94911ABB4064912CC3B075F30108"/>
    <w:rsid w:val="005C0753"/>
  </w:style>
  <w:style w:type="paragraph" w:customStyle="1" w:styleId="996B4A0C48C94219B9E90A40341689BF">
    <w:name w:val="996B4A0C48C94219B9E90A40341689BF"/>
    <w:rsid w:val="005C0753"/>
  </w:style>
  <w:style w:type="paragraph" w:customStyle="1" w:styleId="BCCD1FAB264B488594E589B8B8535F44">
    <w:name w:val="BCCD1FAB264B488594E589B8B8535F44"/>
    <w:rsid w:val="005C0753"/>
  </w:style>
  <w:style w:type="paragraph" w:customStyle="1" w:styleId="91D3764B22954EA69CF33EB8C582A421">
    <w:name w:val="91D3764B22954EA69CF33EB8C582A421"/>
    <w:rsid w:val="005C0753"/>
  </w:style>
  <w:style w:type="paragraph" w:customStyle="1" w:styleId="8166DA020F7045E89D5E2DD2528D989E">
    <w:name w:val="8166DA020F7045E89D5E2DD2528D989E"/>
    <w:rsid w:val="005C0753"/>
  </w:style>
  <w:style w:type="paragraph" w:customStyle="1" w:styleId="C890C5D21D1A4450979002A0F664AD06">
    <w:name w:val="C890C5D21D1A4450979002A0F664AD06"/>
    <w:rsid w:val="005C0753"/>
  </w:style>
  <w:style w:type="paragraph" w:customStyle="1" w:styleId="B27A50F740B141B08A05F40AFC7032ED">
    <w:name w:val="B27A50F740B141B08A05F40AFC7032ED"/>
    <w:rsid w:val="005C0753"/>
  </w:style>
  <w:style w:type="paragraph" w:customStyle="1" w:styleId="C35C00E186884FFDA2293A8A55EA8E83">
    <w:name w:val="C35C00E186884FFDA2293A8A55EA8E83"/>
    <w:rsid w:val="005C0753"/>
  </w:style>
  <w:style w:type="paragraph" w:customStyle="1" w:styleId="1F7A853FB48D4205915EC992F82F70B1">
    <w:name w:val="1F7A853FB48D4205915EC992F82F70B1"/>
    <w:rsid w:val="005C0753"/>
  </w:style>
  <w:style w:type="paragraph" w:customStyle="1" w:styleId="DAEA25416B544E6C91A1BEC4949D33BD">
    <w:name w:val="DAEA25416B544E6C91A1BEC4949D33BD"/>
    <w:rsid w:val="0076683E"/>
  </w:style>
  <w:style w:type="paragraph" w:customStyle="1" w:styleId="CDD95F03672C4FAC91379BF8E9B17637">
    <w:name w:val="CDD95F03672C4FAC91379BF8E9B17637"/>
    <w:rsid w:val="0076683E"/>
  </w:style>
  <w:style w:type="paragraph" w:customStyle="1" w:styleId="2824DD4CDEBB41199A8493309F9F9A60">
    <w:name w:val="2824DD4CDEBB41199A8493309F9F9A60"/>
    <w:rsid w:val="0076683E"/>
  </w:style>
  <w:style w:type="paragraph" w:customStyle="1" w:styleId="7EBEC786BFFB4ADA91DDD59FC7D9A754">
    <w:name w:val="7EBEC786BFFB4ADA91DDD59FC7D9A754"/>
    <w:rsid w:val="0076683E"/>
  </w:style>
  <w:style w:type="paragraph" w:customStyle="1" w:styleId="EF492E5858E24969A9E4D0416F05F816">
    <w:name w:val="EF492E5858E24969A9E4D0416F05F816"/>
    <w:rsid w:val="0076683E"/>
  </w:style>
  <w:style w:type="paragraph" w:customStyle="1" w:styleId="9A85B9AEBA494629A817B29C36B72B64">
    <w:name w:val="9A85B9AEBA494629A817B29C36B72B64"/>
    <w:rsid w:val="0076683E"/>
  </w:style>
  <w:style w:type="paragraph" w:customStyle="1" w:styleId="707567358CD74BB5A020A1952DD07F5C">
    <w:name w:val="707567358CD74BB5A020A1952DD07F5C"/>
    <w:rsid w:val="0076683E"/>
  </w:style>
  <w:style w:type="paragraph" w:customStyle="1" w:styleId="4089814ABC2240CDA0F49E8C5656CF85">
    <w:name w:val="4089814ABC2240CDA0F49E8C5656CF85"/>
    <w:rsid w:val="0076683E"/>
  </w:style>
  <w:style w:type="paragraph" w:customStyle="1" w:styleId="229FCA47B8AB4691B247E1D26E4B8D5F">
    <w:name w:val="229FCA47B8AB4691B247E1D26E4B8D5F"/>
    <w:rsid w:val="0076683E"/>
  </w:style>
  <w:style w:type="paragraph" w:customStyle="1" w:styleId="418C3074A0774A479EA749BF7965E91A">
    <w:name w:val="418C3074A0774A479EA749BF7965E91A"/>
    <w:rsid w:val="0076683E"/>
  </w:style>
  <w:style w:type="paragraph" w:customStyle="1" w:styleId="C3A30F4611FB4347B98E0332444520EE">
    <w:name w:val="C3A30F4611FB4347B98E0332444520EE"/>
    <w:rsid w:val="0076683E"/>
  </w:style>
  <w:style w:type="paragraph" w:customStyle="1" w:styleId="8CC6B908B12840CC94980050613BD8AB">
    <w:name w:val="8CC6B908B12840CC94980050613BD8AB"/>
    <w:rsid w:val="0076683E"/>
  </w:style>
  <w:style w:type="paragraph" w:customStyle="1" w:styleId="80FC6547B08F4138A23B67FEA92C3245">
    <w:name w:val="80FC6547B08F4138A23B67FEA92C3245"/>
    <w:rsid w:val="0076683E"/>
  </w:style>
  <w:style w:type="paragraph" w:customStyle="1" w:styleId="DD18575C8E2D4F80B865F285C6FAD1BC">
    <w:name w:val="DD18575C8E2D4F80B865F285C6FAD1BC"/>
    <w:rsid w:val="0076683E"/>
  </w:style>
  <w:style w:type="paragraph" w:customStyle="1" w:styleId="AA6EAF4D6E49414DABFC76BF90F0406C">
    <w:name w:val="AA6EAF4D6E49414DABFC76BF90F0406C"/>
    <w:rsid w:val="0076683E"/>
  </w:style>
  <w:style w:type="paragraph" w:customStyle="1" w:styleId="F63FBCD2EA2A4687872A8016247E19A7">
    <w:name w:val="F63FBCD2EA2A4687872A8016247E19A7"/>
    <w:rsid w:val="0076683E"/>
  </w:style>
  <w:style w:type="paragraph" w:customStyle="1" w:styleId="6CF614DF66B14469B5B6140C3E1174F4">
    <w:name w:val="6CF614DF66B14469B5B6140C3E1174F4"/>
    <w:rsid w:val="0076683E"/>
  </w:style>
  <w:style w:type="paragraph" w:customStyle="1" w:styleId="338CDD0477FA482BACFF31A770029D4B">
    <w:name w:val="338CDD0477FA482BACFF31A770029D4B"/>
    <w:rsid w:val="0076683E"/>
  </w:style>
  <w:style w:type="paragraph" w:customStyle="1" w:styleId="42B5E6AA109F46BEB3EB05032DC84F6E">
    <w:name w:val="42B5E6AA109F46BEB3EB05032DC84F6E"/>
    <w:rsid w:val="0076683E"/>
  </w:style>
  <w:style w:type="paragraph" w:customStyle="1" w:styleId="3CCF299AF9E341F9A6624D9DBA8F04B0">
    <w:name w:val="3CCF299AF9E341F9A6624D9DBA8F04B0"/>
    <w:rsid w:val="0076683E"/>
  </w:style>
  <w:style w:type="paragraph" w:customStyle="1" w:styleId="6E2537C90D0D48CA9121A1EB35CC8CCE">
    <w:name w:val="6E2537C90D0D48CA9121A1EB35CC8CCE"/>
    <w:rsid w:val="0076683E"/>
  </w:style>
  <w:style w:type="paragraph" w:customStyle="1" w:styleId="400675E8B8C0437696AA288833AE0BF3">
    <w:name w:val="400675E8B8C0437696AA288833AE0BF3"/>
    <w:rsid w:val="0076683E"/>
  </w:style>
  <w:style w:type="paragraph" w:customStyle="1" w:styleId="044AC421D08D44439F1EB792B97BA66F">
    <w:name w:val="044AC421D08D44439F1EB792B97BA66F"/>
    <w:rsid w:val="0076683E"/>
  </w:style>
  <w:style w:type="paragraph" w:customStyle="1" w:styleId="25661CA7391240108D42704D10473A70">
    <w:name w:val="25661CA7391240108D42704D10473A70"/>
    <w:rsid w:val="0076683E"/>
  </w:style>
  <w:style w:type="paragraph" w:customStyle="1" w:styleId="A452FE63DC84464293DB3FE2BE7BF56D">
    <w:name w:val="A452FE63DC84464293DB3FE2BE7BF56D"/>
    <w:rsid w:val="0076683E"/>
  </w:style>
  <w:style w:type="paragraph" w:customStyle="1" w:styleId="C21274CAE98843F9B9D08D0475E21048">
    <w:name w:val="C21274CAE98843F9B9D08D0475E21048"/>
    <w:rsid w:val="0076683E"/>
  </w:style>
  <w:style w:type="paragraph" w:customStyle="1" w:styleId="7EEE79A3BA30436C9D45E7BD81751051">
    <w:name w:val="7EEE79A3BA30436C9D45E7BD81751051"/>
    <w:rsid w:val="0076683E"/>
  </w:style>
  <w:style w:type="paragraph" w:customStyle="1" w:styleId="60628FE01FC344FE81B8B690F070370A">
    <w:name w:val="60628FE01FC344FE81B8B690F070370A"/>
    <w:rsid w:val="0076683E"/>
  </w:style>
  <w:style w:type="paragraph" w:customStyle="1" w:styleId="4A606FD6417E40D783AEC6EB0D805EA1">
    <w:name w:val="4A606FD6417E40D783AEC6EB0D805EA1"/>
    <w:rsid w:val="00D171B2"/>
  </w:style>
  <w:style w:type="paragraph" w:customStyle="1" w:styleId="F8D81B1A93F94896AB4DDD0A567FBE56">
    <w:name w:val="F8D81B1A93F94896AB4DDD0A567FBE56"/>
    <w:rsid w:val="001C6007"/>
  </w:style>
  <w:style w:type="paragraph" w:customStyle="1" w:styleId="334904F617744B5EBCEB8F96F6821DA6">
    <w:name w:val="334904F617744B5EBCEB8F96F6821DA6"/>
    <w:rsid w:val="003A39E7"/>
  </w:style>
  <w:style w:type="paragraph" w:customStyle="1" w:styleId="9A3E7B79A72F4F68B84508A0BB818583">
    <w:name w:val="9A3E7B79A72F4F68B84508A0BB818583"/>
    <w:rsid w:val="003A39E7"/>
  </w:style>
  <w:style w:type="paragraph" w:customStyle="1" w:styleId="F7FB79EE0FB643199CC0948503176602">
    <w:name w:val="F7FB79EE0FB643199CC0948503176602"/>
    <w:rsid w:val="003A39E7"/>
  </w:style>
  <w:style w:type="paragraph" w:customStyle="1" w:styleId="94D27B3CD478488D8E7502D366BE842B">
    <w:name w:val="94D27B3CD478488D8E7502D366BE842B"/>
    <w:rsid w:val="003A39E7"/>
  </w:style>
  <w:style w:type="paragraph" w:customStyle="1" w:styleId="2DB6392647804E6FB723F6018AD44ED1">
    <w:name w:val="2DB6392647804E6FB723F6018AD44ED1"/>
    <w:rsid w:val="003A39E7"/>
  </w:style>
  <w:style w:type="paragraph" w:customStyle="1" w:styleId="0C69C202D3FA4E67B46A5246DC7D4C0F">
    <w:name w:val="0C69C202D3FA4E67B46A5246DC7D4C0F"/>
    <w:rsid w:val="003A39E7"/>
  </w:style>
  <w:style w:type="paragraph" w:customStyle="1" w:styleId="788227D4D5FA40B196AFC816CC279A1C">
    <w:name w:val="788227D4D5FA40B196AFC816CC279A1C"/>
    <w:rsid w:val="003A39E7"/>
  </w:style>
  <w:style w:type="paragraph" w:customStyle="1" w:styleId="5BAC2A1B963640EBBE47E735CC5002ED">
    <w:name w:val="5BAC2A1B963640EBBE47E735CC5002ED"/>
    <w:rsid w:val="003A39E7"/>
  </w:style>
  <w:style w:type="paragraph" w:customStyle="1" w:styleId="2D348DB55AFD44069FB88F7500AB454D">
    <w:name w:val="2D348DB55AFD44069FB88F7500AB454D"/>
    <w:rsid w:val="003A39E7"/>
  </w:style>
  <w:style w:type="paragraph" w:customStyle="1" w:styleId="FC82E9BBC27A4D388C8EE46FBDE3EA12">
    <w:name w:val="FC82E9BBC27A4D388C8EE46FBDE3EA12"/>
    <w:rsid w:val="003A39E7"/>
  </w:style>
  <w:style w:type="paragraph" w:customStyle="1" w:styleId="A603673928FA431EAC90ACEE4B4FBC5A">
    <w:name w:val="A603673928FA431EAC90ACEE4B4FBC5A"/>
    <w:rsid w:val="003A39E7"/>
  </w:style>
  <w:style w:type="paragraph" w:customStyle="1" w:styleId="5242B4E49697475C9383B0E89BF9A851">
    <w:name w:val="5242B4E49697475C9383B0E89BF9A851"/>
    <w:rsid w:val="003A39E7"/>
  </w:style>
  <w:style w:type="paragraph" w:customStyle="1" w:styleId="CC6562187BAB4DD1BF39C142DC154D65">
    <w:name w:val="CC6562187BAB4DD1BF39C142DC154D65"/>
    <w:rsid w:val="003A39E7"/>
  </w:style>
  <w:style w:type="paragraph" w:customStyle="1" w:styleId="1F49A5FE9A694FE686BC608604ED599B">
    <w:name w:val="1F49A5FE9A694FE686BC608604ED599B"/>
    <w:rsid w:val="003A39E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321</Words>
  <Characters>13236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15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meeting minutes</dc:title>
  <dc:creator>Mira Patel</dc:creator>
  <cp:lastModifiedBy>Zoe Jones</cp:lastModifiedBy>
  <cp:revision>2</cp:revision>
  <dcterms:created xsi:type="dcterms:W3CDTF">2022-08-15T10:53:00Z</dcterms:created>
  <dcterms:modified xsi:type="dcterms:W3CDTF">2022-08-15T10:53:00Z</dcterms:modified>
</cp:coreProperties>
</file>